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74CCED" w14:textId="72D97647" w:rsidR="00D01F8E" w:rsidRPr="00D37874" w:rsidRDefault="00D01F8E" w:rsidP="00420CA1">
      <w:pPr>
        <w:spacing w:line="480" w:lineRule="auto"/>
        <w:rPr>
          <w:rFonts w:ascii="Times New Roman" w:hAnsi="Times New Roman"/>
          <w:sz w:val="24"/>
          <w:szCs w:val="24"/>
        </w:rPr>
      </w:pPr>
      <w:r w:rsidRPr="00D37874">
        <w:rPr>
          <w:rFonts w:ascii="Times New Roman" w:hAnsi="Times New Roman"/>
          <w:sz w:val="24"/>
          <w:szCs w:val="24"/>
        </w:rPr>
        <w:t xml:space="preserve">Name:  </w:t>
      </w:r>
      <w:r w:rsidR="00420CA1" w:rsidRPr="00D37874">
        <w:rPr>
          <w:rFonts w:ascii="Times New Roman" w:hAnsi="Times New Roman"/>
          <w:sz w:val="24"/>
          <w:szCs w:val="24"/>
        </w:rPr>
        <w:t>Anika Jallipalli</w:t>
      </w:r>
      <w:r w:rsidRPr="00D37874">
        <w:rPr>
          <w:rFonts w:ascii="Times New Roman" w:hAnsi="Times New Roman"/>
          <w:sz w:val="24"/>
          <w:szCs w:val="24"/>
        </w:rPr>
        <w:br/>
        <w:t xml:space="preserve">Date: </w:t>
      </w:r>
      <w:r w:rsidR="00420CA1" w:rsidRPr="00D37874">
        <w:rPr>
          <w:rFonts w:ascii="Times New Roman" w:hAnsi="Times New Roman"/>
          <w:sz w:val="24"/>
          <w:szCs w:val="24"/>
        </w:rPr>
        <w:t>3-12-2020</w:t>
      </w:r>
    </w:p>
    <w:p w14:paraId="64E67F1B" w14:textId="77777777" w:rsidR="005704B9" w:rsidRPr="00D37874" w:rsidRDefault="005704B9" w:rsidP="00420CA1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  <w:r w:rsidRPr="00D37874">
        <w:rPr>
          <w:rFonts w:ascii="Times New Roman" w:hAnsi="Times New Roman"/>
          <w:b/>
          <w:sz w:val="24"/>
          <w:szCs w:val="24"/>
        </w:rPr>
        <w:t>15.07 Picture Lab Worksheet</w:t>
      </w:r>
    </w:p>
    <w:p w14:paraId="79A714EF" w14:textId="77777777" w:rsidR="005704B9" w:rsidRPr="00D37874" w:rsidRDefault="005704B9" w:rsidP="00420CA1">
      <w:pPr>
        <w:spacing w:line="480" w:lineRule="auto"/>
        <w:rPr>
          <w:rFonts w:ascii="Times New Roman" w:hAnsi="Times New Roman"/>
          <w:sz w:val="24"/>
          <w:szCs w:val="24"/>
        </w:rPr>
      </w:pPr>
      <w:r w:rsidRPr="00D37874">
        <w:rPr>
          <w:rFonts w:ascii="Times New Roman" w:hAnsi="Times New Roman"/>
          <w:b/>
          <w:sz w:val="24"/>
          <w:szCs w:val="24"/>
        </w:rPr>
        <w:t>Directions</w:t>
      </w:r>
      <w:r w:rsidRPr="00D37874">
        <w:rPr>
          <w:rFonts w:ascii="Times New Roman" w:hAnsi="Times New Roman"/>
          <w:sz w:val="24"/>
          <w:szCs w:val="24"/>
        </w:rPr>
        <w:t xml:space="preserve">: Make note of your responses to the following questions as you work through the activities and exercise in the lesson. </w:t>
      </w:r>
    </w:p>
    <w:p w14:paraId="19DB04C5" w14:textId="77777777" w:rsidR="00963339" w:rsidRPr="00D37874" w:rsidRDefault="00DD1010" w:rsidP="00420CA1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D37874">
        <w:rPr>
          <w:rFonts w:ascii="Times New Roman" w:hAnsi="Times New Roman"/>
          <w:b/>
          <w:sz w:val="24"/>
          <w:szCs w:val="24"/>
        </w:rPr>
        <w:t xml:space="preserve">Activity 5 </w:t>
      </w:r>
      <w:r w:rsidR="005704B9" w:rsidRPr="00D37874">
        <w:rPr>
          <w:rFonts w:ascii="Times New Roman" w:hAnsi="Times New Roman"/>
          <w:b/>
          <w:sz w:val="24"/>
          <w:szCs w:val="24"/>
        </w:rPr>
        <w:t xml:space="preserve">Questions </w:t>
      </w: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00"/>
        <w:gridCol w:w="630"/>
        <w:gridCol w:w="648"/>
      </w:tblGrid>
      <w:tr w:rsidR="00880043" w:rsidRPr="00D37874" w14:paraId="164872C1" w14:textId="77777777" w:rsidTr="00071ECB">
        <w:tc>
          <w:tcPr>
            <w:tcW w:w="8100" w:type="dxa"/>
            <w:shd w:val="clear" w:color="auto" w:fill="auto"/>
          </w:tcPr>
          <w:p w14:paraId="0252BB6F" w14:textId="77777777" w:rsidR="00880043" w:rsidRPr="00D37874" w:rsidRDefault="00880043" w:rsidP="00420CA1">
            <w:pPr>
              <w:widowControl w:val="0"/>
              <w:tabs>
                <w:tab w:val="left" w:pos="840"/>
              </w:tabs>
              <w:autoSpaceDE w:val="0"/>
              <w:autoSpaceDN w:val="0"/>
              <w:spacing w:after="0" w:line="48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37874">
              <w:rPr>
                <w:rFonts w:ascii="Times New Roman" w:hAnsi="Times New Roman"/>
                <w:b/>
                <w:sz w:val="24"/>
                <w:szCs w:val="24"/>
              </w:rPr>
              <w:t>Question</w:t>
            </w:r>
          </w:p>
        </w:tc>
        <w:tc>
          <w:tcPr>
            <w:tcW w:w="630" w:type="dxa"/>
            <w:shd w:val="clear" w:color="auto" w:fill="auto"/>
          </w:tcPr>
          <w:p w14:paraId="3AED37D7" w14:textId="77777777" w:rsidR="00880043" w:rsidRPr="00D37874" w:rsidRDefault="00880043" w:rsidP="00420CA1">
            <w:pPr>
              <w:widowControl w:val="0"/>
              <w:tabs>
                <w:tab w:val="left" w:pos="840"/>
              </w:tabs>
              <w:autoSpaceDE w:val="0"/>
              <w:autoSpaceDN w:val="0"/>
              <w:spacing w:after="0" w:line="48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37874">
              <w:rPr>
                <w:rFonts w:ascii="Times New Roman" w:hAnsi="Times New Roman"/>
                <w:b/>
                <w:sz w:val="24"/>
                <w:szCs w:val="24"/>
              </w:rPr>
              <w:t>Yes</w:t>
            </w:r>
          </w:p>
        </w:tc>
        <w:tc>
          <w:tcPr>
            <w:tcW w:w="648" w:type="dxa"/>
            <w:shd w:val="clear" w:color="auto" w:fill="auto"/>
          </w:tcPr>
          <w:p w14:paraId="3983F485" w14:textId="77777777" w:rsidR="00880043" w:rsidRPr="00D37874" w:rsidRDefault="00880043" w:rsidP="00420CA1">
            <w:pPr>
              <w:widowControl w:val="0"/>
              <w:tabs>
                <w:tab w:val="left" w:pos="840"/>
              </w:tabs>
              <w:autoSpaceDE w:val="0"/>
              <w:autoSpaceDN w:val="0"/>
              <w:spacing w:after="0" w:line="48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37874">
              <w:rPr>
                <w:rFonts w:ascii="Times New Roman" w:hAnsi="Times New Roman"/>
                <w:b/>
                <w:sz w:val="24"/>
                <w:szCs w:val="24"/>
              </w:rPr>
              <w:t>No</w:t>
            </w:r>
          </w:p>
        </w:tc>
      </w:tr>
      <w:tr w:rsidR="00880043" w:rsidRPr="00D37874" w14:paraId="15459BB3" w14:textId="77777777" w:rsidTr="00071ECB">
        <w:tc>
          <w:tcPr>
            <w:tcW w:w="8100" w:type="dxa"/>
            <w:shd w:val="clear" w:color="auto" w:fill="auto"/>
          </w:tcPr>
          <w:p w14:paraId="746700D2" w14:textId="77777777" w:rsidR="00880043" w:rsidRPr="00D37874" w:rsidRDefault="00880043" w:rsidP="00420CA1">
            <w:pPr>
              <w:pStyle w:val="ColorfulList-Accent1"/>
              <w:widowControl w:val="0"/>
              <w:numPr>
                <w:ilvl w:val="0"/>
                <w:numId w:val="14"/>
              </w:numPr>
              <w:tabs>
                <w:tab w:val="left" w:pos="840"/>
              </w:tabs>
              <w:autoSpaceDE w:val="0"/>
              <w:autoSpaceDN w:val="0"/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D37874">
              <w:rPr>
                <w:rFonts w:ascii="Times New Roman" w:hAnsi="Times New Roman"/>
                <w:sz w:val="24"/>
                <w:szCs w:val="24"/>
              </w:rPr>
              <w:t>Is the method getPixels2D in the Picture.java class?</w:t>
            </w:r>
            <w:r w:rsidRPr="00D37874">
              <w:rPr>
                <w:rFonts w:ascii="Times New Roman" w:hAnsi="Times New Roman"/>
                <w:sz w:val="24"/>
                <w:szCs w:val="24"/>
              </w:rPr>
              <w:br/>
            </w:r>
          </w:p>
        </w:tc>
        <w:tc>
          <w:tcPr>
            <w:tcW w:w="630" w:type="dxa"/>
            <w:shd w:val="clear" w:color="auto" w:fill="auto"/>
          </w:tcPr>
          <w:p w14:paraId="2E9766A9" w14:textId="77777777" w:rsidR="00880043" w:rsidRPr="00D37874" w:rsidRDefault="00880043" w:rsidP="00420CA1">
            <w:pPr>
              <w:widowControl w:val="0"/>
              <w:tabs>
                <w:tab w:val="left" w:pos="840"/>
              </w:tabs>
              <w:autoSpaceDE w:val="0"/>
              <w:autoSpaceDN w:val="0"/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48" w:type="dxa"/>
            <w:shd w:val="clear" w:color="auto" w:fill="auto"/>
          </w:tcPr>
          <w:p w14:paraId="014A2A4E" w14:textId="2AE03819" w:rsidR="00880043" w:rsidRPr="00D37874" w:rsidRDefault="00CA58FD" w:rsidP="00420CA1">
            <w:pPr>
              <w:widowControl w:val="0"/>
              <w:tabs>
                <w:tab w:val="left" w:pos="840"/>
              </w:tabs>
              <w:autoSpaceDE w:val="0"/>
              <w:autoSpaceDN w:val="0"/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D37874">
              <w:rPr>
                <w:rFonts w:ascii="Times New Roman" w:hAnsi="Times New Roman"/>
                <w:sz w:val="24"/>
                <w:szCs w:val="24"/>
              </w:rPr>
              <w:t>x</w:t>
            </w:r>
          </w:p>
        </w:tc>
      </w:tr>
      <w:tr w:rsidR="00880043" w:rsidRPr="00D37874" w14:paraId="44500549" w14:textId="77777777" w:rsidTr="00071ECB">
        <w:tc>
          <w:tcPr>
            <w:tcW w:w="8100" w:type="dxa"/>
            <w:shd w:val="clear" w:color="auto" w:fill="auto"/>
          </w:tcPr>
          <w:p w14:paraId="2A72DFB2" w14:textId="77777777" w:rsidR="00880043" w:rsidRPr="00D37874" w:rsidRDefault="00880043" w:rsidP="00420CA1">
            <w:pPr>
              <w:pStyle w:val="ColorfulList-Accent1"/>
              <w:widowControl w:val="0"/>
              <w:numPr>
                <w:ilvl w:val="0"/>
                <w:numId w:val="14"/>
              </w:numPr>
              <w:tabs>
                <w:tab w:val="left" w:pos="840"/>
              </w:tabs>
              <w:autoSpaceDE w:val="0"/>
              <w:autoSpaceDN w:val="0"/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D37874">
              <w:rPr>
                <w:rFonts w:ascii="Times New Roman" w:hAnsi="Times New Roman"/>
                <w:sz w:val="24"/>
                <w:szCs w:val="24"/>
              </w:rPr>
              <w:t>Is the method getPixels2D in the SimplePicture.java class?</w:t>
            </w:r>
          </w:p>
          <w:p w14:paraId="13FC8174" w14:textId="77777777" w:rsidR="00880043" w:rsidRPr="00D37874" w:rsidRDefault="00880043" w:rsidP="00420CA1">
            <w:pPr>
              <w:pStyle w:val="ColorfulList-Accent1"/>
              <w:widowControl w:val="0"/>
              <w:tabs>
                <w:tab w:val="left" w:pos="840"/>
              </w:tabs>
              <w:autoSpaceDE w:val="0"/>
              <w:autoSpaceDN w:val="0"/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30" w:type="dxa"/>
            <w:shd w:val="clear" w:color="auto" w:fill="auto"/>
          </w:tcPr>
          <w:p w14:paraId="58FEE970" w14:textId="76D4DE56" w:rsidR="00880043" w:rsidRPr="00D37874" w:rsidRDefault="00CA58FD" w:rsidP="00420CA1">
            <w:pPr>
              <w:widowControl w:val="0"/>
              <w:tabs>
                <w:tab w:val="left" w:pos="840"/>
              </w:tabs>
              <w:autoSpaceDE w:val="0"/>
              <w:autoSpaceDN w:val="0"/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D37874">
              <w:rPr>
                <w:rFonts w:ascii="Times New Roman" w:hAnsi="Times New Roman"/>
                <w:sz w:val="24"/>
                <w:szCs w:val="24"/>
              </w:rPr>
              <w:t>x</w:t>
            </w:r>
          </w:p>
        </w:tc>
        <w:tc>
          <w:tcPr>
            <w:tcW w:w="648" w:type="dxa"/>
            <w:shd w:val="clear" w:color="auto" w:fill="auto"/>
          </w:tcPr>
          <w:p w14:paraId="464E48EA" w14:textId="77777777" w:rsidR="00880043" w:rsidRPr="00D37874" w:rsidRDefault="00880043" w:rsidP="00420CA1">
            <w:pPr>
              <w:widowControl w:val="0"/>
              <w:tabs>
                <w:tab w:val="left" w:pos="840"/>
              </w:tabs>
              <w:autoSpaceDE w:val="0"/>
              <w:autoSpaceDN w:val="0"/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80043" w:rsidRPr="00D37874" w14:paraId="0D30BB26" w14:textId="77777777" w:rsidTr="00071ECB">
        <w:tc>
          <w:tcPr>
            <w:tcW w:w="8100" w:type="dxa"/>
            <w:shd w:val="clear" w:color="auto" w:fill="auto"/>
          </w:tcPr>
          <w:p w14:paraId="4CE797E9" w14:textId="77777777" w:rsidR="00880043" w:rsidRPr="00D37874" w:rsidRDefault="00880043" w:rsidP="00420CA1">
            <w:pPr>
              <w:pStyle w:val="ColorfulList-Accent1"/>
              <w:widowControl w:val="0"/>
              <w:numPr>
                <w:ilvl w:val="0"/>
                <w:numId w:val="14"/>
              </w:numPr>
              <w:tabs>
                <w:tab w:val="left" w:pos="840"/>
              </w:tabs>
              <w:autoSpaceDE w:val="0"/>
              <w:autoSpaceDN w:val="0"/>
              <w:spacing w:before="43" w:after="0" w:line="480" w:lineRule="auto"/>
              <w:contextualSpacing w:val="0"/>
              <w:rPr>
                <w:rFonts w:ascii="Times New Roman" w:hAnsi="Times New Roman"/>
                <w:sz w:val="24"/>
                <w:szCs w:val="24"/>
              </w:rPr>
            </w:pPr>
            <w:r w:rsidRPr="00D37874">
              <w:rPr>
                <w:rFonts w:ascii="Times New Roman" w:hAnsi="Times New Roman"/>
                <w:sz w:val="24"/>
                <w:szCs w:val="24"/>
              </w:rPr>
              <w:t>Will</w:t>
            </w:r>
            <w:r w:rsidRPr="00D37874">
              <w:rPr>
                <w:rFonts w:ascii="Times New Roman" w:hAnsi="Times New Roman"/>
                <w:spacing w:val="-16"/>
                <w:sz w:val="24"/>
                <w:szCs w:val="24"/>
              </w:rPr>
              <w:t xml:space="preserve"> </w:t>
            </w:r>
            <w:r w:rsidRPr="00D37874">
              <w:rPr>
                <w:rFonts w:ascii="Times New Roman" w:hAnsi="Times New Roman"/>
                <w:sz w:val="24"/>
                <w:szCs w:val="24"/>
              </w:rPr>
              <w:t>the</w:t>
            </w:r>
            <w:r w:rsidRPr="00D37874">
              <w:rPr>
                <w:rFonts w:ascii="Times New Roman" w:hAnsi="Times New Roman"/>
                <w:spacing w:val="-15"/>
                <w:sz w:val="24"/>
                <w:szCs w:val="24"/>
              </w:rPr>
              <w:t xml:space="preserve"> </w:t>
            </w:r>
            <w:r w:rsidRPr="00D37874">
              <w:rPr>
                <w:rFonts w:ascii="Times New Roman" w:hAnsi="Times New Roman"/>
                <w:sz w:val="24"/>
                <w:szCs w:val="24"/>
              </w:rPr>
              <w:t>following</w:t>
            </w:r>
            <w:r w:rsidRPr="00D37874">
              <w:rPr>
                <w:rFonts w:ascii="Times New Roman" w:hAnsi="Times New Roman"/>
                <w:spacing w:val="-16"/>
                <w:sz w:val="24"/>
                <w:szCs w:val="24"/>
              </w:rPr>
              <w:t xml:space="preserve"> </w:t>
            </w:r>
            <w:r w:rsidRPr="00D37874">
              <w:rPr>
                <w:rFonts w:ascii="Times New Roman" w:hAnsi="Times New Roman"/>
                <w:sz w:val="24"/>
                <w:szCs w:val="24"/>
              </w:rPr>
              <w:t>code</w:t>
            </w:r>
            <w:r w:rsidRPr="00D37874">
              <w:rPr>
                <w:rFonts w:ascii="Times New Roman" w:hAnsi="Times New Roman"/>
                <w:spacing w:val="-15"/>
                <w:sz w:val="24"/>
                <w:szCs w:val="24"/>
              </w:rPr>
              <w:t xml:space="preserve"> </w:t>
            </w:r>
            <w:r w:rsidRPr="00D37874">
              <w:rPr>
                <w:rFonts w:ascii="Times New Roman" w:hAnsi="Times New Roman"/>
                <w:sz w:val="24"/>
                <w:szCs w:val="24"/>
              </w:rPr>
              <w:t xml:space="preserve">compile? </w:t>
            </w:r>
            <w:r w:rsidRPr="00D37874">
              <w:rPr>
                <w:rFonts w:ascii="Times New Roman" w:hAnsi="Times New Roman"/>
                <w:sz w:val="24"/>
                <w:szCs w:val="24"/>
              </w:rPr>
              <w:br/>
              <w:t>DigitalPicture p = new DigitalPicture();</w:t>
            </w:r>
            <w:r w:rsidRPr="00D37874">
              <w:rPr>
                <w:rFonts w:ascii="Times New Roman" w:hAnsi="Times New Roman"/>
                <w:sz w:val="24"/>
                <w:szCs w:val="24"/>
              </w:rPr>
              <w:br/>
            </w:r>
          </w:p>
        </w:tc>
        <w:tc>
          <w:tcPr>
            <w:tcW w:w="630" w:type="dxa"/>
            <w:shd w:val="clear" w:color="auto" w:fill="auto"/>
          </w:tcPr>
          <w:p w14:paraId="6BBBB00A" w14:textId="77777777" w:rsidR="00880043" w:rsidRPr="00D37874" w:rsidRDefault="00880043" w:rsidP="00420CA1">
            <w:pPr>
              <w:widowControl w:val="0"/>
              <w:tabs>
                <w:tab w:val="left" w:pos="840"/>
              </w:tabs>
              <w:autoSpaceDE w:val="0"/>
              <w:autoSpaceDN w:val="0"/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48" w:type="dxa"/>
            <w:shd w:val="clear" w:color="auto" w:fill="auto"/>
          </w:tcPr>
          <w:p w14:paraId="1A5D6D24" w14:textId="5F627F7A" w:rsidR="00880043" w:rsidRPr="00D37874" w:rsidRDefault="00CA58FD" w:rsidP="00420CA1">
            <w:pPr>
              <w:widowControl w:val="0"/>
              <w:tabs>
                <w:tab w:val="left" w:pos="840"/>
              </w:tabs>
              <w:autoSpaceDE w:val="0"/>
              <w:autoSpaceDN w:val="0"/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D37874">
              <w:rPr>
                <w:rFonts w:ascii="Times New Roman" w:hAnsi="Times New Roman"/>
                <w:sz w:val="24"/>
                <w:szCs w:val="24"/>
              </w:rPr>
              <w:t>x</w:t>
            </w:r>
          </w:p>
        </w:tc>
      </w:tr>
      <w:tr w:rsidR="00880043" w:rsidRPr="00D37874" w14:paraId="15B114DD" w14:textId="77777777" w:rsidTr="00071ECB">
        <w:tc>
          <w:tcPr>
            <w:tcW w:w="8100" w:type="dxa"/>
            <w:shd w:val="clear" w:color="auto" w:fill="auto"/>
          </w:tcPr>
          <w:p w14:paraId="218855B5" w14:textId="77777777" w:rsidR="00880043" w:rsidRPr="00D37874" w:rsidRDefault="00880043" w:rsidP="00420CA1">
            <w:pPr>
              <w:pStyle w:val="ColorfulList-Accent1"/>
              <w:widowControl w:val="0"/>
              <w:numPr>
                <w:ilvl w:val="0"/>
                <w:numId w:val="14"/>
              </w:numPr>
              <w:tabs>
                <w:tab w:val="left" w:pos="840"/>
              </w:tabs>
              <w:autoSpaceDE w:val="0"/>
              <w:autoSpaceDN w:val="0"/>
              <w:spacing w:before="37" w:after="0" w:line="480" w:lineRule="auto"/>
              <w:ind w:right="284"/>
              <w:contextualSpacing w:val="0"/>
              <w:rPr>
                <w:rFonts w:ascii="Times New Roman" w:hAnsi="Times New Roman"/>
                <w:sz w:val="24"/>
                <w:szCs w:val="24"/>
              </w:rPr>
            </w:pPr>
            <w:r w:rsidRPr="00D37874">
              <w:rPr>
                <w:rFonts w:ascii="Times New Roman" w:hAnsi="Times New Roman"/>
                <w:sz w:val="24"/>
                <w:szCs w:val="24"/>
              </w:rPr>
              <w:t>Assuming a no-argument constructor exists for SimplePicture, will the following code</w:t>
            </w:r>
            <w:r w:rsidRPr="00D37874">
              <w:rPr>
                <w:rFonts w:ascii="Times New Roman" w:hAnsi="Times New Roman"/>
                <w:spacing w:val="-23"/>
                <w:sz w:val="24"/>
                <w:szCs w:val="24"/>
              </w:rPr>
              <w:t xml:space="preserve"> </w:t>
            </w:r>
            <w:r w:rsidRPr="00D37874">
              <w:rPr>
                <w:rFonts w:ascii="Times New Roman" w:hAnsi="Times New Roman"/>
                <w:sz w:val="24"/>
                <w:szCs w:val="24"/>
              </w:rPr>
              <w:t xml:space="preserve">compile? </w:t>
            </w:r>
            <w:r w:rsidRPr="00D37874">
              <w:rPr>
                <w:rFonts w:ascii="Times New Roman" w:hAnsi="Times New Roman"/>
                <w:sz w:val="24"/>
                <w:szCs w:val="24"/>
              </w:rPr>
              <w:br/>
              <w:t>DigitalPicture p = new SimplePicture();</w:t>
            </w:r>
            <w:r w:rsidRPr="00D37874">
              <w:rPr>
                <w:rFonts w:ascii="Times New Roman" w:hAnsi="Times New Roman"/>
                <w:sz w:val="24"/>
                <w:szCs w:val="24"/>
              </w:rPr>
              <w:br/>
            </w:r>
          </w:p>
        </w:tc>
        <w:tc>
          <w:tcPr>
            <w:tcW w:w="630" w:type="dxa"/>
            <w:shd w:val="clear" w:color="auto" w:fill="auto"/>
          </w:tcPr>
          <w:p w14:paraId="064CBD60" w14:textId="60C15D6F" w:rsidR="00880043" w:rsidRPr="00D37874" w:rsidRDefault="00CA58FD" w:rsidP="00420CA1">
            <w:pPr>
              <w:widowControl w:val="0"/>
              <w:tabs>
                <w:tab w:val="left" w:pos="840"/>
              </w:tabs>
              <w:autoSpaceDE w:val="0"/>
              <w:autoSpaceDN w:val="0"/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D37874">
              <w:rPr>
                <w:rFonts w:ascii="Times New Roman" w:hAnsi="Times New Roman"/>
                <w:sz w:val="24"/>
                <w:szCs w:val="24"/>
              </w:rPr>
              <w:t>x</w:t>
            </w:r>
          </w:p>
        </w:tc>
        <w:tc>
          <w:tcPr>
            <w:tcW w:w="648" w:type="dxa"/>
            <w:shd w:val="clear" w:color="auto" w:fill="auto"/>
          </w:tcPr>
          <w:p w14:paraId="4909BD54" w14:textId="77777777" w:rsidR="00880043" w:rsidRPr="00D37874" w:rsidRDefault="00880043" w:rsidP="00420CA1">
            <w:pPr>
              <w:widowControl w:val="0"/>
              <w:tabs>
                <w:tab w:val="left" w:pos="840"/>
              </w:tabs>
              <w:autoSpaceDE w:val="0"/>
              <w:autoSpaceDN w:val="0"/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80043" w:rsidRPr="00D37874" w14:paraId="6A4B24D9" w14:textId="77777777" w:rsidTr="00071ECB">
        <w:tc>
          <w:tcPr>
            <w:tcW w:w="8100" w:type="dxa"/>
            <w:shd w:val="clear" w:color="auto" w:fill="auto"/>
          </w:tcPr>
          <w:p w14:paraId="457A117D" w14:textId="77777777" w:rsidR="00880043" w:rsidRPr="00D37874" w:rsidRDefault="00880043" w:rsidP="00420CA1">
            <w:pPr>
              <w:pStyle w:val="ColorfulList-Accent1"/>
              <w:widowControl w:val="0"/>
              <w:numPr>
                <w:ilvl w:val="0"/>
                <w:numId w:val="14"/>
              </w:numPr>
              <w:tabs>
                <w:tab w:val="left" w:pos="840"/>
              </w:tabs>
              <w:autoSpaceDE w:val="0"/>
              <w:autoSpaceDN w:val="0"/>
              <w:spacing w:before="41" w:after="0" w:line="480" w:lineRule="auto"/>
              <w:ind w:right="805"/>
              <w:contextualSpacing w:val="0"/>
              <w:rPr>
                <w:rFonts w:ascii="Times New Roman" w:hAnsi="Times New Roman"/>
                <w:sz w:val="24"/>
                <w:szCs w:val="24"/>
              </w:rPr>
            </w:pPr>
            <w:r w:rsidRPr="00D37874">
              <w:rPr>
                <w:rFonts w:ascii="Times New Roman" w:hAnsi="Times New Roman"/>
                <w:sz w:val="24"/>
                <w:szCs w:val="24"/>
              </w:rPr>
              <w:t xml:space="preserve">Assuming a no-argument constructor exists for Picture, will the following code compile? </w:t>
            </w:r>
            <w:r w:rsidRPr="00D37874">
              <w:rPr>
                <w:rFonts w:ascii="Times New Roman" w:hAnsi="Times New Roman"/>
                <w:sz w:val="24"/>
                <w:szCs w:val="24"/>
              </w:rPr>
              <w:br/>
              <w:t>DigitalPicture p = new Picture();</w:t>
            </w:r>
            <w:r w:rsidRPr="00D37874">
              <w:rPr>
                <w:rFonts w:ascii="Times New Roman" w:hAnsi="Times New Roman"/>
                <w:sz w:val="24"/>
                <w:szCs w:val="24"/>
              </w:rPr>
              <w:br/>
            </w:r>
          </w:p>
        </w:tc>
        <w:tc>
          <w:tcPr>
            <w:tcW w:w="630" w:type="dxa"/>
            <w:shd w:val="clear" w:color="auto" w:fill="auto"/>
          </w:tcPr>
          <w:p w14:paraId="76FDD2E1" w14:textId="515C1F2C" w:rsidR="00880043" w:rsidRPr="00D37874" w:rsidRDefault="00CA58FD" w:rsidP="00420CA1">
            <w:pPr>
              <w:widowControl w:val="0"/>
              <w:tabs>
                <w:tab w:val="left" w:pos="840"/>
              </w:tabs>
              <w:autoSpaceDE w:val="0"/>
              <w:autoSpaceDN w:val="0"/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D37874">
              <w:rPr>
                <w:rFonts w:ascii="Times New Roman" w:hAnsi="Times New Roman"/>
                <w:sz w:val="24"/>
                <w:szCs w:val="24"/>
              </w:rPr>
              <w:lastRenderedPageBreak/>
              <w:t>x</w:t>
            </w:r>
          </w:p>
        </w:tc>
        <w:tc>
          <w:tcPr>
            <w:tcW w:w="648" w:type="dxa"/>
            <w:shd w:val="clear" w:color="auto" w:fill="auto"/>
          </w:tcPr>
          <w:p w14:paraId="02900637" w14:textId="755823A3" w:rsidR="00880043" w:rsidRPr="00D37874" w:rsidRDefault="00880043" w:rsidP="00420CA1">
            <w:pPr>
              <w:widowControl w:val="0"/>
              <w:tabs>
                <w:tab w:val="left" w:pos="840"/>
              </w:tabs>
              <w:autoSpaceDE w:val="0"/>
              <w:autoSpaceDN w:val="0"/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80043" w:rsidRPr="00D37874" w14:paraId="5E1E9F38" w14:textId="77777777" w:rsidTr="00071ECB">
        <w:tc>
          <w:tcPr>
            <w:tcW w:w="8100" w:type="dxa"/>
            <w:shd w:val="clear" w:color="auto" w:fill="auto"/>
          </w:tcPr>
          <w:p w14:paraId="5FD193DD" w14:textId="77777777" w:rsidR="00880043" w:rsidRPr="00D37874" w:rsidRDefault="00880043" w:rsidP="00420CA1">
            <w:pPr>
              <w:pStyle w:val="ColorfulList-Accent1"/>
              <w:widowControl w:val="0"/>
              <w:numPr>
                <w:ilvl w:val="0"/>
                <w:numId w:val="14"/>
              </w:numPr>
              <w:tabs>
                <w:tab w:val="left" w:pos="840"/>
              </w:tabs>
              <w:autoSpaceDE w:val="0"/>
              <w:autoSpaceDN w:val="0"/>
              <w:spacing w:before="39" w:after="0" w:line="480" w:lineRule="auto"/>
              <w:ind w:right="805"/>
              <w:contextualSpacing w:val="0"/>
              <w:rPr>
                <w:rFonts w:ascii="Times New Roman" w:hAnsi="Times New Roman"/>
                <w:sz w:val="24"/>
                <w:szCs w:val="24"/>
              </w:rPr>
            </w:pPr>
            <w:r w:rsidRPr="00D37874">
              <w:rPr>
                <w:rFonts w:ascii="Times New Roman" w:hAnsi="Times New Roman"/>
                <w:sz w:val="24"/>
                <w:szCs w:val="24"/>
              </w:rPr>
              <w:t xml:space="preserve">Assuming a no-argument constructor exists for Picture, will the following code compile? </w:t>
            </w:r>
            <w:r w:rsidRPr="00D37874">
              <w:rPr>
                <w:rFonts w:ascii="Times New Roman" w:hAnsi="Times New Roman"/>
                <w:sz w:val="24"/>
                <w:szCs w:val="24"/>
              </w:rPr>
              <w:br/>
              <w:t>SimplePicture p = new Picture();</w:t>
            </w:r>
            <w:r w:rsidRPr="00D37874">
              <w:rPr>
                <w:rFonts w:ascii="Times New Roman" w:hAnsi="Times New Roman"/>
                <w:sz w:val="24"/>
                <w:szCs w:val="24"/>
              </w:rPr>
              <w:br/>
            </w:r>
          </w:p>
        </w:tc>
        <w:tc>
          <w:tcPr>
            <w:tcW w:w="630" w:type="dxa"/>
            <w:shd w:val="clear" w:color="auto" w:fill="auto"/>
          </w:tcPr>
          <w:p w14:paraId="06227FDF" w14:textId="5624B7AB" w:rsidR="00880043" w:rsidRPr="00D37874" w:rsidRDefault="00CA58FD" w:rsidP="00420CA1">
            <w:pPr>
              <w:widowControl w:val="0"/>
              <w:tabs>
                <w:tab w:val="left" w:pos="840"/>
              </w:tabs>
              <w:autoSpaceDE w:val="0"/>
              <w:autoSpaceDN w:val="0"/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D37874">
              <w:rPr>
                <w:rFonts w:ascii="Times New Roman" w:hAnsi="Times New Roman"/>
                <w:sz w:val="24"/>
                <w:szCs w:val="24"/>
              </w:rPr>
              <w:t>x</w:t>
            </w:r>
          </w:p>
        </w:tc>
        <w:tc>
          <w:tcPr>
            <w:tcW w:w="648" w:type="dxa"/>
            <w:shd w:val="clear" w:color="auto" w:fill="auto"/>
          </w:tcPr>
          <w:p w14:paraId="749047C7" w14:textId="77777777" w:rsidR="00880043" w:rsidRPr="00D37874" w:rsidRDefault="00880043" w:rsidP="00420CA1">
            <w:pPr>
              <w:widowControl w:val="0"/>
              <w:tabs>
                <w:tab w:val="left" w:pos="840"/>
              </w:tabs>
              <w:autoSpaceDE w:val="0"/>
              <w:autoSpaceDN w:val="0"/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80043" w:rsidRPr="00D37874" w14:paraId="3F1CF646" w14:textId="77777777" w:rsidTr="00071ECB">
        <w:tc>
          <w:tcPr>
            <w:tcW w:w="8100" w:type="dxa"/>
            <w:shd w:val="clear" w:color="auto" w:fill="auto"/>
          </w:tcPr>
          <w:p w14:paraId="57CEFFFC" w14:textId="77777777" w:rsidR="00880043" w:rsidRPr="00D37874" w:rsidRDefault="00880043" w:rsidP="00420CA1">
            <w:pPr>
              <w:pStyle w:val="ColorfulList-Accent1"/>
              <w:widowControl w:val="0"/>
              <w:numPr>
                <w:ilvl w:val="0"/>
                <w:numId w:val="14"/>
              </w:numPr>
              <w:tabs>
                <w:tab w:val="left" w:pos="840"/>
              </w:tabs>
              <w:autoSpaceDE w:val="0"/>
              <w:autoSpaceDN w:val="0"/>
              <w:spacing w:before="37" w:after="0" w:line="480" w:lineRule="auto"/>
              <w:ind w:right="447"/>
              <w:contextualSpacing w:val="0"/>
              <w:rPr>
                <w:rFonts w:ascii="Times New Roman" w:hAnsi="Times New Roman"/>
                <w:sz w:val="24"/>
                <w:szCs w:val="24"/>
              </w:rPr>
            </w:pPr>
            <w:r w:rsidRPr="00D37874">
              <w:rPr>
                <w:rFonts w:ascii="Times New Roman" w:hAnsi="Times New Roman"/>
                <w:sz w:val="24"/>
                <w:szCs w:val="24"/>
              </w:rPr>
              <w:t>Assuming a no-argument constructor exists for SimplePicture, will the following code</w:t>
            </w:r>
            <w:r w:rsidRPr="00D37874">
              <w:rPr>
                <w:rFonts w:ascii="Times New Roman" w:hAnsi="Times New Roman"/>
                <w:spacing w:val="-23"/>
                <w:sz w:val="24"/>
                <w:szCs w:val="24"/>
              </w:rPr>
              <w:t xml:space="preserve"> </w:t>
            </w:r>
            <w:r w:rsidRPr="00D37874">
              <w:rPr>
                <w:rFonts w:ascii="Times New Roman" w:hAnsi="Times New Roman"/>
                <w:sz w:val="24"/>
                <w:szCs w:val="24"/>
              </w:rPr>
              <w:t xml:space="preserve">compile? </w:t>
            </w:r>
            <w:r w:rsidRPr="00D37874">
              <w:rPr>
                <w:rFonts w:ascii="Times New Roman" w:hAnsi="Times New Roman"/>
                <w:sz w:val="24"/>
                <w:szCs w:val="24"/>
              </w:rPr>
              <w:br/>
              <w:t>Picture p = new SimplePicture();</w:t>
            </w:r>
            <w:r w:rsidRPr="00D37874">
              <w:rPr>
                <w:rFonts w:ascii="Times New Roman" w:hAnsi="Times New Roman"/>
                <w:sz w:val="24"/>
                <w:szCs w:val="24"/>
              </w:rPr>
              <w:br/>
            </w:r>
          </w:p>
        </w:tc>
        <w:tc>
          <w:tcPr>
            <w:tcW w:w="630" w:type="dxa"/>
            <w:shd w:val="clear" w:color="auto" w:fill="auto"/>
          </w:tcPr>
          <w:p w14:paraId="3B3F3BD1" w14:textId="77777777" w:rsidR="00880043" w:rsidRPr="00D37874" w:rsidRDefault="00880043" w:rsidP="00420CA1">
            <w:pPr>
              <w:widowControl w:val="0"/>
              <w:tabs>
                <w:tab w:val="left" w:pos="840"/>
              </w:tabs>
              <w:autoSpaceDE w:val="0"/>
              <w:autoSpaceDN w:val="0"/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48" w:type="dxa"/>
            <w:shd w:val="clear" w:color="auto" w:fill="auto"/>
          </w:tcPr>
          <w:p w14:paraId="03E68F88" w14:textId="59A70F69" w:rsidR="00880043" w:rsidRPr="00D37874" w:rsidRDefault="00CA58FD" w:rsidP="00420CA1">
            <w:pPr>
              <w:widowControl w:val="0"/>
              <w:tabs>
                <w:tab w:val="left" w:pos="840"/>
              </w:tabs>
              <w:autoSpaceDE w:val="0"/>
              <w:autoSpaceDN w:val="0"/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  <w:r w:rsidRPr="00D37874">
              <w:rPr>
                <w:rFonts w:ascii="Times New Roman" w:hAnsi="Times New Roman"/>
                <w:sz w:val="24"/>
                <w:szCs w:val="24"/>
              </w:rPr>
              <w:t>x</w:t>
            </w:r>
          </w:p>
        </w:tc>
      </w:tr>
    </w:tbl>
    <w:p w14:paraId="5520B92A" w14:textId="77777777" w:rsidR="00880043" w:rsidRPr="00D37874" w:rsidRDefault="00880043" w:rsidP="00420CA1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636C6303" w14:textId="77777777" w:rsidR="00DD1010" w:rsidRPr="00D37874" w:rsidRDefault="009C20E2" w:rsidP="00420CA1">
      <w:pPr>
        <w:pStyle w:val="BodyText"/>
        <w:spacing w:before="94" w:line="480" w:lineRule="auto"/>
        <w:ind w:left="119"/>
        <w:rPr>
          <w:b/>
        </w:rPr>
      </w:pPr>
      <w:r w:rsidRPr="00D37874">
        <w:rPr>
          <w:b/>
        </w:rPr>
        <w:t xml:space="preserve">Activity 5 </w:t>
      </w:r>
      <w:r w:rsidR="006B14EA" w:rsidRPr="00D37874">
        <w:rPr>
          <w:b/>
        </w:rPr>
        <w:t>Exercise</w:t>
      </w:r>
      <w:r w:rsidRPr="00D37874">
        <w:rPr>
          <w:b/>
        </w:rPr>
        <w:t xml:space="preserve"> Results</w:t>
      </w:r>
    </w:p>
    <w:p w14:paraId="501F535D" w14:textId="77777777" w:rsidR="005F7242" w:rsidRPr="00D37874" w:rsidRDefault="005F7242" w:rsidP="00420CA1">
      <w:pPr>
        <w:pStyle w:val="BodyText"/>
        <w:spacing w:before="94" w:line="480" w:lineRule="auto"/>
        <w:ind w:left="119"/>
        <w:rPr>
          <w:b/>
        </w:rPr>
      </w:pPr>
    </w:p>
    <w:p w14:paraId="475D1854" w14:textId="77777777" w:rsidR="00D37874" w:rsidRPr="00D37874" w:rsidRDefault="00466B55" w:rsidP="00420CA1">
      <w:pPr>
        <w:pStyle w:val="ColorfulList-Accent1"/>
        <w:widowControl w:val="0"/>
        <w:numPr>
          <w:ilvl w:val="0"/>
          <w:numId w:val="9"/>
        </w:numPr>
        <w:tabs>
          <w:tab w:val="left" w:pos="896"/>
        </w:tabs>
        <w:autoSpaceDE w:val="0"/>
        <w:autoSpaceDN w:val="0"/>
        <w:spacing w:after="0" w:line="480" w:lineRule="auto"/>
        <w:ind w:right="207"/>
        <w:contextualSpacing w:val="0"/>
        <w:rPr>
          <w:rStyle w:val="t"/>
          <w:rFonts w:ascii="Times New Roman" w:hAnsi="Times New Roman"/>
          <w:sz w:val="24"/>
          <w:szCs w:val="24"/>
        </w:rPr>
      </w:pPr>
      <w:r w:rsidRPr="00D37874">
        <w:rPr>
          <w:rFonts w:ascii="Times New Roman" w:hAnsi="Times New Roman"/>
          <w:sz w:val="24"/>
          <w:szCs w:val="24"/>
        </w:rPr>
        <w:t xml:space="preserve">Describe your method for keepOnly red, blue, or green. </w:t>
      </w:r>
      <w:r w:rsidRPr="00D37874">
        <w:rPr>
          <w:rFonts w:ascii="Times New Roman" w:hAnsi="Times New Roman"/>
          <w:sz w:val="24"/>
          <w:szCs w:val="24"/>
        </w:rPr>
        <w:br/>
      </w:r>
      <w:r w:rsidR="00D37874" w:rsidRPr="00D37874">
        <w:rPr>
          <w:rStyle w:val="t"/>
          <w:rFonts w:ascii="Times New Roman" w:hAnsi="Times New Roman"/>
          <w:color w:val="000000"/>
          <w:spacing w:val="-2"/>
          <w:sz w:val="24"/>
          <w:szCs w:val="24"/>
          <w:bdr w:val="none" w:sz="0" w:space="0" w:color="auto" w:frame="1"/>
          <w:shd w:val="clear" w:color="auto" w:fill="FFFFFF"/>
        </w:rPr>
        <w:t>pixelObj.setRed(pixelObj.getRed() - 255);</w:t>
      </w:r>
    </w:p>
    <w:p w14:paraId="62A5E0C4" w14:textId="77777777" w:rsidR="00D37874" w:rsidRDefault="00D37874" w:rsidP="00D37874">
      <w:pPr>
        <w:pStyle w:val="ColorfulList-Accent1"/>
        <w:widowControl w:val="0"/>
        <w:tabs>
          <w:tab w:val="left" w:pos="896"/>
        </w:tabs>
        <w:autoSpaceDE w:val="0"/>
        <w:autoSpaceDN w:val="0"/>
        <w:spacing w:after="0" w:line="480" w:lineRule="auto"/>
        <w:ind w:left="900" w:right="207"/>
        <w:contextualSpacing w:val="0"/>
        <w:rPr>
          <w:rStyle w:val="t"/>
          <w:rFonts w:ascii="Times New Roman" w:hAnsi="Times New Roman"/>
          <w:color w:val="000000"/>
          <w:spacing w:val="-2"/>
          <w:sz w:val="24"/>
          <w:szCs w:val="24"/>
          <w:bdr w:val="none" w:sz="0" w:space="0" w:color="auto" w:frame="1"/>
          <w:shd w:val="clear" w:color="auto" w:fill="FFFFFF"/>
        </w:rPr>
      </w:pPr>
      <w:r w:rsidRPr="00D37874">
        <w:rPr>
          <w:rStyle w:val="t"/>
          <w:rFonts w:ascii="Times New Roman" w:hAnsi="Times New Roman"/>
          <w:color w:val="000000"/>
          <w:spacing w:val="-2"/>
          <w:sz w:val="24"/>
          <w:szCs w:val="24"/>
          <w:bdr w:val="none" w:sz="0" w:space="0" w:color="auto" w:frame="1"/>
          <w:shd w:val="clear" w:color="auto" w:fill="FFFFFF"/>
        </w:rPr>
        <w:t>pixelObj.setGreen(pixelObj.getGreen() - 255);</w:t>
      </w:r>
    </w:p>
    <w:p w14:paraId="5CCDF87D" w14:textId="0938F4E9" w:rsidR="00CE14A7" w:rsidRPr="00D37874" w:rsidRDefault="00D37874" w:rsidP="00D37874">
      <w:pPr>
        <w:pStyle w:val="ColorfulList-Accent1"/>
        <w:widowControl w:val="0"/>
        <w:tabs>
          <w:tab w:val="left" w:pos="896"/>
        </w:tabs>
        <w:autoSpaceDE w:val="0"/>
        <w:autoSpaceDN w:val="0"/>
        <w:spacing w:after="0" w:line="480" w:lineRule="auto"/>
        <w:ind w:right="207"/>
        <w:contextualSpacing w:val="0"/>
        <w:rPr>
          <w:rFonts w:ascii="Times New Roman" w:hAnsi="Times New Roman"/>
          <w:sz w:val="24"/>
          <w:szCs w:val="24"/>
        </w:rPr>
      </w:pPr>
      <w:r>
        <w:rPr>
          <w:rStyle w:val="t"/>
          <w:rFonts w:ascii="Times New Roman" w:hAnsi="Times New Roman"/>
          <w:color w:val="000000"/>
          <w:spacing w:val="-2"/>
          <w:sz w:val="24"/>
          <w:szCs w:val="24"/>
          <w:bdr w:val="none" w:sz="0" w:space="0" w:color="auto" w:frame="1"/>
          <w:shd w:val="clear" w:color="auto" w:fill="FFFFFF"/>
        </w:rPr>
        <w:t xml:space="preserve">   </w:t>
      </w:r>
      <w:r w:rsidRPr="00D37874">
        <w:rPr>
          <w:rStyle w:val="t"/>
          <w:rFonts w:ascii="Times New Roman" w:hAnsi="Times New Roman"/>
          <w:color w:val="000000"/>
          <w:spacing w:val="-2"/>
          <w:sz w:val="24"/>
          <w:szCs w:val="24"/>
          <w:bdr w:val="none" w:sz="0" w:space="0" w:color="auto" w:frame="1"/>
          <w:shd w:val="clear" w:color="auto" w:fill="FFFFFF"/>
        </w:rPr>
        <w:t>pixelObj.setBlue(pixelObj.getBlue() - 255);</w:t>
      </w:r>
    </w:p>
    <w:p w14:paraId="64C2CE37" w14:textId="77777777" w:rsidR="00CE14A7" w:rsidRPr="00D37874" w:rsidRDefault="00466B55" w:rsidP="00420CA1">
      <w:pPr>
        <w:pStyle w:val="ColorfulList-Accent1"/>
        <w:widowControl w:val="0"/>
        <w:numPr>
          <w:ilvl w:val="0"/>
          <w:numId w:val="9"/>
        </w:numPr>
        <w:tabs>
          <w:tab w:val="left" w:pos="840"/>
        </w:tabs>
        <w:autoSpaceDE w:val="0"/>
        <w:autoSpaceDN w:val="0"/>
        <w:spacing w:after="0" w:line="480" w:lineRule="auto"/>
        <w:ind w:right="246"/>
        <w:contextualSpacing w:val="0"/>
        <w:rPr>
          <w:rFonts w:ascii="Times New Roman" w:hAnsi="Times New Roman"/>
          <w:sz w:val="24"/>
          <w:szCs w:val="24"/>
        </w:rPr>
      </w:pPr>
      <w:r w:rsidRPr="00D37874">
        <w:rPr>
          <w:rFonts w:ascii="Times New Roman" w:hAnsi="Times New Roman"/>
          <w:sz w:val="24"/>
          <w:szCs w:val="24"/>
        </w:rPr>
        <w:t xml:space="preserve">For the </w:t>
      </w:r>
      <w:r w:rsidR="00CE14A7" w:rsidRPr="00D37874">
        <w:rPr>
          <w:rFonts w:ascii="Times New Roman" w:hAnsi="Times New Roman"/>
          <w:sz w:val="24"/>
          <w:szCs w:val="24"/>
        </w:rPr>
        <w:t>negate method</w:t>
      </w:r>
      <w:r w:rsidRPr="00D37874">
        <w:rPr>
          <w:rFonts w:ascii="Times New Roman" w:hAnsi="Times New Roman"/>
          <w:sz w:val="24"/>
          <w:szCs w:val="24"/>
        </w:rPr>
        <w:t>, paste your code related to calculating and setting the values for red, blue, and green.</w:t>
      </w:r>
      <w:r w:rsidRPr="00D37874">
        <w:rPr>
          <w:rFonts w:ascii="Times New Roman" w:hAnsi="Times New Roman"/>
          <w:sz w:val="24"/>
          <w:szCs w:val="24"/>
        </w:rPr>
        <w:br/>
      </w:r>
    </w:p>
    <w:p w14:paraId="206E0905" w14:textId="056CC3F4" w:rsidR="00CE14A7" w:rsidRDefault="00466B55" w:rsidP="00420CA1">
      <w:pPr>
        <w:pStyle w:val="ColorfulList-Accent1"/>
        <w:widowControl w:val="0"/>
        <w:numPr>
          <w:ilvl w:val="0"/>
          <w:numId w:val="9"/>
        </w:numPr>
        <w:tabs>
          <w:tab w:val="left" w:pos="840"/>
        </w:tabs>
        <w:autoSpaceDE w:val="0"/>
        <w:autoSpaceDN w:val="0"/>
        <w:spacing w:after="0" w:line="480" w:lineRule="auto"/>
        <w:ind w:right="278"/>
        <w:contextualSpacing w:val="0"/>
        <w:rPr>
          <w:rFonts w:ascii="Times New Roman" w:hAnsi="Times New Roman"/>
          <w:sz w:val="24"/>
          <w:szCs w:val="24"/>
        </w:rPr>
      </w:pPr>
      <w:r w:rsidRPr="00D37874">
        <w:rPr>
          <w:rFonts w:ascii="Times New Roman" w:hAnsi="Times New Roman"/>
          <w:sz w:val="24"/>
          <w:szCs w:val="24"/>
        </w:rPr>
        <w:t>Paste a copy of the image that is the result of calling</w:t>
      </w:r>
      <w:r w:rsidR="00CE14A7" w:rsidRPr="00D37874">
        <w:rPr>
          <w:rFonts w:ascii="Times New Roman" w:hAnsi="Times New Roman"/>
          <w:sz w:val="24"/>
          <w:szCs w:val="24"/>
        </w:rPr>
        <w:t xml:space="preserve"> the grayscale</w:t>
      </w:r>
      <w:r w:rsidRPr="00D37874">
        <w:rPr>
          <w:rFonts w:ascii="Times New Roman" w:hAnsi="Times New Roman"/>
          <w:sz w:val="24"/>
          <w:szCs w:val="24"/>
        </w:rPr>
        <w:t>.</w:t>
      </w:r>
      <w:r w:rsidRPr="00D37874">
        <w:rPr>
          <w:rFonts w:ascii="Times New Roman" w:hAnsi="Times New Roman"/>
          <w:sz w:val="24"/>
          <w:szCs w:val="24"/>
        </w:rPr>
        <w:br/>
      </w:r>
    </w:p>
    <w:p w14:paraId="38A62BC0" w14:textId="59E942DC" w:rsidR="00EB367F" w:rsidRDefault="00EB367F" w:rsidP="00EB367F">
      <w:pPr>
        <w:pStyle w:val="ColorfulList-Accent1"/>
        <w:widowControl w:val="0"/>
        <w:tabs>
          <w:tab w:val="left" w:pos="840"/>
        </w:tabs>
        <w:autoSpaceDE w:val="0"/>
        <w:autoSpaceDN w:val="0"/>
        <w:spacing w:after="0" w:line="480" w:lineRule="auto"/>
        <w:ind w:right="278"/>
        <w:contextualSpacing w:val="0"/>
        <w:rPr>
          <w:rFonts w:ascii="Times New Roman" w:hAnsi="Times New Roman"/>
          <w:sz w:val="24"/>
          <w:szCs w:val="24"/>
        </w:rPr>
      </w:pPr>
    </w:p>
    <w:p w14:paraId="64B6D127" w14:textId="77777777" w:rsidR="00EB367F" w:rsidRPr="00D37874" w:rsidRDefault="00EB367F" w:rsidP="00EB367F">
      <w:pPr>
        <w:pStyle w:val="ColorfulList-Accent1"/>
        <w:widowControl w:val="0"/>
        <w:tabs>
          <w:tab w:val="left" w:pos="840"/>
        </w:tabs>
        <w:autoSpaceDE w:val="0"/>
        <w:autoSpaceDN w:val="0"/>
        <w:spacing w:after="0" w:line="480" w:lineRule="auto"/>
        <w:ind w:right="278"/>
        <w:contextualSpacing w:val="0"/>
        <w:rPr>
          <w:rFonts w:ascii="Times New Roman" w:hAnsi="Times New Roman"/>
          <w:sz w:val="24"/>
          <w:szCs w:val="24"/>
        </w:rPr>
      </w:pPr>
    </w:p>
    <w:p w14:paraId="385CD404" w14:textId="6D1E72EA" w:rsidR="00CE14A7" w:rsidRDefault="00466B55" w:rsidP="00420CA1">
      <w:pPr>
        <w:pStyle w:val="ColorfulList-Accent1"/>
        <w:widowControl w:val="0"/>
        <w:numPr>
          <w:ilvl w:val="0"/>
          <w:numId w:val="9"/>
        </w:numPr>
        <w:tabs>
          <w:tab w:val="left" w:pos="932"/>
        </w:tabs>
        <w:autoSpaceDE w:val="0"/>
        <w:autoSpaceDN w:val="0"/>
        <w:spacing w:after="0" w:line="480" w:lineRule="auto"/>
        <w:ind w:right="114"/>
        <w:contextualSpacing w:val="0"/>
        <w:rPr>
          <w:rFonts w:ascii="Times New Roman" w:hAnsi="Times New Roman"/>
          <w:sz w:val="24"/>
          <w:szCs w:val="24"/>
        </w:rPr>
      </w:pPr>
      <w:r w:rsidRPr="00D37874">
        <w:rPr>
          <w:rFonts w:ascii="Times New Roman" w:hAnsi="Times New Roman"/>
          <w:sz w:val="24"/>
          <w:szCs w:val="24"/>
        </w:rPr>
        <w:lastRenderedPageBreak/>
        <w:t xml:space="preserve">For the </w:t>
      </w:r>
      <w:r w:rsidR="00CE14A7" w:rsidRPr="00D37874">
        <w:rPr>
          <w:rFonts w:ascii="Times New Roman" w:hAnsi="Times New Roman"/>
          <w:sz w:val="24"/>
          <w:szCs w:val="24"/>
        </w:rPr>
        <w:t>method fixUnderwater</w:t>
      </w:r>
      <w:r w:rsidRPr="00D37874">
        <w:rPr>
          <w:rFonts w:ascii="Times New Roman" w:hAnsi="Times New Roman"/>
          <w:sz w:val="24"/>
          <w:szCs w:val="24"/>
        </w:rPr>
        <w:t>, describe the algorithm you'd propose to accomplish the task.</w:t>
      </w:r>
    </w:p>
    <w:p w14:paraId="11EC8A0A" w14:textId="77777777" w:rsidR="00EB367F" w:rsidRDefault="00EB367F" w:rsidP="00EB367F">
      <w:pPr>
        <w:shd w:val="clear" w:color="auto" w:fill="FFFFFF"/>
        <w:spacing w:after="0" w:line="240" w:lineRule="auto"/>
        <w:ind w:left="900"/>
        <w:textAlignment w:val="baseline"/>
        <w:rPr>
          <w:rFonts w:ascii="Times New Roman" w:hAnsi="Times New Roman"/>
          <w:color w:val="000000"/>
          <w:spacing w:val="-2"/>
          <w:sz w:val="24"/>
          <w:szCs w:val="24"/>
          <w:bdr w:val="none" w:sz="0" w:space="0" w:color="auto" w:frame="1"/>
        </w:rPr>
      </w:pPr>
      <w:r>
        <w:rPr>
          <w:rFonts w:ascii="Times New Roman" w:hAnsi="Times New Roman"/>
          <w:color w:val="000000"/>
          <w:spacing w:val="-2"/>
          <w:sz w:val="24"/>
          <w:szCs w:val="24"/>
          <w:bdr w:val="none" w:sz="0" w:space="0" w:color="auto" w:frame="1"/>
        </w:rPr>
        <w:t>T</w:t>
      </w:r>
      <w:r w:rsidR="00C27299" w:rsidRPr="00C27299">
        <w:rPr>
          <w:rFonts w:ascii="Times New Roman" w:hAnsi="Times New Roman"/>
          <w:color w:val="000000"/>
          <w:spacing w:val="-2"/>
          <w:sz w:val="24"/>
          <w:szCs w:val="24"/>
          <w:bdr w:val="none" w:sz="0" w:space="0" w:color="auto" w:frame="1"/>
        </w:rPr>
        <w:t>he algorithm I’d propose to accomplish the task would do the following</w:t>
      </w:r>
    </w:p>
    <w:p w14:paraId="36D5D44A" w14:textId="68BBBDC9" w:rsidR="00EB367F" w:rsidRDefault="00C27299" w:rsidP="00EB367F">
      <w:pPr>
        <w:shd w:val="clear" w:color="auto" w:fill="FFFFFF"/>
        <w:spacing w:after="0" w:line="240" w:lineRule="auto"/>
        <w:ind w:left="900"/>
        <w:textAlignment w:val="baseline"/>
        <w:rPr>
          <w:rFonts w:ascii="Times New Roman" w:hAnsi="Times New Roman"/>
          <w:color w:val="000000"/>
          <w:spacing w:val="-2"/>
          <w:sz w:val="24"/>
          <w:szCs w:val="24"/>
          <w:bdr w:val="none" w:sz="0" w:space="0" w:color="auto" w:frame="1"/>
        </w:rPr>
      </w:pPr>
      <w:r w:rsidRPr="00C27299">
        <w:rPr>
          <w:rFonts w:ascii="Times New Roman" w:hAnsi="Times New Roman"/>
          <w:color w:val="000000"/>
          <w:spacing w:val="-2"/>
          <w:sz w:val="24"/>
          <w:szCs w:val="24"/>
          <w:bdr w:val="none" w:sz="0" w:space="0" w:color="auto" w:frame="1"/>
        </w:rPr>
        <w:t xml:space="preserve">1. Obtain a sample of the fish, find the avg. value and range of colors. </w:t>
      </w:r>
    </w:p>
    <w:p w14:paraId="1940DF1B" w14:textId="77777777" w:rsidR="00EB367F" w:rsidRDefault="00C27299" w:rsidP="00EB367F">
      <w:pPr>
        <w:shd w:val="clear" w:color="auto" w:fill="FFFFFF"/>
        <w:spacing w:after="0" w:line="240" w:lineRule="auto"/>
        <w:ind w:left="900"/>
        <w:textAlignment w:val="baseline"/>
        <w:rPr>
          <w:rFonts w:ascii="Times New Roman" w:hAnsi="Times New Roman"/>
          <w:color w:val="000000"/>
          <w:spacing w:val="-3"/>
          <w:sz w:val="24"/>
          <w:szCs w:val="24"/>
          <w:bdr w:val="none" w:sz="0" w:space="0" w:color="auto" w:frame="1"/>
        </w:rPr>
      </w:pPr>
      <w:r w:rsidRPr="00C27299">
        <w:rPr>
          <w:rFonts w:ascii="Times New Roman" w:hAnsi="Times New Roman"/>
          <w:color w:val="000000"/>
          <w:spacing w:val="-3"/>
          <w:sz w:val="24"/>
          <w:szCs w:val="24"/>
          <w:bdr w:val="none" w:sz="0" w:space="0" w:color="auto" w:frame="1"/>
        </w:rPr>
        <w:t>2. Calculate the range</w:t>
      </w:r>
    </w:p>
    <w:p w14:paraId="74673188" w14:textId="443DFDDD" w:rsidR="00C27299" w:rsidRPr="00C27299" w:rsidRDefault="00C27299" w:rsidP="00EB367F">
      <w:pPr>
        <w:shd w:val="clear" w:color="auto" w:fill="FFFFFF"/>
        <w:spacing w:after="0" w:line="240" w:lineRule="auto"/>
        <w:ind w:left="900"/>
        <w:textAlignment w:val="baseline"/>
        <w:rPr>
          <w:rFonts w:ascii="Times New Roman" w:hAnsi="Times New Roman"/>
          <w:color w:val="16192B"/>
          <w:sz w:val="24"/>
          <w:szCs w:val="24"/>
        </w:rPr>
      </w:pPr>
      <w:r w:rsidRPr="00C27299">
        <w:rPr>
          <w:rFonts w:ascii="Times New Roman" w:hAnsi="Times New Roman"/>
          <w:color w:val="000000"/>
          <w:spacing w:val="-2"/>
          <w:sz w:val="24"/>
          <w:szCs w:val="24"/>
          <w:bdr w:val="none" w:sz="0" w:space="0" w:color="auto" w:frame="1"/>
        </w:rPr>
        <w:t xml:space="preserve">3. Calculate distance from inputted values to sample values, and adjust image based on how close sample value is to inputted value. </w:t>
      </w:r>
    </w:p>
    <w:p w14:paraId="35E42EAF" w14:textId="6643EE55" w:rsidR="00C27299" w:rsidRPr="00C27299" w:rsidRDefault="00C27299" w:rsidP="00EB367F">
      <w:pPr>
        <w:shd w:val="clear" w:color="auto" w:fill="FFFFFF"/>
        <w:spacing w:line="240" w:lineRule="auto"/>
        <w:ind w:left="900"/>
        <w:textAlignment w:val="baseline"/>
        <w:rPr>
          <w:rFonts w:ascii="inherit" w:hAnsi="inherit"/>
          <w:color w:val="16192B"/>
          <w:sz w:val="21"/>
          <w:szCs w:val="21"/>
        </w:rPr>
      </w:pPr>
    </w:p>
    <w:p w14:paraId="442B7EA8" w14:textId="77777777" w:rsidR="00C27299" w:rsidRPr="00D37874" w:rsidRDefault="00C27299" w:rsidP="00C27299">
      <w:pPr>
        <w:pStyle w:val="ColorfulList-Accent1"/>
        <w:widowControl w:val="0"/>
        <w:tabs>
          <w:tab w:val="left" w:pos="932"/>
        </w:tabs>
        <w:autoSpaceDE w:val="0"/>
        <w:autoSpaceDN w:val="0"/>
        <w:spacing w:after="0" w:line="480" w:lineRule="auto"/>
        <w:ind w:left="900" w:right="114"/>
        <w:contextualSpacing w:val="0"/>
        <w:rPr>
          <w:rFonts w:ascii="Times New Roman" w:hAnsi="Times New Roman"/>
          <w:sz w:val="24"/>
          <w:szCs w:val="24"/>
        </w:rPr>
      </w:pPr>
    </w:p>
    <w:p w14:paraId="5C3E7711" w14:textId="77777777" w:rsidR="00DD1010" w:rsidRPr="00D37874" w:rsidRDefault="00DD1010" w:rsidP="00420CA1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636AAA4E" w14:textId="77777777" w:rsidR="00DD1010" w:rsidRPr="00D37874" w:rsidRDefault="00DD1010" w:rsidP="00420CA1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D37874">
        <w:rPr>
          <w:rFonts w:ascii="Times New Roman" w:hAnsi="Times New Roman"/>
          <w:b/>
          <w:sz w:val="24"/>
          <w:szCs w:val="24"/>
        </w:rPr>
        <w:t xml:space="preserve">Activity 6 </w:t>
      </w:r>
      <w:r w:rsidR="006B14EA" w:rsidRPr="00D37874">
        <w:rPr>
          <w:rFonts w:ascii="Times New Roman" w:hAnsi="Times New Roman"/>
          <w:b/>
          <w:sz w:val="24"/>
          <w:szCs w:val="24"/>
        </w:rPr>
        <w:t>Exercise Results</w:t>
      </w:r>
    </w:p>
    <w:p w14:paraId="532FCBE2" w14:textId="77777777" w:rsidR="001E64A7" w:rsidRPr="00D37874" w:rsidRDefault="00072F2A" w:rsidP="00420CA1">
      <w:pPr>
        <w:pStyle w:val="ColorfulList-Accent1"/>
        <w:widowControl w:val="0"/>
        <w:numPr>
          <w:ilvl w:val="0"/>
          <w:numId w:val="15"/>
        </w:numPr>
        <w:tabs>
          <w:tab w:val="left" w:pos="840"/>
        </w:tabs>
        <w:autoSpaceDE w:val="0"/>
        <w:autoSpaceDN w:val="0"/>
        <w:spacing w:after="0" w:line="480" w:lineRule="auto"/>
        <w:ind w:right="150"/>
        <w:rPr>
          <w:rFonts w:ascii="Times New Roman" w:hAnsi="Times New Roman"/>
          <w:sz w:val="24"/>
          <w:szCs w:val="24"/>
        </w:rPr>
      </w:pPr>
      <w:r w:rsidRPr="00D37874">
        <w:rPr>
          <w:rFonts w:ascii="Times New Roman" w:hAnsi="Times New Roman"/>
          <w:sz w:val="24"/>
          <w:szCs w:val="24"/>
        </w:rPr>
        <w:t xml:space="preserve">Paste the image that is the result of calling the </w:t>
      </w:r>
      <w:r w:rsidR="00CE14A7" w:rsidRPr="00D37874">
        <w:rPr>
          <w:rFonts w:ascii="Times New Roman" w:hAnsi="Times New Roman"/>
          <w:sz w:val="24"/>
          <w:szCs w:val="24"/>
        </w:rPr>
        <w:t>method mirrorVerticalRightToLeft.</w:t>
      </w:r>
      <w:r w:rsidRPr="00D37874">
        <w:rPr>
          <w:rFonts w:ascii="Times New Roman" w:hAnsi="Times New Roman"/>
          <w:sz w:val="24"/>
          <w:szCs w:val="24"/>
        </w:rPr>
        <w:br/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60"/>
        <w:gridCol w:w="5249"/>
      </w:tblGrid>
      <w:tr w:rsidR="001E64A7" w:rsidRPr="001E64A7" w14:paraId="785FB13B" w14:textId="77777777" w:rsidTr="001E64A7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AD749E" w14:textId="77777777" w:rsidR="001E64A7" w:rsidRPr="001E64A7" w:rsidRDefault="001E64A7" w:rsidP="001E64A7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1E64A7">
              <w:rPr>
                <w:rFonts w:ascii="Consolas" w:hAnsi="Consolas" w:cs="Segoe UI"/>
                <w:color w:val="D73A49"/>
                <w:sz w:val="18"/>
                <w:szCs w:val="18"/>
              </w:rPr>
              <w:t>public</w:t>
            </w: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1E64A7">
              <w:rPr>
                <w:rFonts w:ascii="Consolas" w:hAnsi="Consolas" w:cs="Segoe UI"/>
                <w:color w:val="D73A49"/>
                <w:sz w:val="18"/>
                <w:szCs w:val="18"/>
              </w:rPr>
              <w:t>void</w:t>
            </w: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1E64A7">
              <w:rPr>
                <w:rFonts w:ascii="Consolas" w:hAnsi="Consolas" w:cs="Segoe UI"/>
                <w:color w:val="6F42C1"/>
                <w:sz w:val="18"/>
                <w:szCs w:val="18"/>
              </w:rPr>
              <w:t>mirrorVerticalRightToLeft</w:t>
            </w: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>()</w:t>
            </w:r>
          </w:p>
        </w:tc>
      </w:tr>
      <w:tr w:rsidR="001E64A7" w:rsidRPr="001E64A7" w14:paraId="633C95C6" w14:textId="77777777" w:rsidTr="001E64A7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1F0A91" w14:textId="77777777" w:rsidR="001E64A7" w:rsidRPr="001E64A7" w:rsidRDefault="001E64A7" w:rsidP="001E64A7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E4FFF7" w14:textId="77777777" w:rsidR="001E64A7" w:rsidRPr="001E64A7" w:rsidRDefault="001E64A7" w:rsidP="001E64A7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{</w:t>
            </w:r>
          </w:p>
        </w:tc>
      </w:tr>
      <w:tr w:rsidR="001E64A7" w:rsidRPr="001E64A7" w14:paraId="008077D7" w14:textId="77777777" w:rsidTr="001E64A7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4AAE1D" w14:textId="77777777" w:rsidR="001E64A7" w:rsidRPr="001E64A7" w:rsidRDefault="001E64A7" w:rsidP="001E64A7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065891" w14:textId="77777777" w:rsidR="001E64A7" w:rsidRPr="001E64A7" w:rsidRDefault="001E64A7" w:rsidP="001E64A7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</w:t>
            </w:r>
            <w:r w:rsidRPr="001E64A7">
              <w:rPr>
                <w:rFonts w:ascii="Consolas" w:hAnsi="Consolas" w:cs="Segoe UI"/>
                <w:color w:val="D73A49"/>
                <w:sz w:val="18"/>
                <w:szCs w:val="18"/>
              </w:rPr>
              <w:t>Pixel</w:t>
            </w: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[][] pixels </w:t>
            </w:r>
            <w:r w:rsidRPr="001E64A7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1E64A7">
              <w:rPr>
                <w:rFonts w:ascii="Consolas" w:hAnsi="Consolas" w:cs="Segoe UI"/>
                <w:color w:val="005CC5"/>
                <w:sz w:val="18"/>
                <w:szCs w:val="18"/>
              </w:rPr>
              <w:t>this</w:t>
            </w:r>
            <w:r w:rsidRPr="001E64A7">
              <w:rPr>
                <w:rFonts w:ascii="Consolas" w:hAnsi="Consolas" w:cs="Segoe UI"/>
                <w:color w:val="D73A49"/>
                <w:sz w:val="18"/>
                <w:szCs w:val="18"/>
              </w:rPr>
              <w:t>.</w:t>
            </w: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>getPixels2D();</w:t>
            </w:r>
          </w:p>
        </w:tc>
      </w:tr>
      <w:tr w:rsidR="001E64A7" w:rsidRPr="001E64A7" w14:paraId="38FCADAE" w14:textId="77777777" w:rsidTr="001E64A7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821951" w14:textId="77777777" w:rsidR="001E64A7" w:rsidRPr="001E64A7" w:rsidRDefault="001E64A7" w:rsidP="001E64A7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122AB2" w14:textId="77777777" w:rsidR="001E64A7" w:rsidRPr="001E64A7" w:rsidRDefault="001E64A7" w:rsidP="001E64A7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Pixel leftPixel </w:t>
            </w:r>
            <w:r w:rsidRPr="001E64A7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1E64A7">
              <w:rPr>
                <w:rFonts w:ascii="Consolas" w:hAnsi="Consolas" w:cs="Segoe UI"/>
                <w:color w:val="005CC5"/>
                <w:sz w:val="18"/>
                <w:szCs w:val="18"/>
              </w:rPr>
              <w:t>null</w:t>
            </w: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1E64A7" w:rsidRPr="001E64A7" w14:paraId="215CC588" w14:textId="77777777" w:rsidTr="001E64A7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9FBCD5" w14:textId="77777777" w:rsidR="001E64A7" w:rsidRPr="001E64A7" w:rsidRDefault="001E64A7" w:rsidP="001E64A7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1C224E" w14:textId="77777777" w:rsidR="001E64A7" w:rsidRPr="001E64A7" w:rsidRDefault="001E64A7" w:rsidP="001E64A7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Pixel rightPixel </w:t>
            </w:r>
            <w:r w:rsidRPr="001E64A7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1E64A7">
              <w:rPr>
                <w:rFonts w:ascii="Consolas" w:hAnsi="Consolas" w:cs="Segoe UI"/>
                <w:color w:val="005CC5"/>
                <w:sz w:val="18"/>
                <w:szCs w:val="18"/>
              </w:rPr>
              <w:t>null</w:t>
            </w: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1E64A7" w:rsidRPr="001E64A7" w14:paraId="776BB58B" w14:textId="77777777" w:rsidTr="001E64A7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12B8E9" w14:textId="77777777" w:rsidR="001E64A7" w:rsidRPr="001E64A7" w:rsidRDefault="001E64A7" w:rsidP="001E64A7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4CBFEE" w14:textId="77777777" w:rsidR="001E64A7" w:rsidRPr="001E64A7" w:rsidRDefault="001E64A7" w:rsidP="001E64A7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</w:t>
            </w:r>
            <w:r w:rsidRPr="001E64A7">
              <w:rPr>
                <w:rFonts w:ascii="Consolas" w:hAnsi="Consolas" w:cs="Segoe UI"/>
                <w:color w:val="D73A49"/>
                <w:sz w:val="18"/>
                <w:szCs w:val="18"/>
              </w:rPr>
              <w:t>int</w:t>
            </w: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width </w:t>
            </w:r>
            <w:r w:rsidRPr="001E64A7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pixels[</w:t>
            </w:r>
            <w:r w:rsidRPr="001E64A7">
              <w:rPr>
                <w:rFonts w:ascii="Consolas" w:hAnsi="Consolas" w:cs="Segoe UI"/>
                <w:color w:val="005CC5"/>
                <w:sz w:val="18"/>
                <w:szCs w:val="18"/>
              </w:rPr>
              <w:t>0</w:t>
            </w: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>]</w:t>
            </w:r>
            <w:r w:rsidRPr="001E64A7">
              <w:rPr>
                <w:rFonts w:ascii="Consolas" w:hAnsi="Consolas" w:cs="Segoe UI"/>
                <w:color w:val="D73A49"/>
                <w:sz w:val="18"/>
                <w:szCs w:val="18"/>
              </w:rPr>
              <w:t>.</w:t>
            </w: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>length;</w:t>
            </w:r>
          </w:p>
        </w:tc>
      </w:tr>
      <w:tr w:rsidR="001E64A7" w:rsidRPr="001E64A7" w14:paraId="2A89A149" w14:textId="77777777" w:rsidTr="001E64A7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209C83" w14:textId="77777777" w:rsidR="001E64A7" w:rsidRPr="001E64A7" w:rsidRDefault="001E64A7" w:rsidP="001E64A7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215A14" w14:textId="77777777" w:rsidR="001E64A7" w:rsidRPr="001E64A7" w:rsidRDefault="001E64A7" w:rsidP="001E64A7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</w:t>
            </w:r>
            <w:r w:rsidRPr="001E64A7">
              <w:rPr>
                <w:rFonts w:ascii="Consolas" w:hAnsi="Consolas" w:cs="Segoe UI"/>
                <w:color w:val="D73A49"/>
                <w:sz w:val="18"/>
                <w:szCs w:val="18"/>
              </w:rPr>
              <w:t>for</w:t>
            </w: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(</w:t>
            </w:r>
            <w:r w:rsidRPr="001E64A7">
              <w:rPr>
                <w:rFonts w:ascii="Consolas" w:hAnsi="Consolas" w:cs="Segoe UI"/>
                <w:color w:val="D73A49"/>
                <w:sz w:val="18"/>
                <w:szCs w:val="18"/>
              </w:rPr>
              <w:t>int</w:t>
            </w: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row </w:t>
            </w:r>
            <w:r w:rsidRPr="001E64A7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1E64A7">
              <w:rPr>
                <w:rFonts w:ascii="Consolas" w:hAnsi="Consolas" w:cs="Segoe UI"/>
                <w:color w:val="005CC5"/>
                <w:sz w:val="18"/>
                <w:szCs w:val="18"/>
              </w:rPr>
              <w:t>0</w:t>
            </w: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; row </w:t>
            </w:r>
            <w:r w:rsidRPr="001E64A7">
              <w:rPr>
                <w:rFonts w:ascii="Consolas" w:hAnsi="Consolas" w:cs="Segoe UI"/>
                <w:color w:val="D73A49"/>
                <w:sz w:val="18"/>
                <w:szCs w:val="18"/>
              </w:rPr>
              <w:t>&lt;</w:t>
            </w: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pixels</w:t>
            </w:r>
            <w:r w:rsidRPr="001E64A7">
              <w:rPr>
                <w:rFonts w:ascii="Consolas" w:hAnsi="Consolas" w:cs="Segoe UI"/>
                <w:color w:val="D73A49"/>
                <w:sz w:val="18"/>
                <w:szCs w:val="18"/>
              </w:rPr>
              <w:t>.</w:t>
            </w: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>length; row</w:t>
            </w:r>
            <w:r w:rsidRPr="001E64A7">
              <w:rPr>
                <w:rFonts w:ascii="Consolas" w:hAnsi="Consolas" w:cs="Segoe UI"/>
                <w:color w:val="D73A49"/>
                <w:sz w:val="18"/>
                <w:szCs w:val="18"/>
              </w:rPr>
              <w:t>++</w:t>
            </w: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>)</w:t>
            </w:r>
          </w:p>
        </w:tc>
      </w:tr>
      <w:tr w:rsidR="001E64A7" w:rsidRPr="001E64A7" w14:paraId="5B07C738" w14:textId="77777777" w:rsidTr="001E64A7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FD3632" w14:textId="77777777" w:rsidR="001E64A7" w:rsidRPr="001E64A7" w:rsidRDefault="001E64A7" w:rsidP="001E64A7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1523B6" w14:textId="77777777" w:rsidR="001E64A7" w:rsidRPr="001E64A7" w:rsidRDefault="001E64A7" w:rsidP="001E64A7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{</w:t>
            </w:r>
          </w:p>
        </w:tc>
      </w:tr>
      <w:tr w:rsidR="001E64A7" w:rsidRPr="001E64A7" w14:paraId="30990BCE" w14:textId="77777777" w:rsidTr="001E64A7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72A1D5" w14:textId="77777777" w:rsidR="001E64A7" w:rsidRPr="001E64A7" w:rsidRDefault="001E64A7" w:rsidP="001E64A7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B75733" w14:textId="77777777" w:rsidR="001E64A7" w:rsidRPr="001E64A7" w:rsidRDefault="001E64A7" w:rsidP="001E64A7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</w:t>
            </w:r>
            <w:r w:rsidRPr="001E64A7">
              <w:rPr>
                <w:rFonts w:ascii="Consolas" w:hAnsi="Consolas" w:cs="Segoe UI"/>
                <w:color w:val="D73A49"/>
                <w:sz w:val="18"/>
                <w:szCs w:val="18"/>
              </w:rPr>
              <w:t>for</w:t>
            </w: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(</w:t>
            </w:r>
            <w:r w:rsidRPr="001E64A7">
              <w:rPr>
                <w:rFonts w:ascii="Consolas" w:hAnsi="Consolas" w:cs="Segoe UI"/>
                <w:color w:val="D73A49"/>
                <w:sz w:val="18"/>
                <w:szCs w:val="18"/>
              </w:rPr>
              <w:t>int</w:t>
            </w: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col </w:t>
            </w:r>
            <w:r w:rsidRPr="001E64A7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1E64A7">
              <w:rPr>
                <w:rFonts w:ascii="Consolas" w:hAnsi="Consolas" w:cs="Segoe UI"/>
                <w:color w:val="005CC5"/>
                <w:sz w:val="18"/>
                <w:szCs w:val="18"/>
              </w:rPr>
              <w:t>0</w:t>
            </w: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; col </w:t>
            </w:r>
            <w:r w:rsidRPr="001E64A7">
              <w:rPr>
                <w:rFonts w:ascii="Consolas" w:hAnsi="Consolas" w:cs="Segoe UI"/>
                <w:color w:val="D73A49"/>
                <w:sz w:val="18"/>
                <w:szCs w:val="18"/>
              </w:rPr>
              <w:t>&lt;</w:t>
            </w: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width </w:t>
            </w:r>
            <w:r w:rsidRPr="001E64A7">
              <w:rPr>
                <w:rFonts w:ascii="Consolas" w:hAnsi="Consolas" w:cs="Segoe UI"/>
                <w:color w:val="D73A49"/>
                <w:sz w:val="18"/>
                <w:szCs w:val="18"/>
              </w:rPr>
              <w:t>/</w:t>
            </w: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1E64A7">
              <w:rPr>
                <w:rFonts w:ascii="Consolas" w:hAnsi="Consolas" w:cs="Segoe UI"/>
                <w:color w:val="005CC5"/>
                <w:sz w:val="18"/>
                <w:szCs w:val="18"/>
              </w:rPr>
              <w:t>2</w:t>
            </w: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>; col</w:t>
            </w:r>
            <w:r w:rsidRPr="001E64A7">
              <w:rPr>
                <w:rFonts w:ascii="Consolas" w:hAnsi="Consolas" w:cs="Segoe UI"/>
                <w:color w:val="D73A49"/>
                <w:sz w:val="18"/>
                <w:szCs w:val="18"/>
              </w:rPr>
              <w:t>++</w:t>
            </w: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>)</w:t>
            </w:r>
          </w:p>
        </w:tc>
      </w:tr>
      <w:tr w:rsidR="001E64A7" w:rsidRPr="001E64A7" w14:paraId="608175BC" w14:textId="77777777" w:rsidTr="001E64A7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66B43A" w14:textId="77777777" w:rsidR="001E64A7" w:rsidRPr="001E64A7" w:rsidRDefault="001E64A7" w:rsidP="001E64A7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1CFF78" w14:textId="77777777" w:rsidR="001E64A7" w:rsidRPr="001E64A7" w:rsidRDefault="001E64A7" w:rsidP="001E64A7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{</w:t>
            </w:r>
          </w:p>
        </w:tc>
      </w:tr>
      <w:tr w:rsidR="001E64A7" w:rsidRPr="001E64A7" w14:paraId="5F8D0678" w14:textId="77777777" w:rsidTr="001E64A7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8E90A6" w14:textId="77777777" w:rsidR="001E64A7" w:rsidRPr="001E64A7" w:rsidRDefault="001E64A7" w:rsidP="001E64A7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502AF7" w14:textId="77777777" w:rsidR="001E64A7" w:rsidRPr="001E64A7" w:rsidRDefault="001E64A7" w:rsidP="001E64A7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  leftPixel </w:t>
            </w:r>
            <w:r w:rsidRPr="001E64A7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pixels[row][col];</w:t>
            </w:r>
          </w:p>
        </w:tc>
      </w:tr>
      <w:tr w:rsidR="001E64A7" w:rsidRPr="001E64A7" w14:paraId="0111F587" w14:textId="77777777" w:rsidTr="001E64A7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3E0109" w14:textId="77777777" w:rsidR="001E64A7" w:rsidRPr="001E64A7" w:rsidRDefault="001E64A7" w:rsidP="001E64A7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BA8F23" w14:textId="77777777" w:rsidR="001E64A7" w:rsidRPr="001E64A7" w:rsidRDefault="001E64A7" w:rsidP="001E64A7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  rightPixel </w:t>
            </w:r>
            <w:r w:rsidRPr="001E64A7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pixels[row][width </w:t>
            </w:r>
            <w:r w:rsidRPr="001E64A7">
              <w:rPr>
                <w:rFonts w:ascii="Consolas" w:hAnsi="Consolas" w:cs="Segoe UI"/>
                <w:color w:val="D73A49"/>
                <w:sz w:val="18"/>
                <w:szCs w:val="18"/>
              </w:rPr>
              <w:t>-</w:t>
            </w: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1E64A7">
              <w:rPr>
                <w:rFonts w:ascii="Consolas" w:hAnsi="Consolas" w:cs="Segoe UI"/>
                <w:color w:val="005CC5"/>
                <w:sz w:val="18"/>
                <w:szCs w:val="18"/>
              </w:rPr>
              <w:t>1</w:t>
            </w: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1E64A7">
              <w:rPr>
                <w:rFonts w:ascii="Consolas" w:hAnsi="Consolas" w:cs="Segoe UI"/>
                <w:color w:val="D73A49"/>
                <w:sz w:val="18"/>
                <w:szCs w:val="18"/>
              </w:rPr>
              <w:t>-</w:t>
            </w: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col];</w:t>
            </w:r>
          </w:p>
        </w:tc>
      </w:tr>
      <w:tr w:rsidR="001E64A7" w:rsidRPr="001E64A7" w14:paraId="58F45543" w14:textId="77777777" w:rsidTr="001E64A7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04FE48" w14:textId="77777777" w:rsidR="001E64A7" w:rsidRPr="001E64A7" w:rsidRDefault="001E64A7" w:rsidP="001E64A7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9BD983" w14:textId="77777777" w:rsidR="001E64A7" w:rsidRPr="001E64A7" w:rsidRDefault="001E64A7" w:rsidP="001E64A7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  leftPixel</w:t>
            </w:r>
            <w:r w:rsidRPr="001E64A7">
              <w:rPr>
                <w:rFonts w:ascii="Consolas" w:hAnsi="Consolas" w:cs="Segoe UI"/>
                <w:color w:val="D73A49"/>
                <w:sz w:val="18"/>
                <w:szCs w:val="18"/>
              </w:rPr>
              <w:t>.</w:t>
            </w: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>setColor(rightPixel</w:t>
            </w:r>
            <w:r w:rsidRPr="001E64A7">
              <w:rPr>
                <w:rFonts w:ascii="Consolas" w:hAnsi="Consolas" w:cs="Segoe UI"/>
                <w:color w:val="D73A49"/>
                <w:sz w:val="18"/>
                <w:szCs w:val="18"/>
              </w:rPr>
              <w:t>.</w:t>
            </w: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>getColor());</w:t>
            </w:r>
          </w:p>
        </w:tc>
      </w:tr>
      <w:tr w:rsidR="001E64A7" w:rsidRPr="001E64A7" w14:paraId="4209BDE2" w14:textId="77777777" w:rsidTr="001E64A7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77C541" w14:textId="77777777" w:rsidR="001E64A7" w:rsidRPr="001E64A7" w:rsidRDefault="001E64A7" w:rsidP="001E64A7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D72740" w14:textId="77777777" w:rsidR="001E64A7" w:rsidRPr="001E64A7" w:rsidRDefault="001E64A7" w:rsidP="001E64A7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}</w:t>
            </w:r>
          </w:p>
        </w:tc>
      </w:tr>
      <w:tr w:rsidR="001E64A7" w:rsidRPr="001E64A7" w14:paraId="09425F48" w14:textId="77777777" w:rsidTr="001E64A7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C655DB" w14:textId="77777777" w:rsidR="001E64A7" w:rsidRPr="001E64A7" w:rsidRDefault="001E64A7" w:rsidP="001E64A7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D8625C" w14:textId="77777777" w:rsidR="001E64A7" w:rsidRPr="001E64A7" w:rsidRDefault="001E64A7" w:rsidP="001E64A7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}</w:t>
            </w:r>
          </w:p>
        </w:tc>
      </w:tr>
      <w:tr w:rsidR="001E64A7" w:rsidRPr="001E64A7" w14:paraId="2E2A6BDB" w14:textId="77777777" w:rsidTr="001E64A7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4E0A5F" w14:textId="77777777" w:rsidR="001E64A7" w:rsidRPr="001E64A7" w:rsidRDefault="001E64A7" w:rsidP="001E64A7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F0C7B7" w14:textId="77777777" w:rsidR="001E64A7" w:rsidRPr="001E64A7" w:rsidRDefault="001E64A7" w:rsidP="001E64A7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1E64A7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}</w:t>
            </w:r>
          </w:p>
        </w:tc>
      </w:tr>
    </w:tbl>
    <w:p w14:paraId="0E145818" w14:textId="47F1855C" w:rsidR="00CE14A7" w:rsidRDefault="00CE14A7" w:rsidP="001E64A7">
      <w:pPr>
        <w:pStyle w:val="ColorfulList-Accent1"/>
        <w:widowControl w:val="0"/>
        <w:tabs>
          <w:tab w:val="left" w:pos="840"/>
        </w:tabs>
        <w:autoSpaceDE w:val="0"/>
        <w:autoSpaceDN w:val="0"/>
        <w:spacing w:after="0" w:line="480" w:lineRule="auto"/>
        <w:ind w:left="0" w:right="150"/>
        <w:rPr>
          <w:rFonts w:ascii="Times New Roman" w:hAnsi="Times New Roman"/>
          <w:sz w:val="24"/>
          <w:szCs w:val="24"/>
        </w:rPr>
      </w:pPr>
    </w:p>
    <w:p w14:paraId="1795E760" w14:textId="6CDA1641" w:rsidR="00317351" w:rsidRDefault="00317351" w:rsidP="001E64A7">
      <w:pPr>
        <w:pStyle w:val="ColorfulList-Accent1"/>
        <w:widowControl w:val="0"/>
        <w:tabs>
          <w:tab w:val="left" w:pos="840"/>
        </w:tabs>
        <w:autoSpaceDE w:val="0"/>
        <w:autoSpaceDN w:val="0"/>
        <w:spacing w:after="0" w:line="480" w:lineRule="auto"/>
        <w:ind w:left="0" w:right="150"/>
        <w:rPr>
          <w:rFonts w:ascii="Times New Roman" w:hAnsi="Times New Roman"/>
          <w:sz w:val="24"/>
          <w:szCs w:val="24"/>
        </w:rPr>
      </w:pPr>
    </w:p>
    <w:p w14:paraId="0594A74A" w14:textId="32E2761C" w:rsidR="00317351" w:rsidRDefault="00317351" w:rsidP="001E64A7">
      <w:pPr>
        <w:pStyle w:val="ColorfulList-Accent1"/>
        <w:widowControl w:val="0"/>
        <w:tabs>
          <w:tab w:val="left" w:pos="840"/>
        </w:tabs>
        <w:autoSpaceDE w:val="0"/>
        <w:autoSpaceDN w:val="0"/>
        <w:spacing w:after="0" w:line="480" w:lineRule="auto"/>
        <w:ind w:left="0" w:right="150"/>
        <w:rPr>
          <w:rFonts w:ascii="Times New Roman" w:hAnsi="Times New Roman"/>
          <w:sz w:val="24"/>
          <w:szCs w:val="24"/>
        </w:rPr>
      </w:pPr>
    </w:p>
    <w:p w14:paraId="34D9DACD" w14:textId="77777777" w:rsidR="00317351" w:rsidRPr="00D37874" w:rsidRDefault="00317351" w:rsidP="001E64A7">
      <w:pPr>
        <w:pStyle w:val="ColorfulList-Accent1"/>
        <w:widowControl w:val="0"/>
        <w:tabs>
          <w:tab w:val="left" w:pos="840"/>
        </w:tabs>
        <w:autoSpaceDE w:val="0"/>
        <w:autoSpaceDN w:val="0"/>
        <w:spacing w:after="0" w:line="480" w:lineRule="auto"/>
        <w:ind w:left="0" w:right="150"/>
        <w:rPr>
          <w:rFonts w:ascii="Times New Roman" w:hAnsi="Times New Roman"/>
          <w:sz w:val="24"/>
          <w:szCs w:val="24"/>
        </w:rPr>
      </w:pPr>
    </w:p>
    <w:p w14:paraId="5B23E773" w14:textId="77777777" w:rsidR="001302A8" w:rsidRPr="00D37874" w:rsidRDefault="00072F2A" w:rsidP="00420CA1">
      <w:pPr>
        <w:pStyle w:val="ColorfulList-Accent1"/>
        <w:widowControl w:val="0"/>
        <w:numPr>
          <w:ilvl w:val="0"/>
          <w:numId w:val="15"/>
        </w:numPr>
        <w:tabs>
          <w:tab w:val="left" w:pos="840"/>
        </w:tabs>
        <w:autoSpaceDE w:val="0"/>
        <w:autoSpaceDN w:val="0"/>
        <w:spacing w:before="4" w:after="0" w:line="480" w:lineRule="auto"/>
        <w:ind w:right="108"/>
        <w:rPr>
          <w:rFonts w:ascii="Times New Roman" w:hAnsi="Times New Roman"/>
          <w:sz w:val="24"/>
          <w:szCs w:val="24"/>
        </w:rPr>
      </w:pPr>
      <w:r w:rsidRPr="00D37874">
        <w:rPr>
          <w:rFonts w:ascii="Times New Roman" w:hAnsi="Times New Roman"/>
          <w:sz w:val="24"/>
          <w:szCs w:val="24"/>
        </w:rPr>
        <w:lastRenderedPageBreak/>
        <w:t xml:space="preserve">Describe the algorithm for the </w:t>
      </w:r>
      <w:r w:rsidR="00CE14A7" w:rsidRPr="00D37874">
        <w:rPr>
          <w:rFonts w:ascii="Times New Roman" w:hAnsi="Times New Roman"/>
          <w:sz w:val="24"/>
          <w:szCs w:val="24"/>
        </w:rPr>
        <w:t xml:space="preserve">method mirrorHorizontal </w:t>
      </w:r>
      <w:r w:rsidRPr="00D37874">
        <w:rPr>
          <w:rFonts w:ascii="Times New Roman" w:hAnsi="Times New Roman"/>
          <w:sz w:val="24"/>
          <w:szCs w:val="24"/>
        </w:rPr>
        <w:t xml:space="preserve">works. </w:t>
      </w:r>
      <w:r w:rsidRPr="00D37874">
        <w:rPr>
          <w:rFonts w:ascii="Times New Roman" w:hAnsi="Times New Roman"/>
          <w:sz w:val="24"/>
          <w:szCs w:val="24"/>
        </w:rPr>
        <w:br/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69"/>
        <w:gridCol w:w="6040"/>
      </w:tblGrid>
      <w:tr w:rsidR="001302A8" w:rsidRPr="001302A8" w14:paraId="5841642B" w14:textId="77777777" w:rsidTr="001302A8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731034" w14:textId="77777777" w:rsidR="001302A8" w:rsidRPr="001302A8" w:rsidRDefault="001302A8" w:rsidP="001302A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1302A8">
              <w:rPr>
                <w:rFonts w:ascii="Consolas" w:hAnsi="Consolas" w:cs="Segoe UI"/>
                <w:color w:val="D73A49"/>
                <w:sz w:val="18"/>
                <w:szCs w:val="18"/>
              </w:rPr>
              <w:t>public</w:t>
            </w: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1302A8">
              <w:rPr>
                <w:rFonts w:ascii="Consolas" w:hAnsi="Consolas" w:cs="Segoe UI"/>
                <w:color w:val="D73A49"/>
                <w:sz w:val="18"/>
                <w:szCs w:val="18"/>
              </w:rPr>
              <w:t>void</w:t>
            </w: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1302A8">
              <w:rPr>
                <w:rFonts w:ascii="Consolas" w:hAnsi="Consolas" w:cs="Segoe UI"/>
                <w:color w:val="6F42C1"/>
                <w:sz w:val="18"/>
                <w:szCs w:val="18"/>
              </w:rPr>
              <w:t>mirrorHorizontal</w:t>
            </w: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>()</w:t>
            </w:r>
          </w:p>
        </w:tc>
      </w:tr>
      <w:tr w:rsidR="001302A8" w:rsidRPr="001302A8" w14:paraId="53E65E71" w14:textId="77777777" w:rsidTr="001302A8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ACB82F" w14:textId="77777777" w:rsidR="001302A8" w:rsidRPr="001302A8" w:rsidRDefault="001302A8" w:rsidP="001302A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22D8DE" w14:textId="77777777" w:rsidR="001302A8" w:rsidRPr="001302A8" w:rsidRDefault="001302A8" w:rsidP="001302A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{</w:t>
            </w:r>
          </w:p>
        </w:tc>
      </w:tr>
      <w:tr w:rsidR="001302A8" w:rsidRPr="001302A8" w14:paraId="6374638A" w14:textId="77777777" w:rsidTr="001302A8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C1EBD2" w14:textId="77777777" w:rsidR="001302A8" w:rsidRPr="001302A8" w:rsidRDefault="001302A8" w:rsidP="001302A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80A630" w14:textId="77777777" w:rsidR="001302A8" w:rsidRPr="001302A8" w:rsidRDefault="001302A8" w:rsidP="001302A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</w:t>
            </w:r>
            <w:r w:rsidRPr="001302A8">
              <w:rPr>
                <w:rFonts w:ascii="Consolas" w:hAnsi="Consolas" w:cs="Segoe UI"/>
                <w:color w:val="D73A49"/>
                <w:sz w:val="18"/>
                <w:szCs w:val="18"/>
              </w:rPr>
              <w:t>Pixel</w:t>
            </w: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[][] pixels </w:t>
            </w:r>
            <w:r w:rsidRPr="001302A8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1302A8">
              <w:rPr>
                <w:rFonts w:ascii="Consolas" w:hAnsi="Consolas" w:cs="Segoe UI"/>
                <w:color w:val="005CC5"/>
                <w:sz w:val="18"/>
                <w:szCs w:val="18"/>
              </w:rPr>
              <w:t>this</w:t>
            </w:r>
            <w:r w:rsidRPr="001302A8">
              <w:rPr>
                <w:rFonts w:ascii="Consolas" w:hAnsi="Consolas" w:cs="Segoe UI"/>
                <w:color w:val="D73A49"/>
                <w:sz w:val="18"/>
                <w:szCs w:val="18"/>
              </w:rPr>
              <w:t>.</w:t>
            </w: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>getPixels2D();</w:t>
            </w:r>
          </w:p>
        </w:tc>
      </w:tr>
      <w:tr w:rsidR="001302A8" w:rsidRPr="001302A8" w14:paraId="5A8E5DC4" w14:textId="77777777" w:rsidTr="001302A8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1B98C0" w14:textId="77777777" w:rsidR="001302A8" w:rsidRPr="001302A8" w:rsidRDefault="001302A8" w:rsidP="001302A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BFBBA4" w14:textId="77777777" w:rsidR="001302A8" w:rsidRPr="001302A8" w:rsidRDefault="001302A8" w:rsidP="001302A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Pixel topPixel </w:t>
            </w:r>
            <w:r w:rsidRPr="001302A8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1302A8">
              <w:rPr>
                <w:rFonts w:ascii="Consolas" w:hAnsi="Consolas" w:cs="Segoe UI"/>
                <w:color w:val="005CC5"/>
                <w:sz w:val="18"/>
                <w:szCs w:val="18"/>
              </w:rPr>
              <w:t>null</w:t>
            </w: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1302A8" w:rsidRPr="001302A8" w14:paraId="7D2841C5" w14:textId="77777777" w:rsidTr="001302A8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B01B38" w14:textId="77777777" w:rsidR="001302A8" w:rsidRPr="001302A8" w:rsidRDefault="001302A8" w:rsidP="001302A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110637" w14:textId="77777777" w:rsidR="001302A8" w:rsidRPr="001302A8" w:rsidRDefault="001302A8" w:rsidP="001302A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Pixel bottomPixel </w:t>
            </w:r>
            <w:r w:rsidRPr="001302A8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1302A8">
              <w:rPr>
                <w:rFonts w:ascii="Consolas" w:hAnsi="Consolas" w:cs="Segoe UI"/>
                <w:color w:val="005CC5"/>
                <w:sz w:val="18"/>
                <w:szCs w:val="18"/>
              </w:rPr>
              <w:t>null</w:t>
            </w: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1302A8" w:rsidRPr="001302A8" w14:paraId="707FBDC0" w14:textId="77777777" w:rsidTr="001302A8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7021F3" w14:textId="77777777" w:rsidR="001302A8" w:rsidRPr="001302A8" w:rsidRDefault="001302A8" w:rsidP="001302A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D312A9" w14:textId="77777777" w:rsidR="001302A8" w:rsidRPr="001302A8" w:rsidRDefault="001302A8" w:rsidP="001302A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</w:t>
            </w:r>
            <w:r w:rsidRPr="001302A8">
              <w:rPr>
                <w:rFonts w:ascii="Consolas" w:hAnsi="Consolas" w:cs="Segoe UI"/>
                <w:color w:val="D73A49"/>
                <w:sz w:val="18"/>
                <w:szCs w:val="18"/>
              </w:rPr>
              <w:t>int</w:t>
            </w: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height </w:t>
            </w:r>
            <w:r w:rsidRPr="001302A8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pixels</w:t>
            </w:r>
            <w:r w:rsidRPr="001302A8">
              <w:rPr>
                <w:rFonts w:ascii="Consolas" w:hAnsi="Consolas" w:cs="Segoe UI"/>
                <w:color w:val="D73A49"/>
                <w:sz w:val="18"/>
                <w:szCs w:val="18"/>
              </w:rPr>
              <w:t>.</w:t>
            </w: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>length;</w:t>
            </w:r>
          </w:p>
        </w:tc>
      </w:tr>
      <w:tr w:rsidR="001302A8" w:rsidRPr="001302A8" w14:paraId="4538D15C" w14:textId="77777777" w:rsidTr="001302A8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9F5F37" w14:textId="77777777" w:rsidR="001302A8" w:rsidRPr="001302A8" w:rsidRDefault="001302A8" w:rsidP="001302A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14B38C" w14:textId="77777777" w:rsidR="001302A8" w:rsidRPr="001302A8" w:rsidRDefault="001302A8" w:rsidP="001302A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</w:t>
            </w:r>
            <w:r w:rsidRPr="001302A8">
              <w:rPr>
                <w:rFonts w:ascii="Consolas" w:hAnsi="Consolas" w:cs="Segoe UI"/>
                <w:color w:val="D73A49"/>
                <w:sz w:val="18"/>
                <w:szCs w:val="18"/>
              </w:rPr>
              <w:t>for</w:t>
            </w: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(</w:t>
            </w:r>
            <w:r w:rsidRPr="001302A8">
              <w:rPr>
                <w:rFonts w:ascii="Consolas" w:hAnsi="Consolas" w:cs="Segoe UI"/>
                <w:color w:val="D73A49"/>
                <w:sz w:val="18"/>
                <w:szCs w:val="18"/>
              </w:rPr>
              <w:t>int</w:t>
            </w: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row </w:t>
            </w:r>
            <w:r w:rsidRPr="001302A8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1302A8">
              <w:rPr>
                <w:rFonts w:ascii="Consolas" w:hAnsi="Consolas" w:cs="Segoe UI"/>
                <w:color w:val="005CC5"/>
                <w:sz w:val="18"/>
                <w:szCs w:val="18"/>
              </w:rPr>
              <w:t>0</w:t>
            </w: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; row </w:t>
            </w:r>
            <w:r w:rsidRPr="001302A8">
              <w:rPr>
                <w:rFonts w:ascii="Consolas" w:hAnsi="Consolas" w:cs="Segoe UI"/>
                <w:color w:val="D73A49"/>
                <w:sz w:val="18"/>
                <w:szCs w:val="18"/>
              </w:rPr>
              <w:t>&lt;</w:t>
            </w: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height; row</w:t>
            </w:r>
            <w:r w:rsidRPr="001302A8">
              <w:rPr>
                <w:rFonts w:ascii="Consolas" w:hAnsi="Consolas" w:cs="Segoe UI"/>
                <w:color w:val="D73A49"/>
                <w:sz w:val="18"/>
                <w:szCs w:val="18"/>
              </w:rPr>
              <w:t>++</w:t>
            </w: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>)</w:t>
            </w:r>
          </w:p>
        </w:tc>
      </w:tr>
      <w:tr w:rsidR="001302A8" w:rsidRPr="001302A8" w14:paraId="4D53221D" w14:textId="77777777" w:rsidTr="001302A8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C4858C" w14:textId="77777777" w:rsidR="001302A8" w:rsidRPr="001302A8" w:rsidRDefault="001302A8" w:rsidP="001302A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441E82" w14:textId="77777777" w:rsidR="001302A8" w:rsidRPr="001302A8" w:rsidRDefault="001302A8" w:rsidP="001302A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{</w:t>
            </w:r>
          </w:p>
        </w:tc>
      </w:tr>
      <w:tr w:rsidR="001302A8" w:rsidRPr="001302A8" w14:paraId="0FB1576A" w14:textId="77777777" w:rsidTr="001302A8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5097EB" w14:textId="77777777" w:rsidR="001302A8" w:rsidRPr="001302A8" w:rsidRDefault="001302A8" w:rsidP="001302A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E0BCA1" w14:textId="77777777" w:rsidR="001302A8" w:rsidRPr="001302A8" w:rsidRDefault="001302A8" w:rsidP="001302A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    </w:t>
            </w:r>
            <w:r w:rsidRPr="001302A8">
              <w:rPr>
                <w:rFonts w:ascii="Consolas" w:hAnsi="Consolas" w:cs="Segoe UI"/>
                <w:color w:val="D73A49"/>
                <w:sz w:val="18"/>
                <w:szCs w:val="18"/>
              </w:rPr>
              <w:t>for</w:t>
            </w: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(</w:t>
            </w:r>
            <w:r w:rsidRPr="001302A8">
              <w:rPr>
                <w:rFonts w:ascii="Consolas" w:hAnsi="Consolas" w:cs="Segoe UI"/>
                <w:color w:val="D73A49"/>
                <w:sz w:val="18"/>
                <w:szCs w:val="18"/>
              </w:rPr>
              <w:t>int</w:t>
            </w: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col </w:t>
            </w:r>
            <w:r w:rsidRPr="001302A8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1302A8">
              <w:rPr>
                <w:rFonts w:ascii="Consolas" w:hAnsi="Consolas" w:cs="Segoe UI"/>
                <w:color w:val="005CC5"/>
                <w:sz w:val="18"/>
                <w:szCs w:val="18"/>
              </w:rPr>
              <w:t>0</w:t>
            </w: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; col </w:t>
            </w:r>
            <w:r w:rsidRPr="001302A8">
              <w:rPr>
                <w:rFonts w:ascii="Consolas" w:hAnsi="Consolas" w:cs="Segoe UI"/>
                <w:color w:val="D73A49"/>
                <w:sz w:val="18"/>
                <w:szCs w:val="18"/>
              </w:rPr>
              <w:t>&lt;</w:t>
            </w: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pixels[</w:t>
            </w:r>
            <w:r w:rsidRPr="001302A8">
              <w:rPr>
                <w:rFonts w:ascii="Consolas" w:hAnsi="Consolas" w:cs="Segoe UI"/>
                <w:color w:val="005CC5"/>
                <w:sz w:val="18"/>
                <w:szCs w:val="18"/>
              </w:rPr>
              <w:t>0</w:t>
            </w: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>]</w:t>
            </w:r>
            <w:r w:rsidRPr="001302A8">
              <w:rPr>
                <w:rFonts w:ascii="Consolas" w:hAnsi="Consolas" w:cs="Segoe UI"/>
                <w:color w:val="D73A49"/>
                <w:sz w:val="18"/>
                <w:szCs w:val="18"/>
              </w:rPr>
              <w:t>.</w:t>
            </w: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>length; col</w:t>
            </w:r>
            <w:r w:rsidRPr="001302A8">
              <w:rPr>
                <w:rFonts w:ascii="Consolas" w:hAnsi="Consolas" w:cs="Segoe UI"/>
                <w:color w:val="D73A49"/>
                <w:sz w:val="18"/>
                <w:szCs w:val="18"/>
              </w:rPr>
              <w:t>++</w:t>
            </w: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>)</w:t>
            </w:r>
          </w:p>
        </w:tc>
      </w:tr>
      <w:tr w:rsidR="001302A8" w:rsidRPr="001302A8" w14:paraId="690F135C" w14:textId="77777777" w:rsidTr="001302A8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7338C7" w14:textId="77777777" w:rsidR="001302A8" w:rsidRPr="001302A8" w:rsidRDefault="001302A8" w:rsidP="001302A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55F7C4" w14:textId="77777777" w:rsidR="001302A8" w:rsidRPr="001302A8" w:rsidRDefault="001302A8" w:rsidP="001302A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    {</w:t>
            </w:r>
          </w:p>
        </w:tc>
      </w:tr>
      <w:tr w:rsidR="001302A8" w:rsidRPr="001302A8" w14:paraId="1DCC8C93" w14:textId="77777777" w:rsidTr="001302A8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66A59D" w14:textId="77777777" w:rsidR="001302A8" w:rsidRPr="001302A8" w:rsidRDefault="001302A8" w:rsidP="001302A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EC2ECF" w14:textId="77777777" w:rsidR="001302A8" w:rsidRPr="001302A8" w:rsidRDefault="001302A8" w:rsidP="001302A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        topPixel </w:t>
            </w:r>
            <w:r w:rsidRPr="001302A8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pixels[row][col];</w:t>
            </w:r>
          </w:p>
        </w:tc>
      </w:tr>
      <w:tr w:rsidR="001302A8" w:rsidRPr="001302A8" w14:paraId="589B8A51" w14:textId="77777777" w:rsidTr="001302A8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39B7EC" w14:textId="77777777" w:rsidR="001302A8" w:rsidRPr="001302A8" w:rsidRDefault="001302A8" w:rsidP="001302A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51AE62" w14:textId="77777777" w:rsidR="001302A8" w:rsidRPr="001302A8" w:rsidRDefault="001302A8" w:rsidP="001302A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        bottomPixel </w:t>
            </w:r>
            <w:r w:rsidRPr="001302A8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pixels[height </w:t>
            </w:r>
            <w:r w:rsidRPr="001302A8">
              <w:rPr>
                <w:rFonts w:ascii="Consolas" w:hAnsi="Consolas" w:cs="Segoe UI"/>
                <w:color w:val="D73A49"/>
                <w:sz w:val="18"/>
                <w:szCs w:val="18"/>
              </w:rPr>
              <w:t>-</w:t>
            </w: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1302A8">
              <w:rPr>
                <w:rFonts w:ascii="Consolas" w:hAnsi="Consolas" w:cs="Segoe UI"/>
                <w:color w:val="005CC5"/>
                <w:sz w:val="18"/>
                <w:szCs w:val="18"/>
              </w:rPr>
              <w:t>1</w:t>
            </w: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1302A8">
              <w:rPr>
                <w:rFonts w:ascii="Consolas" w:hAnsi="Consolas" w:cs="Segoe UI"/>
                <w:color w:val="D73A49"/>
                <w:sz w:val="18"/>
                <w:szCs w:val="18"/>
              </w:rPr>
              <w:t>-</w:t>
            </w: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row][col];</w:t>
            </w:r>
          </w:p>
        </w:tc>
      </w:tr>
      <w:tr w:rsidR="001302A8" w:rsidRPr="001302A8" w14:paraId="34B90837" w14:textId="77777777" w:rsidTr="001302A8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161F6A" w14:textId="77777777" w:rsidR="001302A8" w:rsidRPr="001302A8" w:rsidRDefault="001302A8" w:rsidP="001302A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C01382" w14:textId="77777777" w:rsidR="001302A8" w:rsidRPr="001302A8" w:rsidRDefault="001302A8" w:rsidP="001302A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        bottomPixel</w:t>
            </w:r>
            <w:r w:rsidRPr="001302A8">
              <w:rPr>
                <w:rFonts w:ascii="Consolas" w:hAnsi="Consolas" w:cs="Segoe UI"/>
                <w:color w:val="D73A49"/>
                <w:sz w:val="18"/>
                <w:szCs w:val="18"/>
              </w:rPr>
              <w:t>.</w:t>
            </w: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>setColor(topPixel</w:t>
            </w:r>
            <w:r w:rsidRPr="001302A8">
              <w:rPr>
                <w:rFonts w:ascii="Consolas" w:hAnsi="Consolas" w:cs="Segoe UI"/>
                <w:color w:val="D73A49"/>
                <w:sz w:val="18"/>
                <w:szCs w:val="18"/>
              </w:rPr>
              <w:t>.</w:t>
            </w: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>getColor());</w:t>
            </w:r>
          </w:p>
        </w:tc>
      </w:tr>
      <w:tr w:rsidR="001302A8" w:rsidRPr="001302A8" w14:paraId="7872E39D" w14:textId="77777777" w:rsidTr="001302A8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7D0358" w14:textId="77777777" w:rsidR="001302A8" w:rsidRPr="001302A8" w:rsidRDefault="001302A8" w:rsidP="001302A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F606E3" w14:textId="77777777" w:rsidR="001302A8" w:rsidRPr="001302A8" w:rsidRDefault="001302A8" w:rsidP="001302A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    }</w:t>
            </w:r>
          </w:p>
        </w:tc>
      </w:tr>
      <w:tr w:rsidR="001302A8" w:rsidRPr="001302A8" w14:paraId="5F782AE4" w14:textId="77777777" w:rsidTr="001302A8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93043B" w14:textId="77777777" w:rsidR="001302A8" w:rsidRPr="001302A8" w:rsidRDefault="001302A8" w:rsidP="001302A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163190" w14:textId="77777777" w:rsidR="001302A8" w:rsidRPr="001302A8" w:rsidRDefault="001302A8" w:rsidP="001302A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1302A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}</w:t>
            </w:r>
          </w:p>
        </w:tc>
      </w:tr>
    </w:tbl>
    <w:p w14:paraId="3D843775" w14:textId="51DB0A38" w:rsidR="00CE14A7" w:rsidRPr="00D37874" w:rsidRDefault="00CE14A7" w:rsidP="00317351">
      <w:pPr>
        <w:pStyle w:val="ColorfulList-Accent1"/>
        <w:widowControl w:val="0"/>
        <w:tabs>
          <w:tab w:val="left" w:pos="840"/>
        </w:tabs>
        <w:autoSpaceDE w:val="0"/>
        <w:autoSpaceDN w:val="0"/>
        <w:spacing w:before="4" w:after="0" w:line="480" w:lineRule="auto"/>
        <w:ind w:left="0" w:right="108"/>
        <w:rPr>
          <w:rFonts w:ascii="Times New Roman" w:hAnsi="Times New Roman"/>
          <w:sz w:val="24"/>
          <w:szCs w:val="24"/>
        </w:rPr>
      </w:pPr>
    </w:p>
    <w:p w14:paraId="145059D3" w14:textId="77777777" w:rsidR="00CE14A7" w:rsidRPr="00D37874" w:rsidRDefault="00072F2A" w:rsidP="00420CA1">
      <w:pPr>
        <w:pStyle w:val="ColorfulList-Accent1"/>
        <w:widowControl w:val="0"/>
        <w:numPr>
          <w:ilvl w:val="0"/>
          <w:numId w:val="15"/>
        </w:numPr>
        <w:tabs>
          <w:tab w:val="left" w:pos="480"/>
        </w:tabs>
        <w:autoSpaceDE w:val="0"/>
        <w:autoSpaceDN w:val="0"/>
        <w:spacing w:before="96" w:after="0" w:line="480" w:lineRule="auto"/>
        <w:ind w:right="117"/>
        <w:rPr>
          <w:rFonts w:ascii="Times New Roman" w:hAnsi="Times New Roman"/>
          <w:sz w:val="24"/>
          <w:szCs w:val="24"/>
        </w:rPr>
      </w:pPr>
      <w:r w:rsidRPr="00D37874">
        <w:rPr>
          <w:rFonts w:ascii="Times New Roman" w:hAnsi="Times New Roman"/>
          <w:sz w:val="24"/>
          <w:szCs w:val="24"/>
        </w:rPr>
        <w:t xml:space="preserve">Paste the image that is the result of calling the method </w:t>
      </w:r>
      <w:r w:rsidR="00CE14A7" w:rsidRPr="00D37874">
        <w:rPr>
          <w:rFonts w:ascii="Times New Roman" w:hAnsi="Times New Roman"/>
          <w:sz w:val="24"/>
          <w:szCs w:val="24"/>
        </w:rPr>
        <w:t>mirrorHorizontalBotToTop.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58"/>
        <w:gridCol w:w="5302"/>
      </w:tblGrid>
      <w:tr w:rsidR="00363BB8" w:rsidRPr="00363BB8" w14:paraId="50761517" w14:textId="77777777" w:rsidTr="00363BB8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D70F63" w14:textId="77777777" w:rsidR="00363BB8" w:rsidRPr="00363BB8" w:rsidRDefault="00363BB8" w:rsidP="00363BB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363BB8">
              <w:rPr>
                <w:rFonts w:ascii="Consolas" w:hAnsi="Consolas" w:cs="Segoe UI"/>
                <w:color w:val="D73A49"/>
                <w:sz w:val="18"/>
                <w:szCs w:val="18"/>
              </w:rPr>
              <w:t>public</w:t>
            </w: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363BB8">
              <w:rPr>
                <w:rFonts w:ascii="Consolas" w:hAnsi="Consolas" w:cs="Segoe UI"/>
                <w:color w:val="D73A49"/>
                <w:sz w:val="18"/>
                <w:szCs w:val="18"/>
              </w:rPr>
              <w:t>void</w:t>
            </w: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363BB8">
              <w:rPr>
                <w:rFonts w:ascii="Consolas" w:hAnsi="Consolas" w:cs="Segoe UI"/>
                <w:color w:val="6F42C1"/>
                <w:sz w:val="18"/>
                <w:szCs w:val="18"/>
              </w:rPr>
              <w:t>mirrorHorizontalBottomToTop</w:t>
            </w: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>()</w:t>
            </w:r>
          </w:p>
        </w:tc>
      </w:tr>
      <w:tr w:rsidR="00363BB8" w:rsidRPr="00363BB8" w14:paraId="2FE98485" w14:textId="77777777" w:rsidTr="00363BB8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14022C" w14:textId="77777777" w:rsidR="00363BB8" w:rsidRPr="00363BB8" w:rsidRDefault="00363BB8" w:rsidP="00363BB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A4449F" w14:textId="77777777" w:rsidR="00363BB8" w:rsidRPr="00363BB8" w:rsidRDefault="00363BB8" w:rsidP="00363BB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{</w:t>
            </w:r>
          </w:p>
        </w:tc>
      </w:tr>
      <w:tr w:rsidR="00363BB8" w:rsidRPr="00363BB8" w14:paraId="44D47219" w14:textId="77777777" w:rsidTr="00363BB8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8DA65A" w14:textId="77777777" w:rsidR="00363BB8" w:rsidRPr="00363BB8" w:rsidRDefault="00363BB8" w:rsidP="00363BB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33A1D6" w14:textId="77777777" w:rsidR="00363BB8" w:rsidRPr="00363BB8" w:rsidRDefault="00363BB8" w:rsidP="00363BB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</w:t>
            </w:r>
            <w:r w:rsidRPr="00363BB8">
              <w:rPr>
                <w:rFonts w:ascii="Consolas" w:hAnsi="Consolas" w:cs="Segoe UI"/>
                <w:color w:val="D73A49"/>
                <w:sz w:val="18"/>
                <w:szCs w:val="18"/>
              </w:rPr>
              <w:t>Pixel</w:t>
            </w: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[][] pixels </w:t>
            </w:r>
            <w:r w:rsidRPr="00363BB8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363BB8">
              <w:rPr>
                <w:rFonts w:ascii="Consolas" w:hAnsi="Consolas" w:cs="Segoe UI"/>
                <w:color w:val="005CC5"/>
                <w:sz w:val="18"/>
                <w:szCs w:val="18"/>
              </w:rPr>
              <w:t>this</w:t>
            </w:r>
            <w:r w:rsidRPr="00363BB8">
              <w:rPr>
                <w:rFonts w:ascii="Consolas" w:hAnsi="Consolas" w:cs="Segoe UI"/>
                <w:color w:val="D73A49"/>
                <w:sz w:val="18"/>
                <w:szCs w:val="18"/>
              </w:rPr>
              <w:t>.</w:t>
            </w: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>getPixels2D();</w:t>
            </w:r>
          </w:p>
        </w:tc>
      </w:tr>
      <w:tr w:rsidR="00363BB8" w:rsidRPr="00363BB8" w14:paraId="71B27842" w14:textId="77777777" w:rsidTr="00363BB8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29FD61" w14:textId="77777777" w:rsidR="00363BB8" w:rsidRPr="00363BB8" w:rsidRDefault="00363BB8" w:rsidP="00363BB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EA32FA" w14:textId="77777777" w:rsidR="00363BB8" w:rsidRPr="00363BB8" w:rsidRDefault="00363BB8" w:rsidP="00363BB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Pixel topPixel </w:t>
            </w:r>
            <w:r w:rsidRPr="00363BB8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363BB8">
              <w:rPr>
                <w:rFonts w:ascii="Consolas" w:hAnsi="Consolas" w:cs="Segoe UI"/>
                <w:color w:val="005CC5"/>
                <w:sz w:val="18"/>
                <w:szCs w:val="18"/>
              </w:rPr>
              <w:t>null</w:t>
            </w: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363BB8" w:rsidRPr="00363BB8" w14:paraId="1A446228" w14:textId="77777777" w:rsidTr="00363BB8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BC7B34" w14:textId="77777777" w:rsidR="00363BB8" w:rsidRPr="00363BB8" w:rsidRDefault="00363BB8" w:rsidP="00363BB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CF6436" w14:textId="77777777" w:rsidR="00363BB8" w:rsidRPr="00363BB8" w:rsidRDefault="00363BB8" w:rsidP="00363BB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Pixel bottomPixel </w:t>
            </w:r>
            <w:r w:rsidRPr="00363BB8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363BB8">
              <w:rPr>
                <w:rFonts w:ascii="Consolas" w:hAnsi="Consolas" w:cs="Segoe UI"/>
                <w:color w:val="005CC5"/>
                <w:sz w:val="18"/>
                <w:szCs w:val="18"/>
              </w:rPr>
              <w:t>null</w:t>
            </w: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363BB8" w:rsidRPr="00363BB8" w14:paraId="5A60FC8B" w14:textId="77777777" w:rsidTr="00363BB8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7659A5" w14:textId="77777777" w:rsidR="00363BB8" w:rsidRPr="00363BB8" w:rsidRDefault="00363BB8" w:rsidP="00363BB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59E2DC" w14:textId="77777777" w:rsidR="00363BB8" w:rsidRPr="00363BB8" w:rsidRDefault="00363BB8" w:rsidP="00363BB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</w:t>
            </w:r>
            <w:r w:rsidRPr="00363BB8">
              <w:rPr>
                <w:rFonts w:ascii="Consolas" w:hAnsi="Consolas" w:cs="Segoe UI"/>
                <w:color w:val="D73A49"/>
                <w:sz w:val="18"/>
                <w:szCs w:val="18"/>
              </w:rPr>
              <w:t>int</w:t>
            </w: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height </w:t>
            </w:r>
            <w:r w:rsidRPr="00363BB8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pixels</w:t>
            </w:r>
            <w:r w:rsidRPr="00363BB8">
              <w:rPr>
                <w:rFonts w:ascii="Consolas" w:hAnsi="Consolas" w:cs="Segoe UI"/>
                <w:color w:val="D73A49"/>
                <w:sz w:val="18"/>
                <w:szCs w:val="18"/>
              </w:rPr>
              <w:t>.</w:t>
            </w: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>length;</w:t>
            </w:r>
          </w:p>
        </w:tc>
      </w:tr>
      <w:tr w:rsidR="00363BB8" w:rsidRPr="00363BB8" w14:paraId="1907C5B9" w14:textId="77777777" w:rsidTr="00363BB8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C54C9E" w14:textId="77777777" w:rsidR="00363BB8" w:rsidRPr="00363BB8" w:rsidRDefault="00363BB8" w:rsidP="00363BB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19275D" w14:textId="77777777" w:rsidR="00363BB8" w:rsidRPr="00363BB8" w:rsidRDefault="00363BB8" w:rsidP="00363BB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</w:t>
            </w:r>
            <w:r w:rsidRPr="00363BB8">
              <w:rPr>
                <w:rFonts w:ascii="Consolas" w:hAnsi="Consolas" w:cs="Segoe UI"/>
                <w:color w:val="D73A49"/>
                <w:sz w:val="18"/>
                <w:szCs w:val="18"/>
              </w:rPr>
              <w:t>for</w:t>
            </w: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(</w:t>
            </w:r>
            <w:r w:rsidRPr="00363BB8">
              <w:rPr>
                <w:rFonts w:ascii="Consolas" w:hAnsi="Consolas" w:cs="Segoe UI"/>
                <w:color w:val="D73A49"/>
                <w:sz w:val="18"/>
                <w:szCs w:val="18"/>
              </w:rPr>
              <w:t>int</w:t>
            </w: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row </w:t>
            </w:r>
            <w:r w:rsidRPr="00363BB8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363BB8">
              <w:rPr>
                <w:rFonts w:ascii="Consolas" w:hAnsi="Consolas" w:cs="Segoe UI"/>
                <w:color w:val="005CC5"/>
                <w:sz w:val="18"/>
                <w:szCs w:val="18"/>
              </w:rPr>
              <w:t>0</w:t>
            </w: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; row </w:t>
            </w:r>
            <w:r w:rsidRPr="00363BB8">
              <w:rPr>
                <w:rFonts w:ascii="Consolas" w:hAnsi="Consolas" w:cs="Segoe UI"/>
                <w:color w:val="D73A49"/>
                <w:sz w:val="18"/>
                <w:szCs w:val="18"/>
              </w:rPr>
              <w:t>&lt;</w:t>
            </w: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height; row</w:t>
            </w:r>
            <w:r w:rsidRPr="00363BB8">
              <w:rPr>
                <w:rFonts w:ascii="Consolas" w:hAnsi="Consolas" w:cs="Segoe UI"/>
                <w:color w:val="D73A49"/>
                <w:sz w:val="18"/>
                <w:szCs w:val="18"/>
              </w:rPr>
              <w:t>++</w:t>
            </w: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>)</w:t>
            </w:r>
          </w:p>
        </w:tc>
      </w:tr>
      <w:tr w:rsidR="00363BB8" w:rsidRPr="00363BB8" w14:paraId="19B5E3CC" w14:textId="77777777" w:rsidTr="00363BB8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3900C1" w14:textId="77777777" w:rsidR="00363BB8" w:rsidRPr="00363BB8" w:rsidRDefault="00363BB8" w:rsidP="00363BB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DECEF1" w14:textId="77777777" w:rsidR="00363BB8" w:rsidRPr="00363BB8" w:rsidRDefault="00363BB8" w:rsidP="00363BB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{</w:t>
            </w:r>
          </w:p>
        </w:tc>
      </w:tr>
      <w:tr w:rsidR="00363BB8" w:rsidRPr="00363BB8" w14:paraId="32BE0B2E" w14:textId="77777777" w:rsidTr="00363BB8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F0C054" w14:textId="77777777" w:rsidR="00363BB8" w:rsidRPr="00363BB8" w:rsidRDefault="00363BB8" w:rsidP="00363BB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0F51B3" w14:textId="77777777" w:rsidR="00363BB8" w:rsidRPr="00363BB8" w:rsidRDefault="00363BB8" w:rsidP="00363BB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    </w:t>
            </w:r>
            <w:r w:rsidRPr="00363BB8">
              <w:rPr>
                <w:rFonts w:ascii="Consolas" w:hAnsi="Consolas" w:cs="Segoe UI"/>
                <w:color w:val="D73A49"/>
                <w:sz w:val="18"/>
                <w:szCs w:val="18"/>
              </w:rPr>
              <w:t>for</w:t>
            </w: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(</w:t>
            </w:r>
            <w:r w:rsidRPr="00363BB8">
              <w:rPr>
                <w:rFonts w:ascii="Consolas" w:hAnsi="Consolas" w:cs="Segoe UI"/>
                <w:color w:val="D73A49"/>
                <w:sz w:val="18"/>
                <w:szCs w:val="18"/>
              </w:rPr>
              <w:t>int</w:t>
            </w: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col </w:t>
            </w:r>
            <w:r w:rsidRPr="00363BB8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363BB8">
              <w:rPr>
                <w:rFonts w:ascii="Consolas" w:hAnsi="Consolas" w:cs="Segoe UI"/>
                <w:color w:val="005CC5"/>
                <w:sz w:val="18"/>
                <w:szCs w:val="18"/>
              </w:rPr>
              <w:t>0</w:t>
            </w: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; col </w:t>
            </w:r>
            <w:r w:rsidRPr="00363BB8">
              <w:rPr>
                <w:rFonts w:ascii="Consolas" w:hAnsi="Consolas" w:cs="Segoe UI"/>
                <w:color w:val="D73A49"/>
                <w:sz w:val="18"/>
                <w:szCs w:val="18"/>
              </w:rPr>
              <w:t>&lt;</w:t>
            </w: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pixels[</w:t>
            </w:r>
            <w:r w:rsidRPr="00363BB8">
              <w:rPr>
                <w:rFonts w:ascii="Consolas" w:hAnsi="Consolas" w:cs="Segoe UI"/>
                <w:color w:val="005CC5"/>
                <w:sz w:val="18"/>
                <w:szCs w:val="18"/>
              </w:rPr>
              <w:t>0</w:t>
            </w: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>]</w:t>
            </w:r>
            <w:r w:rsidRPr="00363BB8">
              <w:rPr>
                <w:rFonts w:ascii="Consolas" w:hAnsi="Consolas" w:cs="Segoe UI"/>
                <w:color w:val="D73A49"/>
                <w:sz w:val="18"/>
                <w:szCs w:val="18"/>
              </w:rPr>
              <w:t>.</w:t>
            </w: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>length; col</w:t>
            </w:r>
            <w:r w:rsidRPr="00363BB8">
              <w:rPr>
                <w:rFonts w:ascii="Consolas" w:hAnsi="Consolas" w:cs="Segoe UI"/>
                <w:color w:val="D73A49"/>
                <w:sz w:val="18"/>
                <w:szCs w:val="18"/>
              </w:rPr>
              <w:t>++</w:t>
            </w: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>)</w:t>
            </w:r>
          </w:p>
        </w:tc>
      </w:tr>
      <w:tr w:rsidR="00363BB8" w:rsidRPr="00363BB8" w14:paraId="0BA5C533" w14:textId="77777777" w:rsidTr="00363BB8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BFC4AB" w14:textId="77777777" w:rsidR="00363BB8" w:rsidRPr="00363BB8" w:rsidRDefault="00363BB8" w:rsidP="00363BB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E8AF9C" w14:textId="77777777" w:rsidR="00363BB8" w:rsidRPr="00363BB8" w:rsidRDefault="00363BB8" w:rsidP="00363BB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    {</w:t>
            </w:r>
          </w:p>
        </w:tc>
      </w:tr>
      <w:tr w:rsidR="00363BB8" w:rsidRPr="00363BB8" w14:paraId="31DAD0CD" w14:textId="77777777" w:rsidTr="00363BB8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8ADA9D" w14:textId="77777777" w:rsidR="00363BB8" w:rsidRPr="00363BB8" w:rsidRDefault="00363BB8" w:rsidP="00363BB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F1B5DD" w14:textId="77777777" w:rsidR="00363BB8" w:rsidRPr="00363BB8" w:rsidRDefault="00363BB8" w:rsidP="00363BB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        topPixel </w:t>
            </w:r>
            <w:r w:rsidRPr="00363BB8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pixels[row][col];</w:t>
            </w:r>
          </w:p>
        </w:tc>
      </w:tr>
      <w:tr w:rsidR="00363BB8" w:rsidRPr="00363BB8" w14:paraId="45ED4331" w14:textId="77777777" w:rsidTr="00363BB8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892982" w14:textId="77777777" w:rsidR="00363BB8" w:rsidRPr="00363BB8" w:rsidRDefault="00363BB8" w:rsidP="00363BB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0A1C51" w14:textId="77777777" w:rsidR="00363BB8" w:rsidRPr="00363BB8" w:rsidRDefault="00363BB8" w:rsidP="00363BB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        bottomPixel </w:t>
            </w:r>
            <w:r w:rsidRPr="00363BB8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pixels[height </w:t>
            </w:r>
            <w:r w:rsidRPr="00363BB8">
              <w:rPr>
                <w:rFonts w:ascii="Consolas" w:hAnsi="Consolas" w:cs="Segoe UI"/>
                <w:color w:val="D73A49"/>
                <w:sz w:val="18"/>
                <w:szCs w:val="18"/>
              </w:rPr>
              <w:t>-</w:t>
            </w: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363BB8">
              <w:rPr>
                <w:rFonts w:ascii="Consolas" w:hAnsi="Consolas" w:cs="Segoe UI"/>
                <w:color w:val="005CC5"/>
                <w:sz w:val="18"/>
                <w:szCs w:val="18"/>
              </w:rPr>
              <w:t>1</w:t>
            </w: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363BB8">
              <w:rPr>
                <w:rFonts w:ascii="Consolas" w:hAnsi="Consolas" w:cs="Segoe UI"/>
                <w:color w:val="D73A49"/>
                <w:sz w:val="18"/>
                <w:szCs w:val="18"/>
              </w:rPr>
              <w:t>-</w:t>
            </w: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row][col];</w:t>
            </w:r>
          </w:p>
        </w:tc>
      </w:tr>
      <w:tr w:rsidR="00363BB8" w:rsidRPr="00363BB8" w14:paraId="243C9016" w14:textId="77777777" w:rsidTr="00363BB8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377AA1" w14:textId="77777777" w:rsidR="00363BB8" w:rsidRPr="00363BB8" w:rsidRDefault="00363BB8" w:rsidP="00363BB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68456E" w14:textId="77777777" w:rsidR="00363BB8" w:rsidRPr="00363BB8" w:rsidRDefault="00363BB8" w:rsidP="00363BB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        topPixel</w:t>
            </w:r>
            <w:r w:rsidRPr="00363BB8">
              <w:rPr>
                <w:rFonts w:ascii="Consolas" w:hAnsi="Consolas" w:cs="Segoe UI"/>
                <w:color w:val="D73A49"/>
                <w:sz w:val="18"/>
                <w:szCs w:val="18"/>
              </w:rPr>
              <w:t>.</w:t>
            </w: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>setColor(bottomPixel</w:t>
            </w:r>
            <w:r w:rsidRPr="00363BB8">
              <w:rPr>
                <w:rFonts w:ascii="Consolas" w:hAnsi="Consolas" w:cs="Segoe UI"/>
                <w:color w:val="D73A49"/>
                <w:sz w:val="18"/>
                <w:szCs w:val="18"/>
              </w:rPr>
              <w:t>.</w:t>
            </w: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>getColor());</w:t>
            </w:r>
          </w:p>
        </w:tc>
      </w:tr>
      <w:tr w:rsidR="00363BB8" w:rsidRPr="00363BB8" w14:paraId="086FD91D" w14:textId="77777777" w:rsidTr="00363BB8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707109" w14:textId="77777777" w:rsidR="00363BB8" w:rsidRPr="00363BB8" w:rsidRDefault="00363BB8" w:rsidP="00363BB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AD4653" w14:textId="77777777" w:rsidR="00363BB8" w:rsidRPr="00363BB8" w:rsidRDefault="00363BB8" w:rsidP="00363BB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    }</w:t>
            </w:r>
          </w:p>
        </w:tc>
      </w:tr>
      <w:tr w:rsidR="00363BB8" w:rsidRPr="00363BB8" w14:paraId="767D2712" w14:textId="77777777" w:rsidTr="00363BB8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E8E3DC" w14:textId="77777777" w:rsidR="00363BB8" w:rsidRPr="00363BB8" w:rsidRDefault="00363BB8" w:rsidP="00363BB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7A3CDA" w14:textId="77777777" w:rsidR="00363BB8" w:rsidRPr="00363BB8" w:rsidRDefault="00363BB8" w:rsidP="00363BB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}</w:t>
            </w:r>
          </w:p>
        </w:tc>
      </w:tr>
      <w:tr w:rsidR="00363BB8" w:rsidRPr="00363BB8" w14:paraId="0D7026F9" w14:textId="77777777" w:rsidTr="00363BB8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50E05D" w14:textId="77777777" w:rsidR="00363BB8" w:rsidRPr="00363BB8" w:rsidRDefault="00363BB8" w:rsidP="00363BB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BC2F51" w14:textId="77777777" w:rsidR="00363BB8" w:rsidRPr="00363BB8" w:rsidRDefault="00363BB8" w:rsidP="00363BB8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363BB8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}</w:t>
            </w:r>
          </w:p>
        </w:tc>
      </w:tr>
    </w:tbl>
    <w:p w14:paraId="6992B0B7" w14:textId="77777777" w:rsidR="00DD1010" w:rsidRPr="00D37874" w:rsidRDefault="00DD1010" w:rsidP="00420CA1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3B925E1B" w14:textId="77777777" w:rsidR="00DD1010" w:rsidRPr="00D37874" w:rsidRDefault="00DD1010" w:rsidP="00420CA1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D37874">
        <w:rPr>
          <w:rFonts w:ascii="Times New Roman" w:hAnsi="Times New Roman"/>
          <w:b/>
          <w:sz w:val="24"/>
          <w:szCs w:val="24"/>
        </w:rPr>
        <w:lastRenderedPageBreak/>
        <w:t xml:space="preserve">Activity 7 </w:t>
      </w:r>
      <w:r w:rsidR="005704B9" w:rsidRPr="00D37874">
        <w:rPr>
          <w:rFonts w:ascii="Times New Roman" w:hAnsi="Times New Roman"/>
          <w:b/>
          <w:sz w:val="24"/>
          <w:szCs w:val="24"/>
        </w:rPr>
        <w:t xml:space="preserve">Questions </w:t>
      </w:r>
    </w:p>
    <w:p w14:paraId="793114C9" w14:textId="333B10DB" w:rsidR="007835D7" w:rsidRPr="00D37874" w:rsidRDefault="007835D7" w:rsidP="00420CA1">
      <w:pPr>
        <w:pStyle w:val="ColorfulList-Accent1"/>
        <w:widowControl w:val="0"/>
        <w:numPr>
          <w:ilvl w:val="1"/>
          <w:numId w:val="10"/>
        </w:numPr>
        <w:tabs>
          <w:tab w:val="left" w:pos="840"/>
        </w:tabs>
        <w:autoSpaceDE w:val="0"/>
        <w:autoSpaceDN w:val="0"/>
        <w:spacing w:after="0" w:line="480" w:lineRule="auto"/>
        <w:contextualSpacing w:val="0"/>
        <w:rPr>
          <w:rFonts w:ascii="Times New Roman" w:hAnsi="Times New Roman"/>
          <w:sz w:val="24"/>
          <w:szCs w:val="24"/>
        </w:rPr>
      </w:pPr>
      <w:r w:rsidRPr="00D37874">
        <w:rPr>
          <w:rFonts w:ascii="Times New Roman" w:hAnsi="Times New Roman"/>
          <w:sz w:val="24"/>
          <w:szCs w:val="24"/>
        </w:rPr>
        <w:t>How many times would the body of this nested for loop</w:t>
      </w:r>
      <w:r w:rsidRPr="00D37874">
        <w:rPr>
          <w:rFonts w:ascii="Times New Roman" w:hAnsi="Times New Roman"/>
          <w:spacing w:val="-23"/>
          <w:sz w:val="24"/>
          <w:szCs w:val="24"/>
        </w:rPr>
        <w:t xml:space="preserve"> </w:t>
      </w:r>
      <w:r w:rsidRPr="00D37874">
        <w:rPr>
          <w:rFonts w:ascii="Times New Roman" w:hAnsi="Times New Roman"/>
          <w:sz w:val="24"/>
          <w:szCs w:val="24"/>
        </w:rPr>
        <w:t>execute?</w:t>
      </w:r>
      <w:r w:rsidR="00072F2A" w:rsidRPr="00D37874">
        <w:rPr>
          <w:rFonts w:ascii="Times New Roman" w:hAnsi="Times New Roman"/>
          <w:sz w:val="24"/>
          <w:szCs w:val="24"/>
        </w:rPr>
        <w:t xml:space="preserve">  __</w:t>
      </w:r>
      <w:r w:rsidR="00CA58FD" w:rsidRPr="00D37874">
        <w:rPr>
          <w:rFonts w:ascii="Times New Roman" w:hAnsi="Times New Roman"/>
          <w:sz w:val="24"/>
          <w:szCs w:val="24"/>
        </w:rPr>
        <w:t>70</w:t>
      </w:r>
      <w:r w:rsidR="00072F2A" w:rsidRPr="00D37874">
        <w:rPr>
          <w:rFonts w:ascii="Times New Roman" w:hAnsi="Times New Roman"/>
          <w:sz w:val="24"/>
          <w:szCs w:val="24"/>
        </w:rPr>
        <w:t>___</w:t>
      </w:r>
    </w:p>
    <w:p w14:paraId="6AF76132" w14:textId="77777777" w:rsidR="007835D7" w:rsidRPr="00D37874" w:rsidRDefault="007835D7" w:rsidP="00420CA1">
      <w:pPr>
        <w:pStyle w:val="BodyText"/>
        <w:spacing w:before="23" w:line="480" w:lineRule="auto"/>
        <w:ind w:left="1344" w:hanging="288"/>
      </w:pPr>
      <w:r w:rsidRPr="00D37874">
        <w:t xml:space="preserve">for(int row = 7; row &lt; 17; row++) </w:t>
      </w:r>
    </w:p>
    <w:p w14:paraId="2F58B6DF" w14:textId="77777777" w:rsidR="007835D7" w:rsidRPr="00D37874" w:rsidRDefault="007835D7" w:rsidP="00420CA1">
      <w:pPr>
        <w:pStyle w:val="BodyText"/>
        <w:spacing w:before="23" w:line="480" w:lineRule="auto"/>
        <w:ind w:left="1344" w:hanging="288"/>
      </w:pPr>
      <w:r w:rsidRPr="00D37874">
        <w:t xml:space="preserve">    for(int col = 6; col &lt; 15; col++)</w:t>
      </w:r>
      <w:r w:rsidR="00072F2A" w:rsidRPr="00D37874">
        <w:br/>
      </w:r>
    </w:p>
    <w:p w14:paraId="796C5EA7" w14:textId="6160455E" w:rsidR="007835D7" w:rsidRPr="00D37874" w:rsidRDefault="007835D7" w:rsidP="00420CA1">
      <w:pPr>
        <w:pStyle w:val="ColorfulList-Accent1"/>
        <w:widowControl w:val="0"/>
        <w:numPr>
          <w:ilvl w:val="1"/>
          <w:numId w:val="10"/>
        </w:numPr>
        <w:tabs>
          <w:tab w:val="left" w:pos="840"/>
        </w:tabs>
        <w:autoSpaceDE w:val="0"/>
        <w:autoSpaceDN w:val="0"/>
        <w:spacing w:after="0" w:line="480" w:lineRule="auto"/>
        <w:contextualSpacing w:val="0"/>
        <w:rPr>
          <w:rFonts w:ascii="Times New Roman" w:hAnsi="Times New Roman"/>
          <w:sz w:val="24"/>
          <w:szCs w:val="24"/>
        </w:rPr>
      </w:pPr>
      <w:r w:rsidRPr="00D37874">
        <w:rPr>
          <w:rFonts w:ascii="Times New Roman" w:hAnsi="Times New Roman"/>
          <w:sz w:val="24"/>
          <w:szCs w:val="24"/>
        </w:rPr>
        <w:t>How many times would the body of this nested for loop</w:t>
      </w:r>
      <w:r w:rsidRPr="00D37874">
        <w:rPr>
          <w:rFonts w:ascii="Times New Roman" w:hAnsi="Times New Roman"/>
          <w:spacing w:val="-23"/>
          <w:sz w:val="24"/>
          <w:szCs w:val="24"/>
        </w:rPr>
        <w:t xml:space="preserve"> </w:t>
      </w:r>
      <w:r w:rsidRPr="00D37874">
        <w:rPr>
          <w:rFonts w:ascii="Times New Roman" w:hAnsi="Times New Roman"/>
          <w:sz w:val="24"/>
          <w:szCs w:val="24"/>
        </w:rPr>
        <w:t>execute?</w:t>
      </w:r>
      <w:r w:rsidR="00072F2A" w:rsidRPr="00D37874">
        <w:rPr>
          <w:rFonts w:ascii="Times New Roman" w:hAnsi="Times New Roman"/>
          <w:sz w:val="24"/>
          <w:szCs w:val="24"/>
        </w:rPr>
        <w:t xml:space="preserve">  __</w:t>
      </w:r>
      <w:r w:rsidR="00CA58FD" w:rsidRPr="00D37874">
        <w:rPr>
          <w:rFonts w:ascii="Times New Roman" w:hAnsi="Times New Roman"/>
          <w:sz w:val="24"/>
          <w:szCs w:val="24"/>
        </w:rPr>
        <w:t>90</w:t>
      </w:r>
      <w:r w:rsidR="00072F2A" w:rsidRPr="00D37874">
        <w:rPr>
          <w:rFonts w:ascii="Times New Roman" w:hAnsi="Times New Roman"/>
          <w:sz w:val="24"/>
          <w:szCs w:val="24"/>
        </w:rPr>
        <w:t>___</w:t>
      </w:r>
    </w:p>
    <w:p w14:paraId="4D781E1C" w14:textId="77777777" w:rsidR="007835D7" w:rsidRPr="00D37874" w:rsidRDefault="007835D7" w:rsidP="00420CA1">
      <w:pPr>
        <w:pStyle w:val="BodyText"/>
        <w:spacing w:before="21" w:line="480" w:lineRule="auto"/>
        <w:ind w:left="1344" w:hanging="288"/>
      </w:pPr>
      <w:r w:rsidRPr="00D37874">
        <w:t xml:space="preserve">for(int row = 5; row &lt;= 11; row++) </w:t>
      </w:r>
    </w:p>
    <w:p w14:paraId="1427F250" w14:textId="77777777" w:rsidR="007835D7" w:rsidRPr="00D37874" w:rsidRDefault="007835D7" w:rsidP="00420CA1">
      <w:pPr>
        <w:pStyle w:val="BodyText"/>
        <w:spacing w:before="21" w:line="480" w:lineRule="auto"/>
        <w:ind w:left="1344" w:hanging="288"/>
      </w:pPr>
      <w:r w:rsidRPr="00D37874">
        <w:t xml:space="preserve">    for(int col = 3; col &lt;= 18; col++)</w:t>
      </w:r>
    </w:p>
    <w:p w14:paraId="5B87AE3E" w14:textId="77777777" w:rsidR="00AC466F" w:rsidRPr="00D37874" w:rsidRDefault="00AC466F" w:rsidP="00420CA1">
      <w:pPr>
        <w:pStyle w:val="BodyText"/>
        <w:spacing w:before="8" w:line="480" w:lineRule="auto"/>
      </w:pPr>
    </w:p>
    <w:p w14:paraId="7F346FCA" w14:textId="77777777" w:rsidR="00AC466F" w:rsidRPr="00D37874" w:rsidRDefault="006B14EA" w:rsidP="00420CA1">
      <w:pPr>
        <w:pStyle w:val="BodyText"/>
        <w:spacing w:line="480" w:lineRule="auto"/>
        <w:ind w:left="119"/>
        <w:rPr>
          <w:b/>
        </w:rPr>
      </w:pPr>
      <w:r w:rsidRPr="00D37874">
        <w:rPr>
          <w:b/>
        </w:rPr>
        <w:t>Activity 7 Exercise Results</w:t>
      </w:r>
    </w:p>
    <w:p w14:paraId="19B18E79" w14:textId="77777777" w:rsidR="005F7242" w:rsidRPr="00D37874" w:rsidRDefault="005F7242" w:rsidP="00420CA1">
      <w:pPr>
        <w:pStyle w:val="BodyText"/>
        <w:spacing w:line="480" w:lineRule="auto"/>
        <w:ind w:left="119"/>
        <w:rPr>
          <w:b/>
        </w:rPr>
      </w:pPr>
    </w:p>
    <w:p w14:paraId="4BB3759F" w14:textId="68907F5C" w:rsidR="00CE14A7" w:rsidRPr="00D37874" w:rsidRDefault="00072F2A" w:rsidP="00420CA1">
      <w:pPr>
        <w:pStyle w:val="ColorfulList-Accent1"/>
        <w:widowControl w:val="0"/>
        <w:numPr>
          <w:ilvl w:val="0"/>
          <w:numId w:val="11"/>
        </w:numPr>
        <w:tabs>
          <w:tab w:val="left" w:pos="840"/>
        </w:tabs>
        <w:autoSpaceDE w:val="0"/>
        <w:autoSpaceDN w:val="0"/>
        <w:spacing w:before="1" w:after="0" w:line="480" w:lineRule="auto"/>
        <w:ind w:right="277"/>
        <w:contextualSpacing w:val="0"/>
        <w:rPr>
          <w:rFonts w:ascii="Times New Roman" w:hAnsi="Times New Roman"/>
          <w:sz w:val="24"/>
          <w:szCs w:val="24"/>
        </w:rPr>
      </w:pPr>
      <w:r w:rsidRPr="00D37874">
        <w:rPr>
          <w:rFonts w:ascii="Times New Roman" w:hAnsi="Times New Roman"/>
          <w:sz w:val="24"/>
          <w:szCs w:val="24"/>
        </w:rPr>
        <w:t xml:space="preserve">What value is displayed for </w:t>
      </w:r>
      <w:r w:rsidR="00CE14A7" w:rsidRPr="00D37874">
        <w:rPr>
          <w:rFonts w:ascii="Times New Roman" w:hAnsi="Times New Roman"/>
          <w:sz w:val="24"/>
          <w:szCs w:val="24"/>
        </w:rPr>
        <w:t>count after the nested loop</w:t>
      </w:r>
      <w:r w:rsidR="00CE14A7" w:rsidRPr="00D37874">
        <w:rPr>
          <w:rFonts w:ascii="Times New Roman" w:hAnsi="Times New Roman"/>
          <w:spacing w:val="-9"/>
          <w:sz w:val="24"/>
          <w:szCs w:val="24"/>
        </w:rPr>
        <w:t xml:space="preserve"> </w:t>
      </w:r>
      <w:r w:rsidR="00CE14A7" w:rsidRPr="00D37874">
        <w:rPr>
          <w:rFonts w:ascii="Times New Roman" w:hAnsi="Times New Roman"/>
          <w:sz w:val="24"/>
          <w:szCs w:val="24"/>
        </w:rPr>
        <w:t>ends</w:t>
      </w:r>
      <w:r w:rsidRPr="00D37874">
        <w:rPr>
          <w:rFonts w:ascii="Times New Roman" w:hAnsi="Times New Roman"/>
          <w:sz w:val="24"/>
          <w:szCs w:val="24"/>
        </w:rPr>
        <w:t xml:space="preserve"> in the mirrorTemple method? </w:t>
      </w:r>
      <w:r w:rsidR="00CA58FD" w:rsidRPr="00D37874">
        <w:rPr>
          <w:rFonts w:ascii="Times New Roman" w:hAnsi="Times New Roman"/>
          <w:sz w:val="24"/>
          <w:szCs w:val="24"/>
        </w:rPr>
        <w:t>112</w:t>
      </w:r>
      <w:r w:rsidR="00CE14A7" w:rsidRPr="00D37874">
        <w:rPr>
          <w:rFonts w:ascii="Times New Roman" w:hAnsi="Times New Roman"/>
          <w:sz w:val="24"/>
          <w:szCs w:val="24"/>
        </w:rPr>
        <w:br/>
      </w:r>
    </w:p>
    <w:p w14:paraId="013B2628" w14:textId="77777777" w:rsidR="0071123B" w:rsidRPr="00D37874" w:rsidRDefault="00072F2A" w:rsidP="00420CA1">
      <w:pPr>
        <w:pStyle w:val="ColorfulList-Accent1"/>
        <w:widowControl w:val="0"/>
        <w:numPr>
          <w:ilvl w:val="0"/>
          <w:numId w:val="11"/>
        </w:numPr>
        <w:tabs>
          <w:tab w:val="left" w:pos="840"/>
        </w:tabs>
        <w:autoSpaceDE w:val="0"/>
        <w:autoSpaceDN w:val="0"/>
        <w:spacing w:after="0" w:line="480" w:lineRule="auto"/>
        <w:ind w:right="106"/>
        <w:contextualSpacing w:val="0"/>
        <w:rPr>
          <w:rFonts w:ascii="Times New Roman" w:hAnsi="Times New Roman"/>
          <w:sz w:val="24"/>
          <w:szCs w:val="24"/>
        </w:rPr>
      </w:pPr>
      <w:r w:rsidRPr="00D37874">
        <w:rPr>
          <w:rFonts w:ascii="Times New Roman" w:hAnsi="Times New Roman"/>
          <w:sz w:val="24"/>
          <w:szCs w:val="24"/>
        </w:rPr>
        <w:t>Paste the image that is the result of calling the method</w:t>
      </w:r>
      <w:r w:rsidR="00CE14A7" w:rsidRPr="00D37874">
        <w:rPr>
          <w:rFonts w:ascii="Times New Roman" w:hAnsi="Times New Roman"/>
          <w:sz w:val="24"/>
          <w:szCs w:val="24"/>
        </w:rPr>
        <w:t xml:space="preserve"> mirrorArms.</w:t>
      </w:r>
      <w:r w:rsidR="00CE14A7" w:rsidRPr="00D37874">
        <w:rPr>
          <w:rFonts w:ascii="Times New Roman" w:hAnsi="Times New Roman"/>
          <w:sz w:val="24"/>
          <w:szCs w:val="24"/>
        </w:rPr>
        <w:br/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76"/>
        <w:gridCol w:w="6984"/>
      </w:tblGrid>
      <w:tr w:rsidR="0071123B" w:rsidRPr="0071123B" w14:paraId="32724D88" w14:textId="77777777" w:rsidTr="0071123B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33773D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public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void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71123B">
              <w:rPr>
                <w:rFonts w:ascii="Consolas" w:hAnsi="Consolas" w:cs="Segoe UI"/>
                <w:color w:val="6F42C1"/>
                <w:sz w:val="18"/>
                <w:szCs w:val="18"/>
              </w:rPr>
              <w:t>mirrorArms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>()</w:t>
            </w:r>
          </w:p>
        </w:tc>
      </w:tr>
      <w:tr w:rsidR="0071123B" w:rsidRPr="0071123B" w14:paraId="79B3796D" w14:textId="77777777" w:rsidTr="0071123B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152EB3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AD7021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{</w:t>
            </w:r>
          </w:p>
        </w:tc>
      </w:tr>
      <w:tr w:rsidR="0071123B" w:rsidRPr="0071123B" w14:paraId="05A40013" w14:textId="77777777" w:rsidTr="0071123B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4649D3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8B0DFA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int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mirrorPoint 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71123B">
              <w:rPr>
                <w:rFonts w:ascii="Consolas" w:hAnsi="Consolas" w:cs="Segoe UI"/>
                <w:color w:val="005CC5"/>
                <w:sz w:val="18"/>
                <w:szCs w:val="18"/>
              </w:rPr>
              <w:t>193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71123B" w:rsidRPr="0071123B" w14:paraId="56105A05" w14:textId="77777777" w:rsidTr="0071123B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A37A9E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A3F590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Pixel topPixel 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71123B">
              <w:rPr>
                <w:rFonts w:ascii="Consolas" w:hAnsi="Consolas" w:cs="Segoe UI"/>
                <w:color w:val="005CC5"/>
                <w:sz w:val="18"/>
                <w:szCs w:val="18"/>
              </w:rPr>
              <w:t>null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71123B" w:rsidRPr="0071123B" w14:paraId="2A6A862F" w14:textId="77777777" w:rsidTr="0071123B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5A614F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53F854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Pixel bottomPixel 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71123B">
              <w:rPr>
                <w:rFonts w:ascii="Consolas" w:hAnsi="Consolas" w:cs="Segoe UI"/>
                <w:color w:val="005CC5"/>
                <w:sz w:val="18"/>
                <w:szCs w:val="18"/>
              </w:rPr>
              <w:t>null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71123B" w:rsidRPr="0071123B" w14:paraId="2C24E780" w14:textId="77777777" w:rsidTr="0071123B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AA807B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0FCC7E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Pixel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[][] pixels 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71123B">
              <w:rPr>
                <w:rFonts w:ascii="Consolas" w:hAnsi="Consolas" w:cs="Segoe UI"/>
                <w:color w:val="005CC5"/>
                <w:sz w:val="18"/>
                <w:szCs w:val="18"/>
              </w:rPr>
              <w:t>this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.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>getPixels2D();</w:t>
            </w:r>
          </w:p>
        </w:tc>
      </w:tr>
      <w:tr w:rsidR="0071123B" w:rsidRPr="0071123B" w14:paraId="747ADB19" w14:textId="77777777" w:rsidTr="0071123B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D1D84B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6370F6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  <w:p w14:paraId="48F184A7" w14:textId="77777777" w:rsidR="0071123B" w:rsidRPr="0071123B" w:rsidRDefault="0071123B" w:rsidP="0071123B">
            <w:pPr>
              <w:spacing w:after="0" w:line="300" w:lineRule="atLeast"/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71123B" w:rsidRPr="0071123B" w14:paraId="740043B9" w14:textId="77777777" w:rsidTr="0071123B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344585" w14:textId="77777777" w:rsidR="0071123B" w:rsidRPr="0071123B" w:rsidRDefault="0071123B" w:rsidP="0071123B">
            <w:pPr>
              <w:spacing w:after="0" w:line="300" w:lineRule="atLeast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5BC778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</w:t>
            </w:r>
            <w:r w:rsidRPr="0071123B">
              <w:rPr>
                <w:rFonts w:ascii="Consolas" w:hAnsi="Consolas" w:cs="Segoe UI"/>
                <w:color w:val="6A737D"/>
                <w:sz w:val="18"/>
                <w:szCs w:val="18"/>
              </w:rPr>
              <w:t>// Left arm</w:t>
            </w:r>
          </w:p>
        </w:tc>
      </w:tr>
      <w:tr w:rsidR="0071123B" w:rsidRPr="0071123B" w14:paraId="10F8D8ED" w14:textId="77777777" w:rsidTr="0071123B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32F73C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438958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for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(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int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row 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71123B">
              <w:rPr>
                <w:rFonts w:ascii="Consolas" w:hAnsi="Consolas" w:cs="Segoe UI"/>
                <w:color w:val="005CC5"/>
                <w:sz w:val="18"/>
                <w:szCs w:val="18"/>
              </w:rPr>
              <w:t>158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; row 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&lt;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mirrorPoint; row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++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>)</w:t>
            </w:r>
          </w:p>
        </w:tc>
      </w:tr>
      <w:tr w:rsidR="0071123B" w:rsidRPr="0071123B" w14:paraId="72764904" w14:textId="77777777" w:rsidTr="0071123B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A6BB6A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7097A4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{</w:t>
            </w:r>
          </w:p>
        </w:tc>
      </w:tr>
      <w:tr w:rsidR="0071123B" w:rsidRPr="0071123B" w14:paraId="49A97F0E" w14:textId="77777777" w:rsidTr="0071123B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DC0182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32B72A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</w:t>
            </w:r>
            <w:r w:rsidRPr="0071123B">
              <w:rPr>
                <w:rFonts w:ascii="Consolas" w:hAnsi="Consolas" w:cs="Segoe UI"/>
                <w:color w:val="6A737D"/>
                <w:sz w:val="18"/>
                <w:szCs w:val="18"/>
              </w:rPr>
              <w:t>// loop from 13 to just before the mirror point</w:t>
            </w:r>
          </w:p>
        </w:tc>
      </w:tr>
      <w:tr w:rsidR="0071123B" w:rsidRPr="0071123B" w14:paraId="3DB5BAAB" w14:textId="77777777" w:rsidTr="0071123B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7C09CA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904BB8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for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(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int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col 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71123B">
              <w:rPr>
                <w:rFonts w:ascii="Consolas" w:hAnsi="Consolas" w:cs="Segoe UI"/>
                <w:color w:val="005CC5"/>
                <w:sz w:val="18"/>
                <w:szCs w:val="18"/>
              </w:rPr>
              <w:t>103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; col 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&lt;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71123B">
              <w:rPr>
                <w:rFonts w:ascii="Consolas" w:hAnsi="Consolas" w:cs="Segoe UI"/>
                <w:color w:val="005CC5"/>
                <w:sz w:val="18"/>
                <w:szCs w:val="18"/>
              </w:rPr>
              <w:t>170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>; col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++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>)</w:t>
            </w:r>
          </w:p>
        </w:tc>
      </w:tr>
      <w:tr w:rsidR="0071123B" w:rsidRPr="0071123B" w14:paraId="41B5F6A6" w14:textId="77777777" w:rsidTr="0071123B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C71061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CC4669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{</w:t>
            </w:r>
          </w:p>
        </w:tc>
      </w:tr>
      <w:tr w:rsidR="0071123B" w:rsidRPr="0071123B" w14:paraId="1F7C6B82" w14:textId="77777777" w:rsidTr="0071123B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C4033C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BD1933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  topPixel 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pixels[row][col];      </w:t>
            </w:r>
          </w:p>
        </w:tc>
      </w:tr>
      <w:tr w:rsidR="0071123B" w:rsidRPr="0071123B" w14:paraId="4AA0E091" w14:textId="77777777" w:rsidTr="0071123B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3513A0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3E99D9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  bottomPixel 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pixels[mirrorPoint 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-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row 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+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mirrorPoint][col];</w:t>
            </w:r>
          </w:p>
        </w:tc>
      </w:tr>
      <w:tr w:rsidR="0071123B" w:rsidRPr="0071123B" w14:paraId="65E176B0" w14:textId="77777777" w:rsidTr="0071123B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D3F724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BCD91A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  bottomPixel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.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>setColor(topPixel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.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>getColor());</w:t>
            </w:r>
          </w:p>
        </w:tc>
      </w:tr>
      <w:tr w:rsidR="0071123B" w:rsidRPr="0071123B" w14:paraId="1CD968F0" w14:textId="77777777" w:rsidTr="0071123B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931947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3D7C61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}</w:t>
            </w:r>
          </w:p>
        </w:tc>
      </w:tr>
      <w:tr w:rsidR="0071123B" w:rsidRPr="0071123B" w14:paraId="343E565D" w14:textId="77777777" w:rsidTr="0071123B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9B6E8A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EC9C8A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}</w:t>
            </w:r>
          </w:p>
        </w:tc>
      </w:tr>
      <w:tr w:rsidR="0071123B" w:rsidRPr="0071123B" w14:paraId="3C9A6851" w14:textId="77777777" w:rsidTr="0071123B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840DEB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16CBF0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</w:t>
            </w:r>
          </w:p>
        </w:tc>
      </w:tr>
      <w:tr w:rsidR="0071123B" w:rsidRPr="0071123B" w14:paraId="7B7E7844" w14:textId="77777777" w:rsidTr="0071123B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A0B2C3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F69351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int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mirrorPoint2 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71123B">
              <w:rPr>
                <w:rFonts w:ascii="Consolas" w:hAnsi="Consolas" w:cs="Segoe UI"/>
                <w:color w:val="005CC5"/>
                <w:sz w:val="18"/>
                <w:szCs w:val="18"/>
              </w:rPr>
              <w:t>198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71123B" w:rsidRPr="0071123B" w14:paraId="42A0D6F0" w14:textId="77777777" w:rsidTr="0071123B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D8D3D8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43EB26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Pixel topPixel2 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71123B">
              <w:rPr>
                <w:rFonts w:ascii="Consolas" w:hAnsi="Consolas" w:cs="Segoe UI"/>
                <w:color w:val="005CC5"/>
                <w:sz w:val="18"/>
                <w:szCs w:val="18"/>
              </w:rPr>
              <w:t>null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71123B" w:rsidRPr="0071123B" w14:paraId="193B537F" w14:textId="77777777" w:rsidTr="0071123B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628FA1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2CD02D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Pixel bottomPixel2 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71123B">
              <w:rPr>
                <w:rFonts w:ascii="Consolas" w:hAnsi="Consolas" w:cs="Segoe UI"/>
                <w:color w:val="005CC5"/>
                <w:sz w:val="18"/>
                <w:szCs w:val="18"/>
              </w:rPr>
              <w:t>null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71123B" w:rsidRPr="0071123B" w14:paraId="4BDE03A0" w14:textId="77777777" w:rsidTr="0071123B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FF0070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C07F3C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</w:t>
            </w:r>
          </w:p>
        </w:tc>
      </w:tr>
      <w:tr w:rsidR="0071123B" w:rsidRPr="0071123B" w14:paraId="0171111F" w14:textId="77777777" w:rsidTr="0071123B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3E015F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C750BC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</w:t>
            </w:r>
            <w:r w:rsidRPr="0071123B">
              <w:rPr>
                <w:rFonts w:ascii="Consolas" w:hAnsi="Consolas" w:cs="Segoe UI"/>
                <w:color w:val="6A737D"/>
                <w:sz w:val="18"/>
                <w:szCs w:val="18"/>
              </w:rPr>
              <w:t>// Right arm</w:t>
            </w:r>
          </w:p>
        </w:tc>
      </w:tr>
      <w:tr w:rsidR="0071123B" w:rsidRPr="0071123B" w14:paraId="3C8E102A" w14:textId="77777777" w:rsidTr="0071123B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AA770D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A60EAE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for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(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int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row 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71123B">
              <w:rPr>
                <w:rFonts w:ascii="Consolas" w:hAnsi="Consolas" w:cs="Segoe UI"/>
                <w:color w:val="005CC5"/>
                <w:sz w:val="18"/>
                <w:szCs w:val="18"/>
              </w:rPr>
              <w:t>171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; row 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&lt;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mirrorPoint2; row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++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>)</w:t>
            </w:r>
          </w:p>
        </w:tc>
      </w:tr>
      <w:tr w:rsidR="0071123B" w:rsidRPr="0071123B" w14:paraId="58374656" w14:textId="77777777" w:rsidTr="0071123B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0EE4C4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6AEDF3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{</w:t>
            </w:r>
          </w:p>
        </w:tc>
      </w:tr>
      <w:tr w:rsidR="0071123B" w:rsidRPr="0071123B" w14:paraId="0D1C3F8C" w14:textId="77777777" w:rsidTr="0071123B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9240E2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D010AB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</w:t>
            </w:r>
            <w:r w:rsidRPr="0071123B">
              <w:rPr>
                <w:rFonts w:ascii="Consolas" w:hAnsi="Consolas" w:cs="Segoe UI"/>
                <w:color w:val="6A737D"/>
                <w:sz w:val="18"/>
                <w:szCs w:val="18"/>
              </w:rPr>
              <w:t>// loop from 13 to just before the mirror point</w:t>
            </w:r>
          </w:p>
        </w:tc>
      </w:tr>
      <w:tr w:rsidR="0071123B" w:rsidRPr="0071123B" w14:paraId="64D55138" w14:textId="77777777" w:rsidTr="0071123B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BEA605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F3BE39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for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(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int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col 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71123B">
              <w:rPr>
                <w:rFonts w:ascii="Consolas" w:hAnsi="Consolas" w:cs="Segoe UI"/>
                <w:color w:val="005CC5"/>
                <w:sz w:val="18"/>
                <w:szCs w:val="18"/>
              </w:rPr>
              <w:t>239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; col 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&lt;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71123B">
              <w:rPr>
                <w:rFonts w:ascii="Consolas" w:hAnsi="Consolas" w:cs="Segoe UI"/>
                <w:color w:val="005CC5"/>
                <w:sz w:val="18"/>
                <w:szCs w:val="18"/>
              </w:rPr>
              <w:t>294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>; col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++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>)</w:t>
            </w:r>
          </w:p>
        </w:tc>
      </w:tr>
      <w:tr w:rsidR="0071123B" w:rsidRPr="0071123B" w14:paraId="1037CBCD" w14:textId="77777777" w:rsidTr="0071123B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99BA3E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8AC1C1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{</w:t>
            </w:r>
          </w:p>
        </w:tc>
      </w:tr>
      <w:tr w:rsidR="0071123B" w:rsidRPr="0071123B" w14:paraId="54927BB6" w14:textId="77777777" w:rsidTr="0071123B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924446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52123C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  topPixel2 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pixels[row][col];      </w:t>
            </w:r>
          </w:p>
        </w:tc>
      </w:tr>
      <w:tr w:rsidR="0071123B" w:rsidRPr="0071123B" w14:paraId="72668258" w14:textId="77777777" w:rsidTr="0071123B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A0CEE2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2D7ECE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  bottomPixel2 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pixels[mirrorPoint2 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-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row 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+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mirrorPoint2][col];</w:t>
            </w:r>
          </w:p>
        </w:tc>
      </w:tr>
      <w:tr w:rsidR="0071123B" w:rsidRPr="0071123B" w14:paraId="4B5A16C9" w14:textId="77777777" w:rsidTr="0071123B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A35E2E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61006C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  bottomPixel2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.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>setColor(topPixel2</w:t>
            </w:r>
            <w:r w:rsidRPr="0071123B">
              <w:rPr>
                <w:rFonts w:ascii="Consolas" w:hAnsi="Consolas" w:cs="Segoe UI"/>
                <w:color w:val="D73A49"/>
                <w:sz w:val="18"/>
                <w:szCs w:val="18"/>
              </w:rPr>
              <w:t>.</w:t>
            </w: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>getColor());</w:t>
            </w:r>
          </w:p>
        </w:tc>
      </w:tr>
      <w:tr w:rsidR="0071123B" w:rsidRPr="0071123B" w14:paraId="603C9613" w14:textId="77777777" w:rsidTr="0071123B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28F7E8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BB65C8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}</w:t>
            </w:r>
          </w:p>
        </w:tc>
      </w:tr>
      <w:tr w:rsidR="0071123B" w:rsidRPr="0071123B" w14:paraId="73F82141" w14:textId="77777777" w:rsidTr="0071123B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5650D0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670357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}</w:t>
            </w:r>
          </w:p>
        </w:tc>
      </w:tr>
      <w:tr w:rsidR="0071123B" w:rsidRPr="0071123B" w14:paraId="3457C29F" w14:textId="77777777" w:rsidTr="0071123B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20B62C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F97DB1" w14:textId="77777777" w:rsidR="0071123B" w:rsidRPr="0071123B" w:rsidRDefault="0071123B" w:rsidP="0071123B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71123B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}</w:t>
            </w:r>
          </w:p>
        </w:tc>
      </w:tr>
    </w:tbl>
    <w:p w14:paraId="3EB44168" w14:textId="2B309119" w:rsidR="00CE14A7" w:rsidRPr="00D37874" w:rsidRDefault="00CE14A7" w:rsidP="00420CA1">
      <w:pPr>
        <w:pStyle w:val="ColorfulList-Accent1"/>
        <w:widowControl w:val="0"/>
        <w:numPr>
          <w:ilvl w:val="0"/>
          <w:numId w:val="11"/>
        </w:numPr>
        <w:tabs>
          <w:tab w:val="left" w:pos="840"/>
        </w:tabs>
        <w:autoSpaceDE w:val="0"/>
        <w:autoSpaceDN w:val="0"/>
        <w:spacing w:after="0" w:line="480" w:lineRule="auto"/>
        <w:ind w:right="106"/>
        <w:contextualSpacing w:val="0"/>
        <w:rPr>
          <w:rFonts w:ascii="Times New Roman" w:hAnsi="Times New Roman"/>
          <w:sz w:val="24"/>
          <w:szCs w:val="24"/>
        </w:rPr>
      </w:pPr>
    </w:p>
    <w:p w14:paraId="243E1B29" w14:textId="77777777" w:rsidR="00CE14A7" w:rsidRPr="00D37874" w:rsidRDefault="00072F2A" w:rsidP="00420CA1">
      <w:pPr>
        <w:pStyle w:val="ColorfulList-Accent1"/>
        <w:widowControl w:val="0"/>
        <w:numPr>
          <w:ilvl w:val="0"/>
          <w:numId w:val="11"/>
        </w:numPr>
        <w:tabs>
          <w:tab w:val="left" w:pos="840"/>
        </w:tabs>
        <w:autoSpaceDE w:val="0"/>
        <w:autoSpaceDN w:val="0"/>
        <w:spacing w:before="11" w:after="0" w:line="480" w:lineRule="auto"/>
        <w:ind w:right="445"/>
        <w:contextualSpacing w:val="0"/>
        <w:rPr>
          <w:rFonts w:ascii="Times New Roman" w:hAnsi="Times New Roman"/>
          <w:sz w:val="24"/>
          <w:szCs w:val="24"/>
        </w:rPr>
      </w:pPr>
      <w:r w:rsidRPr="00D37874">
        <w:rPr>
          <w:rFonts w:ascii="Times New Roman" w:hAnsi="Times New Roman"/>
          <w:sz w:val="24"/>
          <w:szCs w:val="24"/>
        </w:rPr>
        <w:t xml:space="preserve">Paste the image that is the result of calling the method </w:t>
      </w:r>
      <w:r w:rsidR="00CE14A7" w:rsidRPr="00D37874">
        <w:rPr>
          <w:rFonts w:ascii="Times New Roman" w:hAnsi="Times New Roman"/>
          <w:sz w:val="24"/>
          <w:szCs w:val="24"/>
        </w:rPr>
        <w:t>mirrorGull.</w:t>
      </w:r>
      <w:r w:rsidR="00CE14A7" w:rsidRPr="00D37874">
        <w:rPr>
          <w:rFonts w:ascii="Times New Roman" w:hAnsi="Times New Roman"/>
          <w:sz w:val="24"/>
          <w:szCs w:val="24"/>
        </w:rPr>
        <w:br/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76"/>
        <w:gridCol w:w="6931"/>
      </w:tblGrid>
      <w:tr w:rsidR="00C403C3" w:rsidRPr="00C403C3" w14:paraId="1DD8562E" w14:textId="77777777" w:rsidTr="00C403C3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75FF84" w14:textId="77777777" w:rsidR="00C403C3" w:rsidRPr="00C403C3" w:rsidRDefault="00C403C3" w:rsidP="00C403C3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C403C3">
              <w:rPr>
                <w:rFonts w:ascii="Consolas" w:hAnsi="Consolas" w:cs="Segoe UI"/>
                <w:color w:val="D73A49"/>
                <w:sz w:val="18"/>
                <w:szCs w:val="18"/>
              </w:rPr>
              <w:t>public</w:t>
            </w: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C403C3">
              <w:rPr>
                <w:rFonts w:ascii="Consolas" w:hAnsi="Consolas" w:cs="Segoe UI"/>
                <w:color w:val="D73A49"/>
                <w:sz w:val="18"/>
                <w:szCs w:val="18"/>
              </w:rPr>
              <w:t>void</w:t>
            </w: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C403C3">
              <w:rPr>
                <w:rFonts w:ascii="Consolas" w:hAnsi="Consolas" w:cs="Segoe UI"/>
                <w:color w:val="6F42C1"/>
                <w:sz w:val="18"/>
                <w:szCs w:val="18"/>
              </w:rPr>
              <w:t>mirrorGull</w:t>
            </w: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>()</w:t>
            </w:r>
          </w:p>
        </w:tc>
      </w:tr>
      <w:tr w:rsidR="00C403C3" w:rsidRPr="00C403C3" w14:paraId="159EDA9C" w14:textId="77777777" w:rsidTr="00C403C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6ED36B" w14:textId="77777777" w:rsidR="00C403C3" w:rsidRPr="00C403C3" w:rsidRDefault="00C403C3" w:rsidP="00C403C3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B165E5" w14:textId="77777777" w:rsidR="00C403C3" w:rsidRPr="00C403C3" w:rsidRDefault="00C403C3" w:rsidP="00C403C3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{</w:t>
            </w:r>
          </w:p>
        </w:tc>
      </w:tr>
      <w:tr w:rsidR="00C403C3" w:rsidRPr="00C403C3" w14:paraId="5A1BD3E7" w14:textId="77777777" w:rsidTr="00C403C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35530A" w14:textId="77777777" w:rsidR="00C403C3" w:rsidRPr="00C403C3" w:rsidRDefault="00C403C3" w:rsidP="00C403C3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BF5B3C" w14:textId="77777777" w:rsidR="00C403C3" w:rsidRPr="00C403C3" w:rsidRDefault="00C403C3" w:rsidP="00C403C3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</w:t>
            </w:r>
            <w:r w:rsidRPr="00C403C3">
              <w:rPr>
                <w:rFonts w:ascii="Consolas" w:hAnsi="Consolas" w:cs="Segoe UI"/>
                <w:color w:val="D73A49"/>
                <w:sz w:val="18"/>
                <w:szCs w:val="18"/>
              </w:rPr>
              <w:t>int</w:t>
            </w: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mirrorPoint </w:t>
            </w:r>
            <w:r w:rsidRPr="00C403C3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C403C3">
              <w:rPr>
                <w:rFonts w:ascii="Consolas" w:hAnsi="Consolas" w:cs="Segoe UI"/>
                <w:color w:val="005CC5"/>
                <w:sz w:val="18"/>
                <w:szCs w:val="18"/>
              </w:rPr>
              <w:t>345</w:t>
            </w: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C403C3" w:rsidRPr="00C403C3" w14:paraId="68BAC22A" w14:textId="77777777" w:rsidTr="00C403C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9D2D37" w14:textId="77777777" w:rsidR="00C403C3" w:rsidRPr="00C403C3" w:rsidRDefault="00C403C3" w:rsidP="00C403C3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DC9130" w14:textId="77777777" w:rsidR="00C403C3" w:rsidRPr="00C403C3" w:rsidRDefault="00C403C3" w:rsidP="00C403C3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Pixel rightPixel </w:t>
            </w:r>
            <w:r w:rsidRPr="00C403C3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C403C3">
              <w:rPr>
                <w:rFonts w:ascii="Consolas" w:hAnsi="Consolas" w:cs="Segoe UI"/>
                <w:color w:val="005CC5"/>
                <w:sz w:val="18"/>
                <w:szCs w:val="18"/>
              </w:rPr>
              <w:t>null</w:t>
            </w: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C403C3" w:rsidRPr="00C403C3" w14:paraId="2BA8A7C1" w14:textId="77777777" w:rsidTr="00C403C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B7BC64" w14:textId="77777777" w:rsidR="00C403C3" w:rsidRPr="00C403C3" w:rsidRDefault="00C403C3" w:rsidP="00C403C3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C34130" w14:textId="77777777" w:rsidR="00C403C3" w:rsidRPr="00C403C3" w:rsidRDefault="00C403C3" w:rsidP="00C403C3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Pixel leftPixel </w:t>
            </w:r>
            <w:r w:rsidRPr="00C403C3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C403C3">
              <w:rPr>
                <w:rFonts w:ascii="Consolas" w:hAnsi="Consolas" w:cs="Segoe UI"/>
                <w:color w:val="005CC5"/>
                <w:sz w:val="18"/>
                <w:szCs w:val="18"/>
              </w:rPr>
              <w:t>null</w:t>
            </w: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C403C3" w:rsidRPr="00C403C3" w14:paraId="635ECB91" w14:textId="77777777" w:rsidTr="00C403C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385E60" w14:textId="77777777" w:rsidR="00C403C3" w:rsidRPr="00C403C3" w:rsidRDefault="00C403C3" w:rsidP="00C403C3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893264" w14:textId="77777777" w:rsidR="00C403C3" w:rsidRPr="00C403C3" w:rsidRDefault="00C403C3" w:rsidP="00C403C3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</w:t>
            </w:r>
            <w:r w:rsidRPr="00C403C3">
              <w:rPr>
                <w:rFonts w:ascii="Consolas" w:hAnsi="Consolas" w:cs="Segoe UI"/>
                <w:color w:val="D73A49"/>
                <w:sz w:val="18"/>
                <w:szCs w:val="18"/>
              </w:rPr>
              <w:t>Pixel</w:t>
            </w: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[][] pixels </w:t>
            </w:r>
            <w:r w:rsidRPr="00C403C3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C403C3">
              <w:rPr>
                <w:rFonts w:ascii="Consolas" w:hAnsi="Consolas" w:cs="Segoe UI"/>
                <w:color w:val="005CC5"/>
                <w:sz w:val="18"/>
                <w:szCs w:val="18"/>
              </w:rPr>
              <w:t>this</w:t>
            </w:r>
            <w:r w:rsidRPr="00C403C3">
              <w:rPr>
                <w:rFonts w:ascii="Consolas" w:hAnsi="Consolas" w:cs="Segoe UI"/>
                <w:color w:val="D73A49"/>
                <w:sz w:val="18"/>
                <w:szCs w:val="18"/>
              </w:rPr>
              <w:t>.</w:t>
            </w: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getPixels2D();   </w:t>
            </w:r>
          </w:p>
        </w:tc>
      </w:tr>
      <w:tr w:rsidR="00C403C3" w:rsidRPr="00C403C3" w14:paraId="34956E9A" w14:textId="77777777" w:rsidTr="00C403C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B46C72" w14:textId="77777777" w:rsidR="00C403C3" w:rsidRPr="00C403C3" w:rsidRDefault="00C403C3" w:rsidP="00C403C3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B13D9D" w14:textId="77777777" w:rsidR="00C403C3" w:rsidRPr="00C403C3" w:rsidRDefault="00C403C3" w:rsidP="00C403C3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</w:t>
            </w:r>
          </w:p>
        </w:tc>
      </w:tr>
      <w:tr w:rsidR="00C403C3" w:rsidRPr="00C403C3" w14:paraId="23EDE32C" w14:textId="77777777" w:rsidTr="00C403C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C0D71F" w14:textId="77777777" w:rsidR="00C403C3" w:rsidRPr="00C403C3" w:rsidRDefault="00C403C3" w:rsidP="00C403C3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099D8B" w14:textId="77777777" w:rsidR="00C403C3" w:rsidRPr="00C403C3" w:rsidRDefault="00C403C3" w:rsidP="00C403C3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</w:t>
            </w:r>
            <w:r w:rsidRPr="00C403C3">
              <w:rPr>
                <w:rFonts w:ascii="Consolas" w:hAnsi="Consolas" w:cs="Segoe UI"/>
                <w:color w:val="6A737D"/>
                <w:sz w:val="18"/>
                <w:szCs w:val="18"/>
              </w:rPr>
              <w:t>// Seagull</w:t>
            </w:r>
          </w:p>
        </w:tc>
      </w:tr>
      <w:tr w:rsidR="00C403C3" w:rsidRPr="00C403C3" w14:paraId="6E52470C" w14:textId="77777777" w:rsidTr="00C403C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30C441" w14:textId="77777777" w:rsidR="00C403C3" w:rsidRPr="00C403C3" w:rsidRDefault="00C403C3" w:rsidP="00C403C3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E5F770" w14:textId="77777777" w:rsidR="00C403C3" w:rsidRPr="00C403C3" w:rsidRDefault="00C403C3" w:rsidP="00C403C3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</w:t>
            </w:r>
            <w:r w:rsidRPr="00C403C3">
              <w:rPr>
                <w:rFonts w:ascii="Consolas" w:hAnsi="Consolas" w:cs="Segoe UI"/>
                <w:color w:val="D73A49"/>
                <w:sz w:val="18"/>
                <w:szCs w:val="18"/>
              </w:rPr>
              <w:t>for</w:t>
            </w: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(</w:t>
            </w:r>
            <w:r w:rsidRPr="00C403C3">
              <w:rPr>
                <w:rFonts w:ascii="Consolas" w:hAnsi="Consolas" w:cs="Segoe UI"/>
                <w:color w:val="D73A49"/>
                <w:sz w:val="18"/>
                <w:szCs w:val="18"/>
              </w:rPr>
              <w:t>int</w:t>
            </w: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row </w:t>
            </w:r>
            <w:r w:rsidRPr="00C403C3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C403C3">
              <w:rPr>
                <w:rFonts w:ascii="Consolas" w:hAnsi="Consolas" w:cs="Segoe UI"/>
                <w:color w:val="005CC5"/>
                <w:sz w:val="18"/>
                <w:szCs w:val="18"/>
              </w:rPr>
              <w:t>235</w:t>
            </w: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; row </w:t>
            </w:r>
            <w:r w:rsidRPr="00C403C3">
              <w:rPr>
                <w:rFonts w:ascii="Consolas" w:hAnsi="Consolas" w:cs="Segoe UI"/>
                <w:color w:val="D73A49"/>
                <w:sz w:val="18"/>
                <w:szCs w:val="18"/>
              </w:rPr>
              <w:t>&lt;</w:t>
            </w: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C403C3">
              <w:rPr>
                <w:rFonts w:ascii="Consolas" w:hAnsi="Consolas" w:cs="Segoe UI"/>
                <w:color w:val="005CC5"/>
                <w:sz w:val="18"/>
                <w:szCs w:val="18"/>
              </w:rPr>
              <w:t>323</w:t>
            </w: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>; row</w:t>
            </w:r>
            <w:r w:rsidRPr="00C403C3">
              <w:rPr>
                <w:rFonts w:ascii="Consolas" w:hAnsi="Consolas" w:cs="Segoe UI"/>
                <w:color w:val="D73A49"/>
                <w:sz w:val="18"/>
                <w:szCs w:val="18"/>
              </w:rPr>
              <w:t>++</w:t>
            </w: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>)</w:t>
            </w:r>
          </w:p>
        </w:tc>
      </w:tr>
      <w:tr w:rsidR="00C403C3" w:rsidRPr="00C403C3" w14:paraId="6726E293" w14:textId="77777777" w:rsidTr="00C403C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7C7C83" w14:textId="77777777" w:rsidR="00C403C3" w:rsidRPr="00C403C3" w:rsidRDefault="00C403C3" w:rsidP="00C403C3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C1A6BF" w14:textId="77777777" w:rsidR="00C403C3" w:rsidRPr="00C403C3" w:rsidRDefault="00C403C3" w:rsidP="00C403C3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{</w:t>
            </w:r>
          </w:p>
        </w:tc>
      </w:tr>
      <w:tr w:rsidR="00C403C3" w:rsidRPr="00C403C3" w14:paraId="4630C9BE" w14:textId="77777777" w:rsidTr="00C403C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CEFE89" w14:textId="77777777" w:rsidR="00C403C3" w:rsidRPr="00C403C3" w:rsidRDefault="00C403C3" w:rsidP="00C403C3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07C581" w14:textId="77777777" w:rsidR="00C403C3" w:rsidRPr="00C403C3" w:rsidRDefault="00C403C3" w:rsidP="00C403C3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</w:t>
            </w:r>
            <w:r w:rsidRPr="00C403C3">
              <w:rPr>
                <w:rFonts w:ascii="Consolas" w:hAnsi="Consolas" w:cs="Segoe UI"/>
                <w:color w:val="D73A49"/>
                <w:sz w:val="18"/>
                <w:szCs w:val="18"/>
              </w:rPr>
              <w:t>for</w:t>
            </w: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(</w:t>
            </w:r>
            <w:r w:rsidRPr="00C403C3">
              <w:rPr>
                <w:rFonts w:ascii="Consolas" w:hAnsi="Consolas" w:cs="Segoe UI"/>
                <w:color w:val="D73A49"/>
                <w:sz w:val="18"/>
                <w:szCs w:val="18"/>
              </w:rPr>
              <w:t>int</w:t>
            </w: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col </w:t>
            </w:r>
            <w:r w:rsidRPr="00C403C3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</w:t>
            </w:r>
            <w:r w:rsidRPr="00C403C3">
              <w:rPr>
                <w:rFonts w:ascii="Consolas" w:hAnsi="Consolas" w:cs="Segoe UI"/>
                <w:color w:val="005CC5"/>
                <w:sz w:val="18"/>
                <w:szCs w:val="18"/>
              </w:rPr>
              <w:t>238</w:t>
            </w: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; col </w:t>
            </w:r>
            <w:r w:rsidRPr="00C403C3">
              <w:rPr>
                <w:rFonts w:ascii="Consolas" w:hAnsi="Consolas" w:cs="Segoe UI"/>
                <w:color w:val="D73A49"/>
                <w:sz w:val="18"/>
                <w:szCs w:val="18"/>
              </w:rPr>
              <w:t>&lt;</w:t>
            </w: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mirrorPoint; col</w:t>
            </w:r>
            <w:r w:rsidRPr="00C403C3">
              <w:rPr>
                <w:rFonts w:ascii="Consolas" w:hAnsi="Consolas" w:cs="Segoe UI"/>
                <w:color w:val="D73A49"/>
                <w:sz w:val="18"/>
                <w:szCs w:val="18"/>
              </w:rPr>
              <w:t>++</w:t>
            </w: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>)</w:t>
            </w:r>
          </w:p>
        </w:tc>
      </w:tr>
      <w:tr w:rsidR="00C403C3" w:rsidRPr="00C403C3" w14:paraId="6479FF2D" w14:textId="77777777" w:rsidTr="00C403C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B85CCE" w14:textId="77777777" w:rsidR="00C403C3" w:rsidRPr="00C403C3" w:rsidRDefault="00C403C3" w:rsidP="00C403C3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CD426C" w14:textId="77777777" w:rsidR="00C403C3" w:rsidRPr="00C403C3" w:rsidRDefault="00C403C3" w:rsidP="00C403C3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{</w:t>
            </w:r>
          </w:p>
        </w:tc>
      </w:tr>
      <w:tr w:rsidR="00C403C3" w:rsidRPr="00C403C3" w14:paraId="601ED86D" w14:textId="77777777" w:rsidTr="00C403C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3F484D" w14:textId="77777777" w:rsidR="00C403C3" w:rsidRPr="00C403C3" w:rsidRDefault="00C403C3" w:rsidP="00C403C3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C57B7B" w14:textId="77777777" w:rsidR="00C403C3" w:rsidRPr="00C403C3" w:rsidRDefault="00C403C3" w:rsidP="00C403C3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  rightPixel </w:t>
            </w:r>
            <w:r w:rsidRPr="00C403C3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pixels[row][col];      </w:t>
            </w:r>
          </w:p>
        </w:tc>
      </w:tr>
      <w:tr w:rsidR="00C403C3" w:rsidRPr="00C403C3" w14:paraId="5AE4BD11" w14:textId="77777777" w:rsidTr="00C403C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61B706" w14:textId="77777777" w:rsidR="00C403C3" w:rsidRPr="00C403C3" w:rsidRDefault="00C403C3" w:rsidP="00C403C3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B72A76" w14:textId="77777777" w:rsidR="00C403C3" w:rsidRPr="00C403C3" w:rsidRDefault="00C403C3" w:rsidP="00C403C3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  leftPixel </w:t>
            </w:r>
            <w:r w:rsidRPr="00C403C3">
              <w:rPr>
                <w:rFonts w:ascii="Consolas" w:hAnsi="Consolas" w:cs="Segoe UI"/>
                <w:color w:val="D73A49"/>
                <w:sz w:val="18"/>
                <w:szCs w:val="18"/>
              </w:rPr>
              <w:t>=</w:t>
            </w: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pixels[row][mirrorPoint </w:t>
            </w:r>
            <w:r w:rsidRPr="00C403C3">
              <w:rPr>
                <w:rFonts w:ascii="Consolas" w:hAnsi="Consolas" w:cs="Segoe UI"/>
                <w:color w:val="D73A49"/>
                <w:sz w:val="18"/>
                <w:szCs w:val="18"/>
              </w:rPr>
              <w:t>-</w:t>
            </w: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col </w:t>
            </w:r>
            <w:r w:rsidRPr="00C403C3">
              <w:rPr>
                <w:rFonts w:ascii="Consolas" w:hAnsi="Consolas" w:cs="Segoe UI"/>
                <w:color w:val="D73A49"/>
                <w:sz w:val="18"/>
                <w:szCs w:val="18"/>
              </w:rPr>
              <w:t>+</w:t>
            </w: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mirrorPoint</w:t>
            </w:r>
            <w:r w:rsidRPr="00C403C3">
              <w:rPr>
                <w:rFonts w:ascii="Consolas" w:hAnsi="Consolas" w:cs="Segoe UI"/>
                <w:color w:val="D73A49"/>
                <w:sz w:val="18"/>
                <w:szCs w:val="18"/>
              </w:rPr>
              <w:t>/</w:t>
            </w:r>
            <w:r w:rsidRPr="00C403C3">
              <w:rPr>
                <w:rFonts w:ascii="Consolas" w:hAnsi="Consolas" w:cs="Segoe UI"/>
                <w:color w:val="005CC5"/>
                <w:sz w:val="18"/>
                <w:szCs w:val="18"/>
              </w:rPr>
              <w:t>3</w:t>
            </w: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>];</w:t>
            </w:r>
          </w:p>
        </w:tc>
      </w:tr>
      <w:tr w:rsidR="00C403C3" w:rsidRPr="00C403C3" w14:paraId="11F0943C" w14:textId="77777777" w:rsidTr="00C403C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362AF7" w14:textId="77777777" w:rsidR="00C403C3" w:rsidRPr="00C403C3" w:rsidRDefault="00C403C3" w:rsidP="00C403C3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1B0DE2" w14:textId="77777777" w:rsidR="00C403C3" w:rsidRPr="00C403C3" w:rsidRDefault="00C403C3" w:rsidP="00C403C3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  leftPixel</w:t>
            </w:r>
            <w:r w:rsidRPr="00C403C3">
              <w:rPr>
                <w:rFonts w:ascii="Consolas" w:hAnsi="Consolas" w:cs="Segoe UI"/>
                <w:color w:val="D73A49"/>
                <w:sz w:val="18"/>
                <w:szCs w:val="18"/>
              </w:rPr>
              <w:t>.</w:t>
            </w: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>setColor(rightPixel</w:t>
            </w:r>
            <w:r w:rsidRPr="00C403C3">
              <w:rPr>
                <w:rFonts w:ascii="Consolas" w:hAnsi="Consolas" w:cs="Segoe UI"/>
                <w:color w:val="D73A49"/>
                <w:sz w:val="18"/>
                <w:szCs w:val="18"/>
              </w:rPr>
              <w:t>.</w:t>
            </w: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>getColor());</w:t>
            </w:r>
          </w:p>
        </w:tc>
      </w:tr>
      <w:tr w:rsidR="00C403C3" w:rsidRPr="00C403C3" w14:paraId="58B31B97" w14:textId="77777777" w:rsidTr="00C403C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738276" w14:textId="77777777" w:rsidR="00C403C3" w:rsidRPr="00C403C3" w:rsidRDefault="00C403C3" w:rsidP="00C403C3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60B957" w14:textId="77777777" w:rsidR="00C403C3" w:rsidRPr="00C403C3" w:rsidRDefault="00C403C3" w:rsidP="00C403C3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  }</w:t>
            </w:r>
          </w:p>
        </w:tc>
      </w:tr>
      <w:tr w:rsidR="00C403C3" w:rsidRPr="00C403C3" w14:paraId="0540EE59" w14:textId="77777777" w:rsidTr="00C403C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3659A7" w14:textId="77777777" w:rsidR="00C403C3" w:rsidRPr="00C403C3" w:rsidRDefault="00C403C3" w:rsidP="00C403C3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1A47CA" w14:textId="77777777" w:rsidR="00C403C3" w:rsidRPr="00C403C3" w:rsidRDefault="00C403C3" w:rsidP="00C403C3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  }</w:t>
            </w:r>
          </w:p>
        </w:tc>
      </w:tr>
      <w:tr w:rsidR="00C403C3" w:rsidRPr="00C403C3" w14:paraId="15CE91DE" w14:textId="77777777" w:rsidTr="00C403C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047745" w14:textId="77777777" w:rsidR="00C403C3" w:rsidRPr="00C403C3" w:rsidRDefault="00C403C3" w:rsidP="00C403C3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60489D" w14:textId="77777777" w:rsidR="00C403C3" w:rsidRPr="00C403C3" w:rsidRDefault="00C403C3" w:rsidP="00C403C3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}</w:t>
            </w:r>
          </w:p>
        </w:tc>
      </w:tr>
      <w:tr w:rsidR="00C403C3" w:rsidRPr="00C403C3" w14:paraId="68D0EA32" w14:textId="77777777" w:rsidTr="00C403C3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BEBB9B" w14:textId="77777777" w:rsidR="00C403C3" w:rsidRPr="00C403C3" w:rsidRDefault="00C403C3" w:rsidP="00C403C3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2FE780" w14:textId="77777777" w:rsidR="00C403C3" w:rsidRPr="00C403C3" w:rsidRDefault="00C403C3" w:rsidP="00C403C3">
            <w:pPr>
              <w:spacing w:after="0" w:line="300" w:lineRule="atLeast"/>
              <w:rPr>
                <w:rFonts w:ascii="Consolas" w:hAnsi="Consolas" w:cs="Segoe UI"/>
                <w:color w:val="24292E"/>
                <w:sz w:val="18"/>
                <w:szCs w:val="18"/>
              </w:rPr>
            </w:pPr>
            <w:r w:rsidRPr="00C403C3">
              <w:rPr>
                <w:rFonts w:ascii="Consolas" w:hAnsi="Consolas" w:cs="Segoe UI"/>
                <w:color w:val="24292E"/>
                <w:sz w:val="18"/>
                <w:szCs w:val="18"/>
              </w:rPr>
              <w:t xml:space="preserve">  </w:t>
            </w:r>
          </w:p>
        </w:tc>
      </w:tr>
    </w:tbl>
    <w:p w14:paraId="7DA4A857" w14:textId="77777777" w:rsidR="00DD1010" w:rsidRPr="00D37874" w:rsidRDefault="00DD1010" w:rsidP="00420CA1">
      <w:pPr>
        <w:spacing w:line="480" w:lineRule="auto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p w14:paraId="30DB1781" w14:textId="77777777" w:rsidR="00DD1010" w:rsidRPr="00D37874" w:rsidRDefault="00DD1010" w:rsidP="00420CA1">
      <w:pPr>
        <w:spacing w:line="480" w:lineRule="auto"/>
        <w:rPr>
          <w:rFonts w:ascii="Times New Roman" w:hAnsi="Times New Roman"/>
          <w:sz w:val="24"/>
          <w:szCs w:val="24"/>
        </w:rPr>
      </w:pPr>
    </w:p>
    <w:sectPr w:rsidR="00DD1010" w:rsidRPr="00D378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AD675D"/>
    <w:multiLevelType w:val="hybridMultilevel"/>
    <w:tmpl w:val="2EA8512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EF87E23"/>
    <w:multiLevelType w:val="hybridMultilevel"/>
    <w:tmpl w:val="E2427C24"/>
    <w:lvl w:ilvl="0" w:tplc="88F8F510">
      <w:start w:val="1"/>
      <w:numFmt w:val="decimal"/>
      <w:lvlText w:val="%1."/>
      <w:lvlJc w:val="left"/>
      <w:pPr>
        <w:ind w:left="840" w:hanging="360"/>
      </w:pPr>
      <w:rPr>
        <w:rFonts w:ascii="Times New Roman" w:eastAsia="Times New Roman" w:hAnsi="Times New Roman" w:cs="Times New Roman" w:hint="default"/>
        <w:w w:val="94"/>
        <w:sz w:val="24"/>
        <w:szCs w:val="24"/>
      </w:rPr>
    </w:lvl>
    <w:lvl w:ilvl="1" w:tplc="CD4EAFF0">
      <w:start w:val="1"/>
      <w:numFmt w:val="decimal"/>
      <w:lvlText w:val="%2."/>
      <w:lvlJc w:val="left"/>
      <w:pPr>
        <w:ind w:left="840" w:hanging="360"/>
      </w:pPr>
      <w:rPr>
        <w:rFonts w:ascii="Calibri" w:eastAsia="Times New Roman" w:hAnsi="Calibri" w:cs="Times New Roman" w:hint="default"/>
        <w:w w:val="94"/>
        <w:sz w:val="24"/>
        <w:szCs w:val="24"/>
      </w:rPr>
    </w:lvl>
    <w:lvl w:ilvl="2" w:tplc="45B23856">
      <w:numFmt w:val="bullet"/>
      <w:lvlText w:val="•"/>
      <w:lvlJc w:val="left"/>
      <w:pPr>
        <w:ind w:left="2728" w:hanging="360"/>
      </w:pPr>
      <w:rPr>
        <w:rFonts w:hint="default"/>
      </w:rPr>
    </w:lvl>
    <w:lvl w:ilvl="3" w:tplc="C0480EFC">
      <w:numFmt w:val="bullet"/>
      <w:lvlText w:val="•"/>
      <w:lvlJc w:val="left"/>
      <w:pPr>
        <w:ind w:left="3672" w:hanging="360"/>
      </w:pPr>
      <w:rPr>
        <w:rFonts w:hint="default"/>
      </w:rPr>
    </w:lvl>
    <w:lvl w:ilvl="4" w:tplc="239C657A">
      <w:numFmt w:val="bullet"/>
      <w:lvlText w:val="•"/>
      <w:lvlJc w:val="left"/>
      <w:pPr>
        <w:ind w:left="4616" w:hanging="360"/>
      </w:pPr>
      <w:rPr>
        <w:rFonts w:hint="default"/>
      </w:rPr>
    </w:lvl>
    <w:lvl w:ilvl="5" w:tplc="6BC28E0C">
      <w:numFmt w:val="bullet"/>
      <w:lvlText w:val="•"/>
      <w:lvlJc w:val="left"/>
      <w:pPr>
        <w:ind w:left="5560" w:hanging="360"/>
      </w:pPr>
      <w:rPr>
        <w:rFonts w:hint="default"/>
      </w:rPr>
    </w:lvl>
    <w:lvl w:ilvl="6" w:tplc="D76E4356">
      <w:numFmt w:val="bullet"/>
      <w:lvlText w:val="•"/>
      <w:lvlJc w:val="left"/>
      <w:pPr>
        <w:ind w:left="6504" w:hanging="360"/>
      </w:pPr>
      <w:rPr>
        <w:rFonts w:hint="default"/>
      </w:rPr>
    </w:lvl>
    <w:lvl w:ilvl="7" w:tplc="9AEA8A9C">
      <w:numFmt w:val="bullet"/>
      <w:lvlText w:val="•"/>
      <w:lvlJc w:val="left"/>
      <w:pPr>
        <w:ind w:left="7448" w:hanging="360"/>
      </w:pPr>
      <w:rPr>
        <w:rFonts w:hint="default"/>
      </w:rPr>
    </w:lvl>
    <w:lvl w:ilvl="8" w:tplc="E556B5E8">
      <w:numFmt w:val="bullet"/>
      <w:lvlText w:val="•"/>
      <w:lvlJc w:val="left"/>
      <w:pPr>
        <w:ind w:left="8392" w:hanging="360"/>
      </w:pPr>
      <w:rPr>
        <w:rFonts w:hint="default"/>
      </w:rPr>
    </w:lvl>
  </w:abstractNum>
  <w:abstractNum w:abstractNumId="2" w15:restartNumberingAfterBreak="0">
    <w:nsid w:val="101E0625"/>
    <w:multiLevelType w:val="hybridMultilevel"/>
    <w:tmpl w:val="EF22B52C"/>
    <w:lvl w:ilvl="0" w:tplc="CE981B6A">
      <w:start w:val="1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w w:val="94"/>
        <w:sz w:val="24"/>
        <w:szCs w:val="24"/>
      </w:rPr>
    </w:lvl>
    <w:lvl w:ilvl="1" w:tplc="0464AE86">
      <w:numFmt w:val="bullet"/>
      <w:lvlText w:val="•"/>
      <w:lvlJc w:val="left"/>
      <w:pPr>
        <w:ind w:left="1760" w:hanging="360"/>
      </w:pPr>
      <w:rPr>
        <w:rFonts w:hint="default"/>
      </w:rPr>
    </w:lvl>
    <w:lvl w:ilvl="2" w:tplc="FC98DB82">
      <w:numFmt w:val="bullet"/>
      <w:lvlText w:val="•"/>
      <w:lvlJc w:val="left"/>
      <w:pPr>
        <w:ind w:left="2700" w:hanging="360"/>
      </w:pPr>
      <w:rPr>
        <w:rFonts w:hint="default"/>
      </w:rPr>
    </w:lvl>
    <w:lvl w:ilvl="3" w:tplc="C8E2FB24">
      <w:numFmt w:val="bullet"/>
      <w:lvlText w:val="•"/>
      <w:lvlJc w:val="left"/>
      <w:pPr>
        <w:ind w:left="3640" w:hanging="360"/>
      </w:pPr>
      <w:rPr>
        <w:rFonts w:hint="default"/>
      </w:rPr>
    </w:lvl>
    <w:lvl w:ilvl="4" w:tplc="525CFDC4">
      <w:numFmt w:val="bullet"/>
      <w:lvlText w:val="•"/>
      <w:lvlJc w:val="left"/>
      <w:pPr>
        <w:ind w:left="4580" w:hanging="360"/>
      </w:pPr>
      <w:rPr>
        <w:rFonts w:hint="default"/>
      </w:rPr>
    </w:lvl>
    <w:lvl w:ilvl="5" w:tplc="16D44214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55004C7E">
      <w:numFmt w:val="bullet"/>
      <w:lvlText w:val="•"/>
      <w:lvlJc w:val="left"/>
      <w:pPr>
        <w:ind w:left="6460" w:hanging="360"/>
      </w:pPr>
      <w:rPr>
        <w:rFonts w:hint="default"/>
      </w:rPr>
    </w:lvl>
    <w:lvl w:ilvl="7" w:tplc="FA3EB87C">
      <w:numFmt w:val="bullet"/>
      <w:lvlText w:val="•"/>
      <w:lvlJc w:val="left"/>
      <w:pPr>
        <w:ind w:left="7400" w:hanging="360"/>
      </w:pPr>
      <w:rPr>
        <w:rFonts w:hint="default"/>
      </w:rPr>
    </w:lvl>
    <w:lvl w:ilvl="8" w:tplc="223CC5B0">
      <w:numFmt w:val="bullet"/>
      <w:lvlText w:val="•"/>
      <w:lvlJc w:val="left"/>
      <w:pPr>
        <w:ind w:left="8340" w:hanging="360"/>
      </w:pPr>
      <w:rPr>
        <w:rFonts w:hint="default"/>
      </w:rPr>
    </w:lvl>
  </w:abstractNum>
  <w:abstractNum w:abstractNumId="3" w15:restartNumberingAfterBreak="0">
    <w:nsid w:val="14872A56"/>
    <w:multiLevelType w:val="hybridMultilevel"/>
    <w:tmpl w:val="0BE0D61E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8CA33ED"/>
    <w:multiLevelType w:val="hybridMultilevel"/>
    <w:tmpl w:val="D548CA2A"/>
    <w:lvl w:ilvl="0" w:tplc="43B86EF6">
      <w:start w:val="1"/>
      <w:numFmt w:val="decimal"/>
      <w:lvlText w:val="%1."/>
      <w:lvlJc w:val="left"/>
      <w:pPr>
        <w:ind w:left="840" w:hanging="360"/>
      </w:pPr>
      <w:rPr>
        <w:rFonts w:ascii="Calibri" w:eastAsia="Times New Roman" w:hAnsi="Calibri" w:cs="Times New Roman" w:hint="default"/>
        <w:w w:val="94"/>
        <w:sz w:val="24"/>
        <w:szCs w:val="24"/>
      </w:rPr>
    </w:lvl>
    <w:lvl w:ilvl="1" w:tplc="D9E274B8">
      <w:numFmt w:val="bullet"/>
      <w:lvlText w:val="•"/>
      <w:lvlJc w:val="left"/>
      <w:pPr>
        <w:ind w:left="1784" w:hanging="360"/>
      </w:pPr>
      <w:rPr>
        <w:rFonts w:hint="default"/>
      </w:rPr>
    </w:lvl>
    <w:lvl w:ilvl="2" w:tplc="1FC669B8">
      <w:numFmt w:val="bullet"/>
      <w:lvlText w:val="•"/>
      <w:lvlJc w:val="left"/>
      <w:pPr>
        <w:ind w:left="2728" w:hanging="360"/>
      </w:pPr>
      <w:rPr>
        <w:rFonts w:hint="default"/>
      </w:rPr>
    </w:lvl>
    <w:lvl w:ilvl="3" w:tplc="13B424E2">
      <w:numFmt w:val="bullet"/>
      <w:lvlText w:val="•"/>
      <w:lvlJc w:val="left"/>
      <w:pPr>
        <w:ind w:left="3672" w:hanging="360"/>
      </w:pPr>
      <w:rPr>
        <w:rFonts w:hint="default"/>
      </w:rPr>
    </w:lvl>
    <w:lvl w:ilvl="4" w:tplc="790ADB86">
      <w:numFmt w:val="bullet"/>
      <w:lvlText w:val="•"/>
      <w:lvlJc w:val="left"/>
      <w:pPr>
        <w:ind w:left="4616" w:hanging="360"/>
      </w:pPr>
      <w:rPr>
        <w:rFonts w:hint="default"/>
      </w:rPr>
    </w:lvl>
    <w:lvl w:ilvl="5" w:tplc="1E30A28E">
      <w:numFmt w:val="bullet"/>
      <w:lvlText w:val="•"/>
      <w:lvlJc w:val="left"/>
      <w:pPr>
        <w:ind w:left="5560" w:hanging="360"/>
      </w:pPr>
      <w:rPr>
        <w:rFonts w:hint="default"/>
      </w:rPr>
    </w:lvl>
    <w:lvl w:ilvl="6" w:tplc="9BA0E338">
      <w:numFmt w:val="bullet"/>
      <w:lvlText w:val="•"/>
      <w:lvlJc w:val="left"/>
      <w:pPr>
        <w:ind w:left="6504" w:hanging="360"/>
      </w:pPr>
      <w:rPr>
        <w:rFonts w:hint="default"/>
      </w:rPr>
    </w:lvl>
    <w:lvl w:ilvl="7" w:tplc="700CE9BE">
      <w:numFmt w:val="bullet"/>
      <w:lvlText w:val="•"/>
      <w:lvlJc w:val="left"/>
      <w:pPr>
        <w:ind w:left="7448" w:hanging="360"/>
      </w:pPr>
      <w:rPr>
        <w:rFonts w:hint="default"/>
      </w:rPr>
    </w:lvl>
    <w:lvl w:ilvl="8" w:tplc="ADA41266">
      <w:numFmt w:val="bullet"/>
      <w:lvlText w:val="•"/>
      <w:lvlJc w:val="left"/>
      <w:pPr>
        <w:ind w:left="8392" w:hanging="360"/>
      </w:pPr>
      <w:rPr>
        <w:rFonts w:hint="default"/>
      </w:rPr>
    </w:lvl>
  </w:abstractNum>
  <w:abstractNum w:abstractNumId="5" w15:restartNumberingAfterBreak="0">
    <w:nsid w:val="1BAC41A7"/>
    <w:multiLevelType w:val="hybridMultilevel"/>
    <w:tmpl w:val="0A361E6E"/>
    <w:lvl w:ilvl="0" w:tplc="E9B09ED0">
      <w:start w:val="1"/>
      <w:numFmt w:val="decimal"/>
      <w:lvlText w:val="%1."/>
      <w:lvlJc w:val="left"/>
      <w:pPr>
        <w:ind w:left="900" w:hanging="360"/>
      </w:pPr>
      <w:rPr>
        <w:rFonts w:ascii="Calibri" w:eastAsia="Times New Roman" w:hAnsi="Calibri" w:cs="Times New Roman" w:hint="default"/>
        <w:w w:val="94"/>
        <w:sz w:val="24"/>
        <w:szCs w:val="24"/>
      </w:rPr>
    </w:lvl>
    <w:lvl w:ilvl="1" w:tplc="A044F536">
      <w:numFmt w:val="bullet"/>
      <w:lvlText w:val="•"/>
      <w:lvlJc w:val="left"/>
      <w:pPr>
        <w:ind w:left="1784" w:hanging="360"/>
      </w:pPr>
      <w:rPr>
        <w:rFonts w:hint="default"/>
      </w:rPr>
    </w:lvl>
    <w:lvl w:ilvl="2" w:tplc="CCA429E8">
      <w:numFmt w:val="bullet"/>
      <w:lvlText w:val="•"/>
      <w:lvlJc w:val="left"/>
      <w:pPr>
        <w:ind w:left="2728" w:hanging="360"/>
      </w:pPr>
      <w:rPr>
        <w:rFonts w:hint="default"/>
      </w:rPr>
    </w:lvl>
    <w:lvl w:ilvl="3" w:tplc="04A8E330">
      <w:numFmt w:val="bullet"/>
      <w:lvlText w:val="•"/>
      <w:lvlJc w:val="left"/>
      <w:pPr>
        <w:ind w:left="3672" w:hanging="360"/>
      </w:pPr>
      <w:rPr>
        <w:rFonts w:hint="default"/>
      </w:rPr>
    </w:lvl>
    <w:lvl w:ilvl="4" w:tplc="644052C4">
      <w:numFmt w:val="bullet"/>
      <w:lvlText w:val="•"/>
      <w:lvlJc w:val="left"/>
      <w:pPr>
        <w:ind w:left="4616" w:hanging="360"/>
      </w:pPr>
      <w:rPr>
        <w:rFonts w:hint="default"/>
      </w:rPr>
    </w:lvl>
    <w:lvl w:ilvl="5" w:tplc="B05A0BD6">
      <w:numFmt w:val="bullet"/>
      <w:lvlText w:val="•"/>
      <w:lvlJc w:val="left"/>
      <w:pPr>
        <w:ind w:left="5560" w:hanging="360"/>
      </w:pPr>
      <w:rPr>
        <w:rFonts w:hint="default"/>
      </w:rPr>
    </w:lvl>
    <w:lvl w:ilvl="6" w:tplc="8BD87792">
      <w:numFmt w:val="bullet"/>
      <w:lvlText w:val="•"/>
      <w:lvlJc w:val="left"/>
      <w:pPr>
        <w:ind w:left="6504" w:hanging="360"/>
      </w:pPr>
      <w:rPr>
        <w:rFonts w:hint="default"/>
      </w:rPr>
    </w:lvl>
    <w:lvl w:ilvl="7" w:tplc="B1DA6582">
      <w:numFmt w:val="bullet"/>
      <w:lvlText w:val="•"/>
      <w:lvlJc w:val="left"/>
      <w:pPr>
        <w:ind w:left="7448" w:hanging="360"/>
      </w:pPr>
      <w:rPr>
        <w:rFonts w:hint="default"/>
      </w:rPr>
    </w:lvl>
    <w:lvl w:ilvl="8" w:tplc="A1C81186">
      <w:numFmt w:val="bullet"/>
      <w:lvlText w:val="•"/>
      <w:lvlJc w:val="left"/>
      <w:pPr>
        <w:ind w:left="8392" w:hanging="360"/>
      </w:pPr>
      <w:rPr>
        <w:rFonts w:hint="default"/>
      </w:rPr>
    </w:lvl>
  </w:abstractNum>
  <w:abstractNum w:abstractNumId="6" w15:restartNumberingAfterBreak="0">
    <w:nsid w:val="22EF6ED0"/>
    <w:multiLevelType w:val="hybridMultilevel"/>
    <w:tmpl w:val="0292F4FC"/>
    <w:lvl w:ilvl="0" w:tplc="021414BC">
      <w:start w:val="1"/>
      <w:numFmt w:val="decimal"/>
      <w:lvlText w:val="%1."/>
      <w:lvlJc w:val="left"/>
      <w:pPr>
        <w:ind w:left="840" w:hanging="360"/>
      </w:pPr>
      <w:rPr>
        <w:rFonts w:ascii="Times New Roman" w:eastAsia="Times New Roman" w:hAnsi="Times New Roman" w:cs="Times New Roman" w:hint="default"/>
        <w:w w:val="94"/>
        <w:sz w:val="24"/>
        <w:szCs w:val="24"/>
      </w:rPr>
    </w:lvl>
    <w:lvl w:ilvl="1" w:tplc="E1A88740">
      <w:numFmt w:val="bullet"/>
      <w:lvlText w:val="•"/>
      <w:lvlJc w:val="left"/>
      <w:pPr>
        <w:ind w:left="1786" w:hanging="360"/>
      </w:pPr>
      <w:rPr>
        <w:rFonts w:hint="default"/>
      </w:rPr>
    </w:lvl>
    <w:lvl w:ilvl="2" w:tplc="14DA442E">
      <w:numFmt w:val="bullet"/>
      <w:lvlText w:val="•"/>
      <w:lvlJc w:val="left"/>
      <w:pPr>
        <w:ind w:left="2732" w:hanging="360"/>
      </w:pPr>
      <w:rPr>
        <w:rFonts w:hint="default"/>
      </w:rPr>
    </w:lvl>
    <w:lvl w:ilvl="3" w:tplc="202811E4">
      <w:numFmt w:val="bullet"/>
      <w:lvlText w:val="•"/>
      <w:lvlJc w:val="left"/>
      <w:pPr>
        <w:ind w:left="3678" w:hanging="360"/>
      </w:pPr>
      <w:rPr>
        <w:rFonts w:hint="default"/>
      </w:rPr>
    </w:lvl>
    <w:lvl w:ilvl="4" w:tplc="9B163D76">
      <w:numFmt w:val="bullet"/>
      <w:lvlText w:val="•"/>
      <w:lvlJc w:val="left"/>
      <w:pPr>
        <w:ind w:left="4624" w:hanging="360"/>
      </w:pPr>
      <w:rPr>
        <w:rFonts w:hint="default"/>
      </w:rPr>
    </w:lvl>
    <w:lvl w:ilvl="5" w:tplc="28BC3F24">
      <w:numFmt w:val="bullet"/>
      <w:lvlText w:val="•"/>
      <w:lvlJc w:val="left"/>
      <w:pPr>
        <w:ind w:left="5570" w:hanging="360"/>
      </w:pPr>
      <w:rPr>
        <w:rFonts w:hint="default"/>
      </w:rPr>
    </w:lvl>
    <w:lvl w:ilvl="6" w:tplc="C6CAC816">
      <w:numFmt w:val="bullet"/>
      <w:lvlText w:val="•"/>
      <w:lvlJc w:val="left"/>
      <w:pPr>
        <w:ind w:left="6516" w:hanging="360"/>
      </w:pPr>
      <w:rPr>
        <w:rFonts w:hint="default"/>
      </w:rPr>
    </w:lvl>
    <w:lvl w:ilvl="7" w:tplc="9072F084">
      <w:numFmt w:val="bullet"/>
      <w:lvlText w:val="•"/>
      <w:lvlJc w:val="left"/>
      <w:pPr>
        <w:ind w:left="7462" w:hanging="360"/>
      </w:pPr>
      <w:rPr>
        <w:rFonts w:hint="default"/>
      </w:rPr>
    </w:lvl>
    <w:lvl w:ilvl="8" w:tplc="9C388DD4">
      <w:numFmt w:val="bullet"/>
      <w:lvlText w:val="•"/>
      <w:lvlJc w:val="left"/>
      <w:pPr>
        <w:ind w:left="8408" w:hanging="360"/>
      </w:pPr>
      <w:rPr>
        <w:rFonts w:hint="default"/>
      </w:rPr>
    </w:lvl>
  </w:abstractNum>
  <w:abstractNum w:abstractNumId="7" w15:restartNumberingAfterBreak="0">
    <w:nsid w:val="259F0B52"/>
    <w:multiLevelType w:val="hybridMultilevel"/>
    <w:tmpl w:val="0F9056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1072524"/>
    <w:multiLevelType w:val="hybridMultilevel"/>
    <w:tmpl w:val="17127180"/>
    <w:lvl w:ilvl="0" w:tplc="C0E00CBC">
      <w:start w:val="1"/>
      <w:numFmt w:val="decimal"/>
      <w:lvlText w:val="%1."/>
      <w:lvlJc w:val="left"/>
      <w:pPr>
        <w:ind w:left="720" w:hanging="360"/>
      </w:pPr>
      <w:rPr>
        <w:rFonts w:ascii="Calibri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34D939F1"/>
    <w:multiLevelType w:val="hybridMultilevel"/>
    <w:tmpl w:val="0656627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423406D4"/>
    <w:multiLevelType w:val="hybridMultilevel"/>
    <w:tmpl w:val="57F4C062"/>
    <w:lvl w:ilvl="0" w:tplc="1214E33C">
      <w:start w:val="1"/>
      <w:numFmt w:val="decimal"/>
      <w:lvlText w:val="%1."/>
      <w:lvlJc w:val="left"/>
      <w:pPr>
        <w:ind w:left="840" w:hanging="360"/>
      </w:pPr>
      <w:rPr>
        <w:rFonts w:ascii="Times New Roman" w:eastAsia="Times New Roman" w:hAnsi="Times New Roman" w:cs="Times New Roman" w:hint="default"/>
        <w:w w:val="94"/>
        <w:sz w:val="24"/>
        <w:szCs w:val="24"/>
      </w:rPr>
    </w:lvl>
    <w:lvl w:ilvl="1" w:tplc="18224882">
      <w:numFmt w:val="bullet"/>
      <w:lvlText w:val="•"/>
      <w:lvlJc w:val="left"/>
      <w:pPr>
        <w:ind w:left="1782" w:hanging="360"/>
      </w:pPr>
      <w:rPr>
        <w:rFonts w:hint="default"/>
      </w:rPr>
    </w:lvl>
    <w:lvl w:ilvl="2" w:tplc="0A12C254">
      <w:numFmt w:val="bullet"/>
      <w:lvlText w:val="•"/>
      <w:lvlJc w:val="left"/>
      <w:pPr>
        <w:ind w:left="2724" w:hanging="360"/>
      </w:pPr>
      <w:rPr>
        <w:rFonts w:hint="default"/>
      </w:rPr>
    </w:lvl>
    <w:lvl w:ilvl="3" w:tplc="935A7914">
      <w:numFmt w:val="bullet"/>
      <w:lvlText w:val="•"/>
      <w:lvlJc w:val="left"/>
      <w:pPr>
        <w:ind w:left="3666" w:hanging="360"/>
      </w:pPr>
      <w:rPr>
        <w:rFonts w:hint="default"/>
      </w:rPr>
    </w:lvl>
    <w:lvl w:ilvl="4" w:tplc="59CECE2E">
      <w:numFmt w:val="bullet"/>
      <w:lvlText w:val="•"/>
      <w:lvlJc w:val="left"/>
      <w:pPr>
        <w:ind w:left="4608" w:hanging="360"/>
      </w:pPr>
      <w:rPr>
        <w:rFonts w:hint="default"/>
      </w:rPr>
    </w:lvl>
    <w:lvl w:ilvl="5" w:tplc="763C677A">
      <w:numFmt w:val="bullet"/>
      <w:lvlText w:val="•"/>
      <w:lvlJc w:val="left"/>
      <w:pPr>
        <w:ind w:left="5550" w:hanging="360"/>
      </w:pPr>
      <w:rPr>
        <w:rFonts w:hint="default"/>
      </w:rPr>
    </w:lvl>
    <w:lvl w:ilvl="6" w:tplc="10E8FDEC">
      <w:numFmt w:val="bullet"/>
      <w:lvlText w:val="•"/>
      <w:lvlJc w:val="left"/>
      <w:pPr>
        <w:ind w:left="6492" w:hanging="360"/>
      </w:pPr>
      <w:rPr>
        <w:rFonts w:hint="default"/>
      </w:rPr>
    </w:lvl>
    <w:lvl w:ilvl="7" w:tplc="E8161B58">
      <w:numFmt w:val="bullet"/>
      <w:lvlText w:val="•"/>
      <w:lvlJc w:val="left"/>
      <w:pPr>
        <w:ind w:left="7434" w:hanging="360"/>
      </w:pPr>
      <w:rPr>
        <w:rFonts w:hint="default"/>
      </w:rPr>
    </w:lvl>
    <w:lvl w:ilvl="8" w:tplc="44224942">
      <w:numFmt w:val="bullet"/>
      <w:lvlText w:val="•"/>
      <w:lvlJc w:val="left"/>
      <w:pPr>
        <w:ind w:left="8376" w:hanging="360"/>
      </w:pPr>
      <w:rPr>
        <w:rFonts w:hint="default"/>
      </w:rPr>
    </w:lvl>
  </w:abstractNum>
  <w:abstractNum w:abstractNumId="11" w15:restartNumberingAfterBreak="0">
    <w:nsid w:val="50952B99"/>
    <w:multiLevelType w:val="hybridMultilevel"/>
    <w:tmpl w:val="7DBAB086"/>
    <w:lvl w:ilvl="0" w:tplc="ADA2CF02">
      <w:start w:val="1"/>
      <w:numFmt w:val="decimal"/>
      <w:lvlText w:val="%1."/>
      <w:lvlJc w:val="left"/>
      <w:pPr>
        <w:ind w:left="840" w:hanging="360"/>
      </w:pPr>
      <w:rPr>
        <w:rFonts w:ascii="Times New Roman" w:eastAsia="Times New Roman" w:hAnsi="Times New Roman" w:cs="Times New Roman" w:hint="default"/>
        <w:w w:val="94"/>
        <w:sz w:val="24"/>
        <w:szCs w:val="24"/>
      </w:rPr>
    </w:lvl>
    <w:lvl w:ilvl="1" w:tplc="183650B0">
      <w:numFmt w:val="bullet"/>
      <w:lvlText w:val="•"/>
      <w:lvlJc w:val="left"/>
      <w:pPr>
        <w:ind w:left="1788" w:hanging="360"/>
      </w:pPr>
      <w:rPr>
        <w:rFonts w:hint="default"/>
      </w:rPr>
    </w:lvl>
    <w:lvl w:ilvl="2" w:tplc="C9E2A1C8">
      <w:numFmt w:val="bullet"/>
      <w:lvlText w:val="•"/>
      <w:lvlJc w:val="left"/>
      <w:pPr>
        <w:ind w:left="2736" w:hanging="360"/>
      </w:pPr>
      <w:rPr>
        <w:rFonts w:hint="default"/>
      </w:rPr>
    </w:lvl>
    <w:lvl w:ilvl="3" w:tplc="18FE3292">
      <w:numFmt w:val="bullet"/>
      <w:lvlText w:val="•"/>
      <w:lvlJc w:val="left"/>
      <w:pPr>
        <w:ind w:left="3684" w:hanging="360"/>
      </w:pPr>
      <w:rPr>
        <w:rFonts w:hint="default"/>
      </w:rPr>
    </w:lvl>
    <w:lvl w:ilvl="4" w:tplc="9362C0C4">
      <w:numFmt w:val="bullet"/>
      <w:lvlText w:val="•"/>
      <w:lvlJc w:val="left"/>
      <w:pPr>
        <w:ind w:left="4632" w:hanging="360"/>
      </w:pPr>
      <w:rPr>
        <w:rFonts w:hint="default"/>
      </w:rPr>
    </w:lvl>
    <w:lvl w:ilvl="5" w:tplc="D7A8D7D0">
      <w:numFmt w:val="bullet"/>
      <w:lvlText w:val="•"/>
      <w:lvlJc w:val="left"/>
      <w:pPr>
        <w:ind w:left="5580" w:hanging="360"/>
      </w:pPr>
      <w:rPr>
        <w:rFonts w:hint="default"/>
      </w:rPr>
    </w:lvl>
    <w:lvl w:ilvl="6" w:tplc="E544F2B6">
      <w:numFmt w:val="bullet"/>
      <w:lvlText w:val="•"/>
      <w:lvlJc w:val="left"/>
      <w:pPr>
        <w:ind w:left="6528" w:hanging="360"/>
      </w:pPr>
      <w:rPr>
        <w:rFonts w:hint="default"/>
      </w:rPr>
    </w:lvl>
    <w:lvl w:ilvl="7" w:tplc="E9EC832A">
      <w:numFmt w:val="bullet"/>
      <w:lvlText w:val="•"/>
      <w:lvlJc w:val="left"/>
      <w:pPr>
        <w:ind w:left="7476" w:hanging="360"/>
      </w:pPr>
      <w:rPr>
        <w:rFonts w:hint="default"/>
      </w:rPr>
    </w:lvl>
    <w:lvl w:ilvl="8" w:tplc="47501FBA">
      <w:numFmt w:val="bullet"/>
      <w:lvlText w:val="•"/>
      <w:lvlJc w:val="left"/>
      <w:pPr>
        <w:ind w:left="8424" w:hanging="360"/>
      </w:pPr>
      <w:rPr>
        <w:rFonts w:hint="default"/>
      </w:rPr>
    </w:lvl>
  </w:abstractNum>
  <w:abstractNum w:abstractNumId="12" w15:restartNumberingAfterBreak="0">
    <w:nsid w:val="5BDD0516"/>
    <w:multiLevelType w:val="hybridMultilevel"/>
    <w:tmpl w:val="8DDCA1A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76224C4D"/>
    <w:multiLevelType w:val="hybridMultilevel"/>
    <w:tmpl w:val="BE82FFDE"/>
    <w:lvl w:ilvl="0" w:tplc="7DE41378">
      <w:start w:val="1"/>
      <w:numFmt w:val="decimal"/>
      <w:lvlText w:val="%1."/>
      <w:lvlJc w:val="left"/>
      <w:pPr>
        <w:ind w:left="868" w:hanging="360"/>
      </w:pPr>
      <w:rPr>
        <w:rFonts w:ascii="Times New Roman" w:eastAsia="Times New Roman" w:hAnsi="Times New Roman" w:cs="Times New Roman" w:hint="default"/>
        <w:w w:val="94"/>
        <w:sz w:val="24"/>
        <w:szCs w:val="24"/>
      </w:rPr>
    </w:lvl>
    <w:lvl w:ilvl="1" w:tplc="3458A5E4">
      <w:numFmt w:val="bullet"/>
      <w:lvlText w:val="•"/>
      <w:lvlJc w:val="left"/>
      <w:pPr>
        <w:ind w:left="1802" w:hanging="360"/>
      </w:pPr>
      <w:rPr>
        <w:rFonts w:hint="default"/>
      </w:rPr>
    </w:lvl>
    <w:lvl w:ilvl="2" w:tplc="950A351C">
      <w:numFmt w:val="bullet"/>
      <w:lvlText w:val="•"/>
      <w:lvlJc w:val="left"/>
      <w:pPr>
        <w:ind w:left="2744" w:hanging="360"/>
      </w:pPr>
      <w:rPr>
        <w:rFonts w:hint="default"/>
      </w:rPr>
    </w:lvl>
    <w:lvl w:ilvl="3" w:tplc="D49E3CFC">
      <w:numFmt w:val="bullet"/>
      <w:lvlText w:val="•"/>
      <w:lvlJc w:val="left"/>
      <w:pPr>
        <w:ind w:left="3686" w:hanging="360"/>
      </w:pPr>
      <w:rPr>
        <w:rFonts w:hint="default"/>
      </w:rPr>
    </w:lvl>
    <w:lvl w:ilvl="4" w:tplc="11D0A658">
      <w:numFmt w:val="bullet"/>
      <w:lvlText w:val="•"/>
      <w:lvlJc w:val="left"/>
      <w:pPr>
        <w:ind w:left="4628" w:hanging="360"/>
      </w:pPr>
      <w:rPr>
        <w:rFonts w:hint="default"/>
      </w:rPr>
    </w:lvl>
    <w:lvl w:ilvl="5" w:tplc="122EF1D4">
      <w:numFmt w:val="bullet"/>
      <w:lvlText w:val="•"/>
      <w:lvlJc w:val="left"/>
      <w:pPr>
        <w:ind w:left="5570" w:hanging="360"/>
      </w:pPr>
      <w:rPr>
        <w:rFonts w:hint="default"/>
      </w:rPr>
    </w:lvl>
    <w:lvl w:ilvl="6" w:tplc="E18A137E">
      <w:numFmt w:val="bullet"/>
      <w:lvlText w:val="•"/>
      <w:lvlJc w:val="left"/>
      <w:pPr>
        <w:ind w:left="6512" w:hanging="360"/>
      </w:pPr>
      <w:rPr>
        <w:rFonts w:hint="default"/>
      </w:rPr>
    </w:lvl>
    <w:lvl w:ilvl="7" w:tplc="32AC3B06">
      <w:numFmt w:val="bullet"/>
      <w:lvlText w:val="•"/>
      <w:lvlJc w:val="left"/>
      <w:pPr>
        <w:ind w:left="7454" w:hanging="360"/>
      </w:pPr>
      <w:rPr>
        <w:rFonts w:hint="default"/>
      </w:rPr>
    </w:lvl>
    <w:lvl w:ilvl="8" w:tplc="C8F639C8">
      <w:numFmt w:val="bullet"/>
      <w:lvlText w:val="•"/>
      <w:lvlJc w:val="left"/>
      <w:pPr>
        <w:ind w:left="8396" w:hanging="360"/>
      </w:pPr>
      <w:rPr>
        <w:rFonts w:hint="default"/>
      </w:rPr>
    </w:lvl>
  </w:abstractNum>
  <w:abstractNum w:abstractNumId="14" w15:restartNumberingAfterBreak="0">
    <w:nsid w:val="76365A38"/>
    <w:multiLevelType w:val="hybridMultilevel"/>
    <w:tmpl w:val="DA6053B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9"/>
  </w:num>
  <w:num w:numId="2">
    <w:abstractNumId w:val="14"/>
  </w:num>
  <w:num w:numId="3">
    <w:abstractNumId w:val="3"/>
  </w:num>
  <w:num w:numId="4">
    <w:abstractNumId w:val="6"/>
  </w:num>
  <w:num w:numId="5">
    <w:abstractNumId w:val="11"/>
  </w:num>
  <w:num w:numId="6">
    <w:abstractNumId w:val="2"/>
  </w:num>
  <w:num w:numId="7">
    <w:abstractNumId w:val="13"/>
  </w:num>
  <w:num w:numId="8">
    <w:abstractNumId w:val="10"/>
  </w:num>
  <w:num w:numId="9">
    <w:abstractNumId w:val="5"/>
  </w:num>
  <w:num w:numId="10">
    <w:abstractNumId w:val="1"/>
  </w:num>
  <w:num w:numId="11">
    <w:abstractNumId w:val="4"/>
  </w:num>
  <w:num w:numId="12">
    <w:abstractNumId w:val="0"/>
  </w:num>
  <w:num w:numId="13">
    <w:abstractNumId w:val="7"/>
  </w:num>
  <w:num w:numId="14">
    <w:abstractNumId w:val="12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jY2NzU1NTE1sjBS0lEKTi0uzszPAykwrAUA/d3x4SwAAAA="/>
  </w:docVars>
  <w:rsids>
    <w:rsidRoot w:val="00EA0EDB"/>
    <w:rsid w:val="000529EA"/>
    <w:rsid w:val="00071ECB"/>
    <w:rsid w:val="00072F2A"/>
    <w:rsid w:val="00111589"/>
    <w:rsid w:val="001302A8"/>
    <w:rsid w:val="00133C6F"/>
    <w:rsid w:val="001459E2"/>
    <w:rsid w:val="00147F7A"/>
    <w:rsid w:val="001A3E2D"/>
    <w:rsid w:val="001C1BF3"/>
    <w:rsid w:val="001C27E5"/>
    <w:rsid w:val="001E64A7"/>
    <w:rsid w:val="00244052"/>
    <w:rsid w:val="00317351"/>
    <w:rsid w:val="00317D40"/>
    <w:rsid w:val="0032361C"/>
    <w:rsid w:val="00363BB8"/>
    <w:rsid w:val="00382BF5"/>
    <w:rsid w:val="00390B89"/>
    <w:rsid w:val="003B6905"/>
    <w:rsid w:val="00420CA1"/>
    <w:rsid w:val="00433BBC"/>
    <w:rsid w:val="00466B55"/>
    <w:rsid w:val="004D66C3"/>
    <w:rsid w:val="00503958"/>
    <w:rsid w:val="00532CC1"/>
    <w:rsid w:val="00553C81"/>
    <w:rsid w:val="00557324"/>
    <w:rsid w:val="005704B9"/>
    <w:rsid w:val="005863E5"/>
    <w:rsid w:val="005D1637"/>
    <w:rsid w:val="005E73D4"/>
    <w:rsid w:val="005F1ACB"/>
    <w:rsid w:val="005F7242"/>
    <w:rsid w:val="00626847"/>
    <w:rsid w:val="006408DE"/>
    <w:rsid w:val="00644015"/>
    <w:rsid w:val="006B14EA"/>
    <w:rsid w:val="0071123B"/>
    <w:rsid w:val="00736E0D"/>
    <w:rsid w:val="007835D7"/>
    <w:rsid w:val="007B5970"/>
    <w:rsid w:val="007E057F"/>
    <w:rsid w:val="007E2746"/>
    <w:rsid w:val="007E49E4"/>
    <w:rsid w:val="008250E2"/>
    <w:rsid w:val="00830BF9"/>
    <w:rsid w:val="0084745E"/>
    <w:rsid w:val="008762C8"/>
    <w:rsid w:val="00880043"/>
    <w:rsid w:val="008B05ED"/>
    <w:rsid w:val="008D6B1D"/>
    <w:rsid w:val="00917DC2"/>
    <w:rsid w:val="00963339"/>
    <w:rsid w:val="009675A9"/>
    <w:rsid w:val="00976FFC"/>
    <w:rsid w:val="009C20E2"/>
    <w:rsid w:val="009E57B8"/>
    <w:rsid w:val="00A05D47"/>
    <w:rsid w:val="00A74EE8"/>
    <w:rsid w:val="00AC466F"/>
    <w:rsid w:val="00BB650E"/>
    <w:rsid w:val="00BD4EF5"/>
    <w:rsid w:val="00BD674E"/>
    <w:rsid w:val="00BF6538"/>
    <w:rsid w:val="00C27299"/>
    <w:rsid w:val="00C403C3"/>
    <w:rsid w:val="00C617A7"/>
    <w:rsid w:val="00C824F5"/>
    <w:rsid w:val="00C82F66"/>
    <w:rsid w:val="00CA58FD"/>
    <w:rsid w:val="00CE14A7"/>
    <w:rsid w:val="00D01F8E"/>
    <w:rsid w:val="00D37874"/>
    <w:rsid w:val="00D5127D"/>
    <w:rsid w:val="00DD1010"/>
    <w:rsid w:val="00E03451"/>
    <w:rsid w:val="00E110DF"/>
    <w:rsid w:val="00E127D2"/>
    <w:rsid w:val="00E25D15"/>
    <w:rsid w:val="00E33171"/>
    <w:rsid w:val="00EA0EDB"/>
    <w:rsid w:val="00EB367F"/>
    <w:rsid w:val="00EC12C1"/>
    <w:rsid w:val="00F21CF0"/>
    <w:rsid w:val="00F67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AE985F2"/>
  <w14:defaultImageDpi w14:val="96"/>
  <w15:docId w15:val="{6E2F9EFA-9BBB-4683-861F-ADAD89A2B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Bullet" w:semiHidden="1" w:unhideWhenUsed="1"/>
    <w:lsdException w:name="List 3" w:semiHidden="1" w:unhideWhenUsed="1"/>
    <w:lsdException w:name="List 4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unhideWhenUsed="1" w:qFormat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Strong" w:uiPriority="22" w:qFormat="1"/>
    <w:lsdException w:name="Emphasis" w:uiPriority="20" w:qFormat="1"/>
    <w:lsdException w:name="HTML Typewriter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No Spacing" w:qFormat="1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1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uiPriority="48"/>
  </w:latentStyles>
  <w:style w:type="paragraph" w:default="1" w:styleId="Normal">
    <w:name w:val="Normal"/>
    <w:qFormat/>
    <w:pPr>
      <w:spacing w:after="200" w:line="276" w:lineRule="auto"/>
    </w:pPr>
    <w:rPr>
      <w:rFonts w:cs="Times New Roman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6FFC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976FFC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ColorfulList-Accent1">
    <w:name w:val="Colorful List Accent 1"/>
    <w:basedOn w:val="Normal"/>
    <w:uiPriority w:val="1"/>
    <w:qFormat/>
    <w:rsid w:val="003B6905"/>
    <w:pPr>
      <w:ind w:left="720"/>
      <w:contextualSpacing/>
    </w:pPr>
  </w:style>
  <w:style w:type="table" w:styleId="TableGrid">
    <w:name w:val="Table Grid"/>
    <w:basedOn w:val="TableNormal"/>
    <w:uiPriority w:val="59"/>
    <w:rsid w:val="00C617A7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976FFC"/>
    <w:pPr>
      <w:widowControl w:val="0"/>
      <w:autoSpaceDE w:val="0"/>
      <w:autoSpaceDN w:val="0"/>
      <w:spacing w:after="0" w:line="240" w:lineRule="auto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1"/>
    <w:locked/>
    <w:rsid w:val="00976FFC"/>
    <w:rPr>
      <w:rFonts w:ascii="Times New Roman" w:hAnsi="Times New Roman" w:cs="Times New Roman"/>
      <w:sz w:val="24"/>
      <w:szCs w:val="24"/>
    </w:rPr>
  </w:style>
  <w:style w:type="character" w:customStyle="1" w:styleId="t">
    <w:name w:val="t"/>
    <w:rsid w:val="00D37874"/>
  </w:style>
  <w:style w:type="character" w:customStyle="1" w:styleId="pl-k">
    <w:name w:val="pl-k"/>
    <w:rsid w:val="001E64A7"/>
  </w:style>
  <w:style w:type="character" w:customStyle="1" w:styleId="pl-en">
    <w:name w:val="pl-en"/>
    <w:rsid w:val="001E64A7"/>
  </w:style>
  <w:style w:type="character" w:customStyle="1" w:styleId="pl-c1">
    <w:name w:val="pl-c1"/>
    <w:rsid w:val="001E64A7"/>
  </w:style>
  <w:style w:type="character" w:customStyle="1" w:styleId="pl-smi">
    <w:name w:val="pl-smi"/>
    <w:rsid w:val="001E64A7"/>
  </w:style>
  <w:style w:type="character" w:customStyle="1" w:styleId="pl-c">
    <w:name w:val="pl-c"/>
    <w:rsid w:val="007112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227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04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5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09235">
          <w:marLeft w:val="0"/>
          <w:marRight w:val="0"/>
          <w:marTop w:val="180"/>
          <w:marBottom w:val="270"/>
          <w:divBdr>
            <w:top w:val="single" w:sz="6" w:space="0" w:color="E3E3E3"/>
            <w:left w:val="single" w:sz="6" w:space="0" w:color="E3E3E3"/>
            <w:bottom w:val="single" w:sz="6" w:space="0" w:color="E3E3E3"/>
            <w:right w:val="single" w:sz="6" w:space="0" w:color="E3E3E3"/>
          </w:divBdr>
          <w:divsChild>
            <w:div w:id="35940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232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7874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718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5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817782-290C-4D80-B718-9C1696E7FF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7</Pages>
  <Words>848</Words>
  <Characters>483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VS</Company>
  <LinksUpToDate>false</LinksUpToDate>
  <CharactersWithSpaces>5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dmin</dc:creator>
  <cp:keywords/>
  <dc:description/>
  <cp:lastModifiedBy>Jallipalli.Anika03</cp:lastModifiedBy>
  <cp:revision>12</cp:revision>
  <dcterms:created xsi:type="dcterms:W3CDTF">2020-03-13T00:43:00Z</dcterms:created>
  <dcterms:modified xsi:type="dcterms:W3CDTF">2020-03-13T02:07:00Z</dcterms:modified>
</cp:coreProperties>
</file>